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2C817D" w14:textId="6E574288" w:rsidR="009D2390" w:rsidRPr="00B6649F" w:rsidRDefault="009D2390" w:rsidP="009D2390">
      <w:pPr>
        <w:jc w:val="center"/>
        <w:rPr>
          <w:rFonts w:ascii="Tahoma" w:hAnsi="Tahoma" w:cs="Tahoma"/>
          <w:b/>
          <w:color w:val="0070C0"/>
          <w:sz w:val="28"/>
          <w:szCs w:val="28"/>
          <w:u w:val="single"/>
        </w:rPr>
      </w:pPr>
      <w:r w:rsidRPr="00B6649F">
        <w:rPr>
          <w:rFonts w:ascii="Tahoma" w:hAnsi="Tahoma" w:cs="Tahoma"/>
          <w:b/>
          <w:color w:val="0070C0"/>
          <w:sz w:val="28"/>
          <w:szCs w:val="28"/>
          <w:u w:val="single"/>
        </w:rPr>
        <w:t xml:space="preserve">SOFT SKILLS </w:t>
      </w:r>
      <w:r>
        <w:rPr>
          <w:rFonts w:ascii="Tahoma" w:hAnsi="Tahoma" w:cs="Tahoma"/>
          <w:b/>
          <w:color w:val="0070C0"/>
          <w:sz w:val="28"/>
          <w:szCs w:val="28"/>
          <w:u w:val="single"/>
        </w:rPr>
        <w:t>TRAINING – HANDOUT#5A</w:t>
      </w:r>
    </w:p>
    <w:p w14:paraId="0470716E" w14:textId="77777777" w:rsidR="009D2390" w:rsidRPr="004C1EEF" w:rsidRDefault="009D2390" w:rsidP="009D2390">
      <w:pPr>
        <w:spacing w:after="0"/>
        <w:rPr>
          <w:rFonts w:ascii="Tahoma" w:hAnsi="Tahoma" w:cs="Tahoma"/>
          <w:sz w:val="36"/>
          <w:szCs w:val="36"/>
        </w:rPr>
      </w:pPr>
      <w:r w:rsidRPr="004C1EEF">
        <w:rPr>
          <w:rFonts w:ascii="Tahoma" w:hAnsi="Tahoma" w:cs="Tahoma"/>
          <w:b/>
          <w:color w:val="C00000"/>
          <w:sz w:val="36"/>
          <w:szCs w:val="36"/>
        </w:rPr>
        <w:t>TOPIC 5</w:t>
      </w:r>
      <w:r w:rsidRPr="004C1EEF">
        <w:rPr>
          <w:rFonts w:ascii="Tahoma" w:hAnsi="Tahoma" w:cs="Tahoma"/>
          <w:b/>
          <w:sz w:val="36"/>
          <w:szCs w:val="36"/>
        </w:rPr>
        <w:t>:</w:t>
      </w:r>
      <w:r w:rsidRPr="004C1EEF">
        <w:rPr>
          <w:rFonts w:ascii="Tahoma" w:hAnsi="Tahoma" w:cs="Tahoma"/>
          <w:sz w:val="36"/>
          <w:szCs w:val="36"/>
        </w:rPr>
        <w:t xml:space="preserve"> </w:t>
      </w:r>
      <w:r w:rsidRPr="004C1EEF">
        <w:rPr>
          <w:rFonts w:ascii="Tahoma" w:hAnsi="Tahoma" w:cs="Tahoma"/>
          <w:b/>
          <w:bCs/>
          <w:sz w:val="36"/>
          <w:szCs w:val="36"/>
        </w:rPr>
        <w:t xml:space="preserve">Employability Skills | Personal Qualities </w:t>
      </w:r>
    </w:p>
    <w:p w14:paraId="68BC3458" w14:textId="77777777" w:rsidR="009D2390" w:rsidRDefault="009D2390" w:rsidP="009D2390">
      <w:pPr>
        <w:spacing w:after="0"/>
        <w:rPr>
          <w:rFonts w:ascii="Tahoma" w:hAnsi="Tahoma" w:cs="Tahoma"/>
          <w:sz w:val="24"/>
        </w:rPr>
      </w:pPr>
    </w:p>
    <w:p w14:paraId="1730F454" w14:textId="77777777" w:rsidR="009D2390" w:rsidRDefault="009D2390" w:rsidP="009D2390">
      <w:pPr>
        <w:numPr>
          <w:ilvl w:val="0"/>
          <w:numId w:val="57"/>
        </w:numPr>
        <w:spacing w:before="0" w:after="0" w:line="276" w:lineRule="auto"/>
        <w:jc w:val="left"/>
        <w:rPr>
          <w:rFonts w:ascii="Tahoma" w:hAnsi="Tahoma" w:cs="Tahoma"/>
          <w:sz w:val="24"/>
          <w:lang w:val="en-JM"/>
        </w:rPr>
      </w:pPr>
      <w:r w:rsidRPr="00AE1A9A">
        <w:rPr>
          <w:rFonts w:ascii="Tahoma" w:hAnsi="Tahoma" w:cs="Tahoma"/>
          <w:sz w:val="24"/>
        </w:rPr>
        <w:t xml:space="preserve">Employability skills are the essential skills, </w:t>
      </w:r>
      <w:r w:rsidRPr="00AE1A9A">
        <w:rPr>
          <w:rFonts w:ascii="Tahoma" w:hAnsi="Tahoma" w:cs="Tahoma"/>
          <w:b/>
          <w:bCs/>
          <w:sz w:val="24"/>
        </w:rPr>
        <w:t xml:space="preserve">personal qualities </w:t>
      </w:r>
      <w:r w:rsidRPr="00AE1A9A">
        <w:rPr>
          <w:rFonts w:ascii="Tahoma" w:hAnsi="Tahoma" w:cs="Tahoma"/>
          <w:sz w:val="24"/>
        </w:rPr>
        <w:t xml:space="preserve">and </w:t>
      </w:r>
      <w:r w:rsidRPr="00AE1A9A">
        <w:rPr>
          <w:rFonts w:ascii="Tahoma" w:hAnsi="Tahoma" w:cs="Tahoma"/>
          <w:b/>
          <w:bCs/>
          <w:sz w:val="24"/>
        </w:rPr>
        <w:t>values</w:t>
      </w:r>
      <w:r w:rsidRPr="00AE1A9A">
        <w:rPr>
          <w:rFonts w:ascii="Tahoma" w:hAnsi="Tahoma" w:cs="Tahoma"/>
          <w:sz w:val="24"/>
        </w:rPr>
        <w:t xml:space="preserve"> that enable you to </w:t>
      </w:r>
      <w:r>
        <w:rPr>
          <w:rFonts w:ascii="Tahoma" w:hAnsi="Tahoma" w:cs="Tahoma"/>
          <w:sz w:val="24"/>
        </w:rPr>
        <w:t>succeed and grow</w:t>
      </w:r>
      <w:r w:rsidRPr="00AE1A9A">
        <w:rPr>
          <w:rFonts w:ascii="Tahoma" w:hAnsi="Tahoma" w:cs="Tahoma"/>
          <w:sz w:val="24"/>
        </w:rPr>
        <w:t xml:space="preserve"> in</w:t>
      </w:r>
      <w:r>
        <w:rPr>
          <w:rFonts w:ascii="Tahoma" w:hAnsi="Tahoma" w:cs="Tahoma"/>
          <w:sz w:val="24"/>
        </w:rPr>
        <w:t xml:space="preserve"> any</w:t>
      </w:r>
      <w:r w:rsidRPr="00AE1A9A">
        <w:rPr>
          <w:rFonts w:ascii="Tahoma" w:hAnsi="Tahoma" w:cs="Tahoma"/>
          <w:sz w:val="24"/>
        </w:rPr>
        <w:t xml:space="preserve"> </w:t>
      </w:r>
      <w:r>
        <w:rPr>
          <w:rFonts w:ascii="Tahoma" w:hAnsi="Tahoma" w:cs="Tahoma"/>
          <w:sz w:val="24"/>
        </w:rPr>
        <w:t>professional setting</w:t>
      </w:r>
      <w:r w:rsidRPr="00AE1A9A">
        <w:rPr>
          <w:rFonts w:ascii="Tahoma" w:hAnsi="Tahoma" w:cs="Tahoma"/>
          <w:sz w:val="24"/>
        </w:rPr>
        <w:t xml:space="preserve">. </w:t>
      </w:r>
    </w:p>
    <w:p w14:paraId="4C1A049F" w14:textId="77777777" w:rsidR="009D2390" w:rsidRPr="00AE1A9A" w:rsidRDefault="009D2390" w:rsidP="009D2390">
      <w:pPr>
        <w:numPr>
          <w:ilvl w:val="0"/>
          <w:numId w:val="57"/>
        </w:numPr>
        <w:spacing w:before="0" w:after="0" w:line="276" w:lineRule="auto"/>
        <w:jc w:val="left"/>
        <w:rPr>
          <w:rFonts w:ascii="Tahoma" w:hAnsi="Tahoma" w:cs="Tahoma"/>
          <w:sz w:val="24"/>
          <w:lang w:val="en-JM"/>
        </w:rPr>
      </w:pPr>
      <w:r w:rsidRPr="00AE1A9A">
        <w:rPr>
          <w:rFonts w:ascii="Tahoma" w:hAnsi="Tahoma" w:cs="Tahoma"/>
          <w:sz w:val="24"/>
        </w:rPr>
        <w:t>These are also called 'enterprise skills', 'communication skills' or 'workplace skills</w:t>
      </w:r>
      <w:r>
        <w:rPr>
          <w:rFonts w:ascii="Tahoma" w:hAnsi="Tahoma" w:cs="Tahoma"/>
          <w:sz w:val="24"/>
        </w:rPr>
        <w:t>.</w:t>
      </w:r>
    </w:p>
    <w:p w14:paraId="1D3013E4" w14:textId="77777777" w:rsidR="009D2390" w:rsidRPr="00AE1A9A" w:rsidRDefault="009D2390" w:rsidP="009D2390">
      <w:pPr>
        <w:spacing w:after="0"/>
        <w:rPr>
          <w:rFonts w:ascii="Tahoma" w:hAnsi="Tahoma" w:cs="Tahoma"/>
          <w:sz w:val="24"/>
          <w:lang w:val="en-JM"/>
        </w:rPr>
      </w:pPr>
    </w:p>
    <w:p w14:paraId="5877DA48" w14:textId="77777777" w:rsidR="009D2390" w:rsidRDefault="009D2390" w:rsidP="009D2390">
      <w:pPr>
        <w:spacing w:after="0"/>
        <w:rPr>
          <w:rFonts w:ascii="Tahoma" w:hAnsi="Tahoma" w:cs="Tahoma"/>
          <w:sz w:val="24"/>
          <w:lang w:val="en-JM"/>
        </w:rPr>
      </w:pPr>
      <w:r w:rsidRPr="003C73CB">
        <w:rPr>
          <w:rFonts w:ascii="Tahoma" w:hAnsi="Tahoma" w:cs="Tahoma"/>
          <w:b/>
          <w:iCs/>
          <w:sz w:val="24"/>
        </w:rPr>
        <w:t>Individual Assignment</w:t>
      </w:r>
      <w:r w:rsidRPr="007F664D">
        <w:rPr>
          <w:rFonts w:ascii="Tahoma" w:hAnsi="Tahoma" w:cs="Tahoma"/>
          <w:sz w:val="24"/>
          <w:lang w:val="en-JM"/>
        </w:rPr>
        <w:t xml:space="preserve"> </w:t>
      </w:r>
    </w:p>
    <w:p w14:paraId="08FDEECD" w14:textId="77777777" w:rsidR="009D2390" w:rsidRPr="003C73CB" w:rsidRDefault="009D2390" w:rsidP="009D2390">
      <w:pPr>
        <w:rPr>
          <w:rFonts w:ascii="Tahoma" w:hAnsi="Tahoma" w:cs="Tahoma"/>
          <w:iCs/>
          <w:sz w:val="24"/>
        </w:rPr>
      </w:pPr>
      <w:r>
        <w:rPr>
          <w:rFonts w:ascii="Tahoma" w:hAnsi="Tahoma" w:cs="Tahoma"/>
          <w:iCs/>
          <w:sz w:val="24"/>
        </w:rPr>
        <w:t>The following table has nine “personal qualities” (traits).  In the space provided, please do the following:</w:t>
      </w:r>
    </w:p>
    <w:p w14:paraId="10BEDE81" w14:textId="77777777" w:rsidR="009D2390" w:rsidRPr="007F664D" w:rsidRDefault="009D2390" w:rsidP="009D2390">
      <w:pPr>
        <w:pStyle w:val="ListParagraph"/>
        <w:numPr>
          <w:ilvl w:val="0"/>
          <w:numId w:val="39"/>
        </w:numPr>
        <w:spacing w:after="200" w:line="276" w:lineRule="auto"/>
        <w:ind w:left="360"/>
        <w:rPr>
          <w:rFonts w:ascii="Tahoma" w:hAnsi="Tahoma" w:cs="Tahoma"/>
          <w:sz w:val="24"/>
          <w:szCs w:val="24"/>
        </w:rPr>
      </w:pPr>
      <w:r w:rsidRPr="00AE1A9A">
        <w:rPr>
          <w:rFonts w:ascii="Tahoma" w:hAnsi="Tahoma" w:cs="Tahoma"/>
          <w:sz w:val="24"/>
          <w:szCs w:val="24"/>
        </w:rPr>
        <w:t xml:space="preserve"> </w:t>
      </w:r>
      <w:r>
        <w:rPr>
          <w:rFonts w:ascii="Tahoma" w:hAnsi="Tahoma" w:cs="Tahoma"/>
          <w:sz w:val="24"/>
          <w:szCs w:val="24"/>
        </w:rPr>
        <w:t xml:space="preserve">Write a </w:t>
      </w:r>
      <w:r w:rsidRPr="007F664D">
        <w:rPr>
          <w:rFonts w:ascii="Tahoma" w:hAnsi="Tahoma" w:cs="Tahoma"/>
          <w:sz w:val="24"/>
          <w:szCs w:val="24"/>
          <w:lang w:val="en-US"/>
        </w:rPr>
        <w:t>definition for e</w:t>
      </w:r>
      <w:r>
        <w:rPr>
          <w:rFonts w:ascii="Tahoma" w:hAnsi="Tahoma" w:cs="Tahoma"/>
          <w:sz w:val="24"/>
          <w:szCs w:val="24"/>
        </w:rPr>
        <w:t>ach</w:t>
      </w:r>
      <w:r w:rsidRPr="007F664D">
        <w:rPr>
          <w:rFonts w:ascii="Tahoma" w:hAnsi="Tahoma" w:cs="Tahoma"/>
          <w:sz w:val="24"/>
          <w:szCs w:val="24"/>
          <w:lang w:val="en-US"/>
        </w:rPr>
        <w:t xml:space="preserve"> “personal quality”</w:t>
      </w:r>
    </w:p>
    <w:p w14:paraId="056ABEE7" w14:textId="77777777" w:rsidR="009D2390" w:rsidRDefault="009D2390" w:rsidP="009D2390">
      <w:pPr>
        <w:pStyle w:val="ListParagraph"/>
        <w:ind w:left="360"/>
        <w:rPr>
          <w:rFonts w:ascii="Tahoma" w:hAnsi="Tahoma" w:cs="Tahoma"/>
          <w:sz w:val="24"/>
          <w:szCs w:val="24"/>
        </w:rPr>
      </w:pPr>
    </w:p>
    <w:p w14:paraId="6B2A54B2" w14:textId="77777777" w:rsidR="009D2390" w:rsidRDefault="009D2390" w:rsidP="009D2390">
      <w:pPr>
        <w:pStyle w:val="ListParagraph"/>
        <w:numPr>
          <w:ilvl w:val="0"/>
          <w:numId w:val="39"/>
        </w:numPr>
        <w:spacing w:after="200" w:line="276" w:lineRule="auto"/>
        <w:ind w:left="360"/>
        <w:rPr>
          <w:rFonts w:ascii="Tahoma" w:hAnsi="Tahoma" w:cs="Tahoma"/>
          <w:sz w:val="24"/>
          <w:szCs w:val="24"/>
        </w:rPr>
      </w:pPr>
      <w:r w:rsidRPr="00AE1A9A">
        <w:rPr>
          <w:rFonts w:ascii="Tahoma" w:hAnsi="Tahoma" w:cs="Tahoma"/>
          <w:sz w:val="24"/>
          <w:szCs w:val="24"/>
        </w:rPr>
        <w:t xml:space="preserve"> </w:t>
      </w:r>
      <w:r>
        <w:rPr>
          <w:rFonts w:ascii="Tahoma" w:hAnsi="Tahoma" w:cs="Tahoma"/>
          <w:sz w:val="24"/>
          <w:szCs w:val="24"/>
        </w:rPr>
        <w:t>Write one</w:t>
      </w:r>
      <w:r w:rsidRPr="007F664D">
        <w:rPr>
          <w:rFonts w:ascii="Tahoma" w:hAnsi="Tahoma" w:cs="Tahoma"/>
          <w:sz w:val="24"/>
          <w:szCs w:val="24"/>
        </w:rPr>
        <w:t xml:space="preserve"> example of this trait seen in a </w:t>
      </w:r>
      <w:r w:rsidRPr="007F664D">
        <w:rPr>
          <w:rFonts w:ascii="Tahoma" w:hAnsi="Tahoma" w:cs="Tahoma"/>
          <w:b/>
          <w:bCs/>
          <w:sz w:val="24"/>
          <w:szCs w:val="24"/>
        </w:rPr>
        <w:t>personal space</w:t>
      </w:r>
      <w:r w:rsidRPr="00AE1A9A">
        <w:rPr>
          <w:rFonts w:ascii="Tahoma" w:hAnsi="Tahoma" w:cs="Tahoma"/>
          <w:sz w:val="24"/>
          <w:szCs w:val="24"/>
        </w:rPr>
        <w:t xml:space="preserve"> </w:t>
      </w:r>
      <w:r>
        <w:rPr>
          <w:rFonts w:ascii="Tahoma" w:hAnsi="Tahoma" w:cs="Tahoma"/>
          <w:sz w:val="24"/>
          <w:szCs w:val="24"/>
        </w:rPr>
        <w:t>(</w:t>
      </w:r>
      <w:proofErr w:type="gramStart"/>
      <w:r>
        <w:rPr>
          <w:rFonts w:ascii="Tahoma" w:hAnsi="Tahoma" w:cs="Tahoma"/>
          <w:sz w:val="24"/>
          <w:szCs w:val="24"/>
        </w:rPr>
        <w:t>e.g.</w:t>
      </w:r>
      <w:proofErr w:type="gramEnd"/>
      <w:r>
        <w:rPr>
          <w:rFonts w:ascii="Tahoma" w:hAnsi="Tahoma" w:cs="Tahoma"/>
          <w:sz w:val="24"/>
          <w:szCs w:val="24"/>
        </w:rPr>
        <w:t xml:space="preserve"> you see it at home, or when you are with your friends, etc) </w:t>
      </w:r>
    </w:p>
    <w:p w14:paraId="52001405" w14:textId="77777777" w:rsidR="009D2390" w:rsidRDefault="009D2390" w:rsidP="009D2390">
      <w:pPr>
        <w:pStyle w:val="ListParagraph"/>
        <w:ind w:left="360"/>
        <w:rPr>
          <w:rFonts w:ascii="Tahoma" w:hAnsi="Tahoma" w:cs="Tahoma"/>
          <w:sz w:val="24"/>
          <w:szCs w:val="24"/>
        </w:rPr>
      </w:pPr>
    </w:p>
    <w:p w14:paraId="680CD842" w14:textId="77777777" w:rsidR="009D2390" w:rsidRPr="00FC42DD" w:rsidRDefault="009D2390" w:rsidP="009D2390">
      <w:pPr>
        <w:pStyle w:val="ListParagraph"/>
        <w:numPr>
          <w:ilvl w:val="0"/>
          <w:numId w:val="39"/>
        </w:numPr>
        <w:spacing w:after="200" w:line="276" w:lineRule="auto"/>
        <w:ind w:left="36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Write o</w:t>
      </w:r>
      <w:proofErr w:type="spellStart"/>
      <w:r w:rsidRPr="007F664D">
        <w:rPr>
          <w:rFonts w:ascii="Tahoma" w:hAnsi="Tahoma" w:cs="Tahoma"/>
          <w:sz w:val="24"/>
          <w:szCs w:val="24"/>
          <w:lang w:val="en-US"/>
        </w:rPr>
        <w:t>ne</w:t>
      </w:r>
      <w:proofErr w:type="spellEnd"/>
      <w:r w:rsidRPr="007F664D">
        <w:rPr>
          <w:rFonts w:ascii="Tahoma" w:hAnsi="Tahoma" w:cs="Tahoma"/>
          <w:sz w:val="24"/>
          <w:szCs w:val="24"/>
          <w:lang w:val="en-US"/>
        </w:rPr>
        <w:t xml:space="preserve"> example of this trait demonstrated within a </w:t>
      </w:r>
      <w:r w:rsidRPr="007F664D">
        <w:rPr>
          <w:rFonts w:ascii="Tahoma" w:hAnsi="Tahoma" w:cs="Tahoma"/>
          <w:b/>
          <w:bCs/>
          <w:sz w:val="24"/>
          <w:szCs w:val="24"/>
          <w:lang w:val="en-US"/>
        </w:rPr>
        <w:t>professional space</w:t>
      </w:r>
      <w:r>
        <w:rPr>
          <w:rFonts w:ascii="Tahoma" w:hAnsi="Tahoma" w:cs="Tahoma"/>
          <w:b/>
          <w:bCs/>
          <w:sz w:val="24"/>
          <w:szCs w:val="24"/>
        </w:rPr>
        <w:t xml:space="preserve"> </w:t>
      </w:r>
      <w:r>
        <w:rPr>
          <w:rFonts w:ascii="Tahoma" w:hAnsi="Tahoma" w:cs="Tahoma"/>
          <w:sz w:val="24"/>
          <w:szCs w:val="24"/>
        </w:rPr>
        <w:t xml:space="preserve">(e.g.  you see it at a place of work; at a workshop, in a training session, etc) </w:t>
      </w:r>
    </w:p>
    <w:p w14:paraId="4FD15104" w14:textId="77777777" w:rsidR="009D2390" w:rsidRPr="00FC42DD" w:rsidRDefault="009D2390" w:rsidP="009D2390">
      <w:pPr>
        <w:rPr>
          <w:rFonts w:ascii="Tahoma" w:hAnsi="Tahoma" w:cs="Tahoma"/>
          <w:sz w:val="24"/>
          <w:lang w:val="en-JM"/>
        </w:rPr>
      </w:pPr>
    </w:p>
    <w:tbl>
      <w:tblPr>
        <w:tblStyle w:val="TableGrid"/>
        <w:tblW w:w="9923" w:type="dxa"/>
        <w:tblInd w:w="-5" w:type="dxa"/>
        <w:tblLook w:val="04A0" w:firstRow="1" w:lastRow="0" w:firstColumn="1" w:lastColumn="0" w:noHBand="0" w:noVBand="1"/>
      </w:tblPr>
      <w:tblGrid>
        <w:gridCol w:w="2177"/>
        <w:gridCol w:w="2323"/>
        <w:gridCol w:w="2667"/>
        <w:gridCol w:w="2756"/>
      </w:tblGrid>
      <w:tr w:rsidR="009D2390" w:rsidRPr="00821880" w14:paraId="339F2288" w14:textId="77777777" w:rsidTr="00D0272A">
        <w:tc>
          <w:tcPr>
            <w:tcW w:w="1843" w:type="dxa"/>
          </w:tcPr>
          <w:p w14:paraId="2C1DD5A7" w14:textId="77777777" w:rsidR="009D2390" w:rsidRPr="00821880" w:rsidRDefault="009D2390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bookmarkStart w:id="0" w:name="_Hlk147383455"/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Personal Qualities (Traits)</w:t>
            </w:r>
          </w:p>
        </w:tc>
        <w:tc>
          <w:tcPr>
            <w:tcW w:w="2437" w:type="dxa"/>
          </w:tcPr>
          <w:p w14:paraId="0F9A4149" w14:textId="77777777" w:rsidR="009D2390" w:rsidRPr="00821880" w:rsidRDefault="009D2390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 xml:space="preserve">Definition </w:t>
            </w:r>
          </w:p>
        </w:tc>
        <w:tc>
          <w:tcPr>
            <w:tcW w:w="2808" w:type="dxa"/>
          </w:tcPr>
          <w:p w14:paraId="2BC74A4A" w14:textId="77777777" w:rsidR="009D2390" w:rsidRPr="00821880" w:rsidRDefault="009D2390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 w:rsidRPr="006C7887">
              <w:rPr>
                <w:rFonts w:ascii="Tahoma" w:hAnsi="Tahoma" w:cs="Tahoma"/>
                <w:sz w:val="24"/>
                <w:lang w:val="en-JM"/>
              </w:rPr>
              <w:t>One example seen in</w:t>
            </w: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 xml:space="preserve"> my PERSONAL SPACE </w:t>
            </w:r>
          </w:p>
        </w:tc>
        <w:tc>
          <w:tcPr>
            <w:tcW w:w="2835" w:type="dxa"/>
          </w:tcPr>
          <w:p w14:paraId="1779B846" w14:textId="77777777" w:rsidR="009D2390" w:rsidRPr="00821880" w:rsidRDefault="009D2390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 w:rsidRPr="006C7887">
              <w:rPr>
                <w:rFonts w:ascii="Tahoma" w:hAnsi="Tahoma" w:cs="Tahoma"/>
                <w:sz w:val="24"/>
                <w:lang w:val="en-JM"/>
              </w:rPr>
              <w:t>One example seen</w:t>
            </w: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 xml:space="preserve"> in a PROFESSIONAL SPACE</w:t>
            </w:r>
          </w:p>
        </w:tc>
      </w:tr>
      <w:tr w:rsidR="009D2390" w:rsidRPr="00821880" w14:paraId="6E0BA8E7" w14:textId="77777777" w:rsidTr="00D0272A">
        <w:tc>
          <w:tcPr>
            <w:tcW w:w="1843" w:type="dxa"/>
          </w:tcPr>
          <w:p w14:paraId="7AFC91B8" w14:textId="77777777" w:rsidR="009D2390" w:rsidRPr="00AE1A9A" w:rsidRDefault="009D2390" w:rsidP="009D2390">
            <w:pPr>
              <w:pStyle w:val="ListParagraph"/>
              <w:numPr>
                <w:ilvl w:val="0"/>
                <w:numId w:val="58"/>
              </w:numPr>
              <w:tabs>
                <w:tab w:val="clear" w:pos="720"/>
                <w:tab w:val="num" w:pos="360"/>
              </w:tabs>
              <w:spacing w:after="0" w:line="240" w:lineRule="auto"/>
              <w:ind w:left="360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D</w:t>
            </w:r>
            <w:r w:rsidRPr="00AE1A9A">
              <w:rPr>
                <w:rFonts w:ascii="Tahoma" w:hAnsi="Tahoma" w:cs="Tahoma"/>
                <w:sz w:val="24"/>
                <w:szCs w:val="24"/>
              </w:rPr>
              <w:t>isciplined</w:t>
            </w:r>
          </w:p>
          <w:p w14:paraId="466F49A3" w14:textId="77777777" w:rsidR="009D2390" w:rsidRDefault="009D2390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3668CD8E" w14:textId="77777777" w:rsidR="009D2390" w:rsidRDefault="009D2390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6DA2842B" w14:textId="77777777" w:rsidR="009D2390" w:rsidRDefault="009D2390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0EB55FAF" w14:textId="77777777" w:rsidR="009D2390" w:rsidRDefault="009D2390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437" w:type="dxa"/>
          </w:tcPr>
          <w:p w14:paraId="5F246C01" w14:textId="77777777" w:rsidR="009D2390" w:rsidRDefault="009D2390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808" w:type="dxa"/>
          </w:tcPr>
          <w:p w14:paraId="13503B62" w14:textId="77777777" w:rsidR="009D2390" w:rsidRDefault="009D2390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835" w:type="dxa"/>
          </w:tcPr>
          <w:p w14:paraId="0802C9FD" w14:textId="77777777" w:rsidR="009D2390" w:rsidRDefault="009D2390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</w:tr>
      <w:tr w:rsidR="009D2390" w:rsidRPr="00821880" w14:paraId="252503C7" w14:textId="77777777" w:rsidTr="00D0272A">
        <w:tc>
          <w:tcPr>
            <w:tcW w:w="1843" w:type="dxa"/>
          </w:tcPr>
          <w:p w14:paraId="505B9662" w14:textId="77777777" w:rsidR="009D2390" w:rsidRDefault="009D2390" w:rsidP="009D2390">
            <w:pPr>
              <w:pStyle w:val="ListParagraph"/>
              <w:numPr>
                <w:ilvl w:val="0"/>
                <w:numId w:val="58"/>
              </w:numPr>
              <w:tabs>
                <w:tab w:val="clear" w:pos="720"/>
                <w:tab w:val="num" w:pos="360"/>
              </w:tabs>
              <w:spacing w:after="0" w:line="240" w:lineRule="auto"/>
              <w:ind w:left="360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P</w:t>
            </w:r>
            <w:r w:rsidRPr="00AE1A9A">
              <w:rPr>
                <w:rFonts w:ascii="Tahoma" w:hAnsi="Tahoma" w:cs="Tahoma"/>
                <w:sz w:val="24"/>
                <w:szCs w:val="24"/>
              </w:rPr>
              <w:t>ersistent</w:t>
            </w:r>
          </w:p>
          <w:p w14:paraId="64A5202A" w14:textId="77777777" w:rsidR="009D2390" w:rsidRDefault="009D2390" w:rsidP="00D0272A">
            <w:pPr>
              <w:rPr>
                <w:rFonts w:ascii="Tahoma" w:hAnsi="Tahoma" w:cs="Tahoma"/>
                <w:sz w:val="24"/>
                <w:lang w:val="en-JM"/>
              </w:rPr>
            </w:pPr>
          </w:p>
          <w:p w14:paraId="2DCFE10C" w14:textId="77777777" w:rsidR="009D2390" w:rsidRDefault="009D2390" w:rsidP="00D0272A">
            <w:pPr>
              <w:rPr>
                <w:rFonts w:ascii="Tahoma" w:hAnsi="Tahoma" w:cs="Tahoma"/>
                <w:sz w:val="24"/>
                <w:lang w:val="en-JM"/>
              </w:rPr>
            </w:pPr>
          </w:p>
          <w:p w14:paraId="1AF95185" w14:textId="77777777" w:rsidR="009D2390" w:rsidRPr="00933332" w:rsidRDefault="009D2390" w:rsidP="00D0272A">
            <w:pPr>
              <w:spacing w:after="0"/>
              <w:rPr>
                <w:rFonts w:ascii="Tahoma" w:hAnsi="Tahoma" w:cs="Tahoma"/>
                <w:sz w:val="24"/>
                <w:lang w:val="en-JM"/>
              </w:rPr>
            </w:pPr>
          </w:p>
          <w:p w14:paraId="69B90BB8" w14:textId="77777777" w:rsidR="009D2390" w:rsidRDefault="009D2390" w:rsidP="00D0272A">
            <w:pPr>
              <w:pStyle w:val="ListParagraph"/>
              <w:ind w:left="360"/>
              <w:rPr>
                <w:rFonts w:ascii="Tahoma" w:hAnsi="Tahoma" w:cs="Tahoma"/>
                <w:b/>
                <w:bCs/>
                <w:sz w:val="24"/>
                <w:szCs w:val="24"/>
              </w:rPr>
            </w:pPr>
          </w:p>
          <w:p w14:paraId="7B0378B8" w14:textId="77777777" w:rsidR="009D2390" w:rsidRDefault="009D2390" w:rsidP="00D0272A">
            <w:pPr>
              <w:pStyle w:val="ListParagraph"/>
              <w:spacing w:after="0" w:line="240" w:lineRule="auto"/>
              <w:ind w:left="360"/>
              <w:rPr>
                <w:rFonts w:ascii="Tahoma" w:hAnsi="Tahoma" w:cs="Tahoma"/>
                <w:b/>
                <w:bCs/>
                <w:sz w:val="24"/>
                <w:szCs w:val="24"/>
              </w:rPr>
            </w:pPr>
          </w:p>
        </w:tc>
        <w:tc>
          <w:tcPr>
            <w:tcW w:w="2437" w:type="dxa"/>
          </w:tcPr>
          <w:p w14:paraId="4F3B13BE" w14:textId="77777777" w:rsidR="009D2390" w:rsidRDefault="009D2390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808" w:type="dxa"/>
          </w:tcPr>
          <w:p w14:paraId="28714541" w14:textId="77777777" w:rsidR="009D2390" w:rsidRDefault="009D2390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835" w:type="dxa"/>
          </w:tcPr>
          <w:p w14:paraId="1C7A914D" w14:textId="77777777" w:rsidR="009D2390" w:rsidRDefault="009D2390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</w:tr>
      <w:tr w:rsidR="009D2390" w:rsidRPr="00821880" w14:paraId="367B6A5A" w14:textId="77777777" w:rsidTr="00D0272A">
        <w:tc>
          <w:tcPr>
            <w:tcW w:w="1843" w:type="dxa"/>
          </w:tcPr>
          <w:p w14:paraId="180EA3BD" w14:textId="77777777" w:rsidR="009D2390" w:rsidRDefault="009D2390" w:rsidP="009D2390">
            <w:pPr>
              <w:pStyle w:val="ListParagraph"/>
              <w:numPr>
                <w:ilvl w:val="0"/>
                <w:numId w:val="58"/>
              </w:numPr>
              <w:tabs>
                <w:tab w:val="clear" w:pos="720"/>
                <w:tab w:val="num" w:pos="360"/>
              </w:tabs>
              <w:spacing w:after="0" w:line="240" w:lineRule="auto"/>
              <w:ind w:left="360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C</w:t>
            </w:r>
            <w:r w:rsidRPr="00AE1A9A">
              <w:rPr>
                <w:rFonts w:ascii="Tahoma" w:hAnsi="Tahoma" w:cs="Tahoma"/>
                <w:sz w:val="24"/>
                <w:szCs w:val="24"/>
              </w:rPr>
              <w:t>onfidential</w:t>
            </w:r>
          </w:p>
          <w:p w14:paraId="04AC5737" w14:textId="77777777" w:rsidR="009D2390" w:rsidRDefault="009D2390" w:rsidP="00D0272A">
            <w:pPr>
              <w:rPr>
                <w:rFonts w:ascii="Tahoma" w:hAnsi="Tahoma" w:cs="Tahoma"/>
                <w:sz w:val="24"/>
                <w:lang w:val="en-JM"/>
              </w:rPr>
            </w:pPr>
          </w:p>
          <w:p w14:paraId="629A8C61" w14:textId="77777777" w:rsidR="009D2390" w:rsidRDefault="009D2390" w:rsidP="00D0272A">
            <w:pPr>
              <w:rPr>
                <w:rFonts w:ascii="Tahoma" w:hAnsi="Tahoma" w:cs="Tahoma"/>
                <w:sz w:val="24"/>
                <w:lang w:val="en-JM"/>
              </w:rPr>
            </w:pPr>
          </w:p>
          <w:p w14:paraId="5E08564E" w14:textId="77777777" w:rsidR="009D2390" w:rsidRPr="00933332" w:rsidRDefault="009D2390" w:rsidP="00D0272A">
            <w:pPr>
              <w:spacing w:after="0"/>
              <w:rPr>
                <w:rFonts w:ascii="Tahoma" w:hAnsi="Tahoma" w:cs="Tahoma"/>
                <w:sz w:val="24"/>
                <w:lang w:val="en-JM"/>
              </w:rPr>
            </w:pPr>
          </w:p>
          <w:p w14:paraId="00E3CBDA" w14:textId="77777777" w:rsidR="009D2390" w:rsidRDefault="009D2390" w:rsidP="00D0272A">
            <w:pPr>
              <w:pStyle w:val="ListParagraph"/>
              <w:ind w:left="360"/>
              <w:rPr>
                <w:rFonts w:ascii="Tahoma" w:hAnsi="Tahoma" w:cs="Tahoma"/>
                <w:b/>
                <w:bCs/>
                <w:sz w:val="24"/>
                <w:szCs w:val="24"/>
              </w:rPr>
            </w:pPr>
          </w:p>
          <w:p w14:paraId="3E1011AF" w14:textId="77777777" w:rsidR="009D2390" w:rsidRDefault="009D2390" w:rsidP="00D0272A">
            <w:pPr>
              <w:pStyle w:val="ListParagraph"/>
              <w:spacing w:after="0" w:line="240" w:lineRule="auto"/>
              <w:ind w:left="360"/>
              <w:rPr>
                <w:rFonts w:ascii="Tahoma" w:hAnsi="Tahoma" w:cs="Tahoma"/>
                <w:b/>
                <w:bCs/>
                <w:sz w:val="24"/>
                <w:szCs w:val="24"/>
              </w:rPr>
            </w:pPr>
          </w:p>
        </w:tc>
        <w:tc>
          <w:tcPr>
            <w:tcW w:w="2437" w:type="dxa"/>
          </w:tcPr>
          <w:p w14:paraId="098335DA" w14:textId="77777777" w:rsidR="009D2390" w:rsidRDefault="009D2390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808" w:type="dxa"/>
          </w:tcPr>
          <w:p w14:paraId="09B5B1E2" w14:textId="77777777" w:rsidR="009D2390" w:rsidRDefault="009D2390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835" w:type="dxa"/>
          </w:tcPr>
          <w:p w14:paraId="1A75DBBC" w14:textId="77777777" w:rsidR="009D2390" w:rsidRDefault="009D2390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</w:tr>
      <w:tr w:rsidR="009D2390" w:rsidRPr="00821880" w14:paraId="3B82DB4F" w14:textId="77777777" w:rsidTr="00D0272A">
        <w:tc>
          <w:tcPr>
            <w:tcW w:w="1843" w:type="dxa"/>
          </w:tcPr>
          <w:p w14:paraId="37ABDB3C" w14:textId="77777777" w:rsidR="009D2390" w:rsidRDefault="009D2390" w:rsidP="009D2390">
            <w:pPr>
              <w:pStyle w:val="ListParagraph"/>
              <w:numPr>
                <w:ilvl w:val="0"/>
                <w:numId w:val="58"/>
              </w:numPr>
              <w:tabs>
                <w:tab w:val="clear" w:pos="720"/>
                <w:tab w:val="num" w:pos="360"/>
              </w:tabs>
              <w:spacing w:after="0" w:line="240" w:lineRule="auto"/>
              <w:ind w:left="360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C</w:t>
            </w:r>
            <w:r w:rsidRPr="00AE1A9A">
              <w:rPr>
                <w:rFonts w:ascii="Tahoma" w:hAnsi="Tahoma" w:cs="Tahoma"/>
                <w:sz w:val="24"/>
                <w:szCs w:val="24"/>
              </w:rPr>
              <w:t>ompassionate</w:t>
            </w:r>
          </w:p>
          <w:p w14:paraId="57064CC9" w14:textId="77777777" w:rsidR="009D2390" w:rsidRDefault="009D2390" w:rsidP="00D0272A">
            <w:pPr>
              <w:rPr>
                <w:rFonts w:ascii="Tahoma" w:hAnsi="Tahoma" w:cs="Tahoma"/>
                <w:sz w:val="24"/>
                <w:lang w:val="en-JM"/>
              </w:rPr>
            </w:pPr>
          </w:p>
          <w:p w14:paraId="27BC9982" w14:textId="77777777" w:rsidR="009D2390" w:rsidRDefault="009D2390" w:rsidP="00D0272A">
            <w:pPr>
              <w:rPr>
                <w:rFonts w:ascii="Tahoma" w:hAnsi="Tahoma" w:cs="Tahoma"/>
                <w:sz w:val="24"/>
                <w:lang w:val="en-JM"/>
              </w:rPr>
            </w:pPr>
          </w:p>
          <w:p w14:paraId="0959C594" w14:textId="77777777" w:rsidR="009D2390" w:rsidRPr="00933332" w:rsidRDefault="009D2390" w:rsidP="00D0272A">
            <w:pPr>
              <w:spacing w:after="0"/>
              <w:rPr>
                <w:rFonts w:ascii="Tahoma" w:hAnsi="Tahoma" w:cs="Tahoma"/>
                <w:sz w:val="24"/>
                <w:lang w:val="en-JM"/>
              </w:rPr>
            </w:pPr>
          </w:p>
          <w:p w14:paraId="53FD7ED4" w14:textId="77777777" w:rsidR="009D2390" w:rsidRDefault="009D2390" w:rsidP="00D0272A">
            <w:pPr>
              <w:pStyle w:val="ListParagraph"/>
              <w:spacing w:after="0" w:line="240" w:lineRule="auto"/>
              <w:ind w:left="360"/>
              <w:rPr>
                <w:rFonts w:ascii="Tahoma" w:hAnsi="Tahoma" w:cs="Tahoma"/>
                <w:b/>
                <w:bCs/>
                <w:sz w:val="24"/>
                <w:szCs w:val="24"/>
              </w:rPr>
            </w:pPr>
          </w:p>
        </w:tc>
        <w:tc>
          <w:tcPr>
            <w:tcW w:w="2437" w:type="dxa"/>
          </w:tcPr>
          <w:p w14:paraId="3EF77078" w14:textId="77777777" w:rsidR="009D2390" w:rsidRDefault="009D2390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808" w:type="dxa"/>
          </w:tcPr>
          <w:p w14:paraId="35A28330" w14:textId="77777777" w:rsidR="009D2390" w:rsidRDefault="009D2390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835" w:type="dxa"/>
          </w:tcPr>
          <w:p w14:paraId="368F88E0" w14:textId="77777777" w:rsidR="009D2390" w:rsidRDefault="009D2390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</w:tr>
      <w:tr w:rsidR="009D2390" w:rsidRPr="00821880" w14:paraId="371AAE0F" w14:textId="77777777" w:rsidTr="00D0272A">
        <w:tc>
          <w:tcPr>
            <w:tcW w:w="1843" w:type="dxa"/>
          </w:tcPr>
          <w:p w14:paraId="262428B0" w14:textId="77777777" w:rsidR="009D2390" w:rsidRDefault="009D2390" w:rsidP="009D2390">
            <w:pPr>
              <w:pStyle w:val="ListParagraph"/>
              <w:numPr>
                <w:ilvl w:val="0"/>
                <w:numId w:val="58"/>
              </w:numPr>
              <w:tabs>
                <w:tab w:val="clear" w:pos="720"/>
                <w:tab w:val="num" w:pos="360"/>
              </w:tabs>
              <w:spacing w:after="0" w:line="240" w:lineRule="auto"/>
              <w:ind w:left="360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F</w:t>
            </w:r>
            <w:r w:rsidRPr="00AE1A9A">
              <w:rPr>
                <w:rFonts w:ascii="Tahoma" w:hAnsi="Tahoma" w:cs="Tahoma"/>
                <w:sz w:val="24"/>
                <w:szCs w:val="24"/>
              </w:rPr>
              <w:t>lexible</w:t>
            </w:r>
          </w:p>
          <w:p w14:paraId="5439AA40" w14:textId="77777777" w:rsidR="009D2390" w:rsidRDefault="009D2390" w:rsidP="00D0272A">
            <w:pPr>
              <w:rPr>
                <w:rFonts w:ascii="Tahoma" w:hAnsi="Tahoma" w:cs="Tahoma"/>
                <w:sz w:val="24"/>
                <w:lang w:val="en-JM"/>
              </w:rPr>
            </w:pPr>
          </w:p>
          <w:p w14:paraId="43452993" w14:textId="77777777" w:rsidR="009D2390" w:rsidRDefault="009D2390" w:rsidP="00D0272A">
            <w:pPr>
              <w:rPr>
                <w:rFonts w:ascii="Tahoma" w:hAnsi="Tahoma" w:cs="Tahoma"/>
                <w:sz w:val="24"/>
                <w:lang w:val="en-JM"/>
              </w:rPr>
            </w:pPr>
          </w:p>
          <w:p w14:paraId="4F58BB73" w14:textId="77777777" w:rsidR="009D2390" w:rsidRDefault="009D2390" w:rsidP="00D0272A">
            <w:pPr>
              <w:rPr>
                <w:rFonts w:ascii="Tahoma" w:hAnsi="Tahoma" w:cs="Tahoma"/>
                <w:sz w:val="24"/>
                <w:lang w:val="en-JM"/>
              </w:rPr>
            </w:pPr>
          </w:p>
          <w:p w14:paraId="1A1C1CD2" w14:textId="77777777" w:rsidR="009D2390" w:rsidRDefault="009D2390" w:rsidP="00D0272A">
            <w:pPr>
              <w:rPr>
                <w:rFonts w:ascii="Tahoma" w:hAnsi="Tahoma" w:cs="Tahoma"/>
                <w:sz w:val="24"/>
                <w:lang w:val="en-JM"/>
              </w:rPr>
            </w:pPr>
          </w:p>
          <w:p w14:paraId="438A694C" w14:textId="77777777" w:rsidR="009D2390" w:rsidRPr="00933332" w:rsidRDefault="009D2390" w:rsidP="00D0272A">
            <w:pPr>
              <w:spacing w:after="0"/>
              <w:rPr>
                <w:rFonts w:ascii="Tahoma" w:hAnsi="Tahoma" w:cs="Tahoma"/>
                <w:sz w:val="24"/>
                <w:lang w:val="en-JM"/>
              </w:rPr>
            </w:pPr>
          </w:p>
        </w:tc>
        <w:tc>
          <w:tcPr>
            <w:tcW w:w="2437" w:type="dxa"/>
          </w:tcPr>
          <w:p w14:paraId="2FF66D9D" w14:textId="77777777" w:rsidR="009D2390" w:rsidRDefault="009D2390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808" w:type="dxa"/>
          </w:tcPr>
          <w:p w14:paraId="1BD7F42F" w14:textId="77777777" w:rsidR="009D2390" w:rsidRDefault="009D2390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835" w:type="dxa"/>
          </w:tcPr>
          <w:p w14:paraId="46BF61E0" w14:textId="77777777" w:rsidR="009D2390" w:rsidRDefault="009D2390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</w:tr>
      <w:tr w:rsidR="009D2390" w:rsidRPr="00821880" w14:paraId="1105C9CC" w14:textId="77777777" w:rsidTr="00D0272A">
        <w:tc>
          <w:tcPr>
            <w:tcW w:w="1843" w:type="dxa"/>
          </w:tcPr>
          <w:p w14:paraId="15944D91" w14:textId="77777777" w:rsidR="009D2390" w:rsidRPr="00AE1A9A" w:rsidRDefault="009D2390" w:rsidP="009D2390">
            <w:pPr>
              <w:pStyle w:val="ListParagraph"/>
              <w:numPr>
                <w:ilvl w:val="0"/>
                <w:numId w:val="58"/>
              </w:numPr>
              <w:tabs>
                <w:tab w:val="clear" w:pos="720"/>
                <w:tab w:val="num" w:pos="360"/>
              </w:tabs>
              <w:spacing w:after="0" w:line="240" w:lineRule="auto"/>
              <w:ind w:left="360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P</w:t>
            </w:r>
            <w:r w:rsidRPr="00AE1A9A">
              <w:rPr>
                <w:rFonts w:ascii="Tahoma" w:hAnsi="Tahoma" w:cs="Tahoma"/>
                <w:sz w:val="24"/>
                <w:szCs w:val="24"/>
              </w:rPr>
              <w:t>atient</w:t>
            </w:r>
          </w:p>
          <w:p w14:paraId="75707E87" w14:textId="77777777" w:rsidR="009D2390" w:rsidRDefault="009D2390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77B2EC7D" w14:textId="77777777" w:rsidR="009D2390" w:rsidRDefault="009D2390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26276389" w14:textId="77777777" w:rsidR="009D2390" w:rsidRDefault="009D2390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50223671" w14:textId="77777777" w:rsidR="009D2390" w:rsidRPr="00933332" w:rsidRDefault="009D2390" w:rsidP="00D0272A">
            <w:pPr>
              <w:spacing w:after="0"/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437" w:type="dxa"/>
          </w:tcPr>
          <w:p w14:paraId="4B8F6551" w14:textId="77777777" w:rsidR="009D2390" w:rsidRDefault="009D2390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808" w:type="dxa"/>
          </w:tcPr>
          <w:p w14:paraId="572EAD37" w14:textId="77777777" w:rsidR="009D2390" w:rsidRDefault="009D2390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835" w:type="dxa"/>
          </w:tcPr>
          <w:p w14:paraId="34B7FA30" w14:textId="77777777" w:rsidR="009D2390" w:rsidRDefault="009D2390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</w:tr>
      <w:tr w:rsidR="009D2390" w:rsidRPr="00821880" w14:paraId="0EB948A4" w14:textId="77777777" w:rsidTr="00D0272A">
        <w:tc>
          <w:tcPr>
            <w:tcW w:w="1843" w:type="dxa"/>
          </w:tcPr>
          <w:p w14:paraId="261B6017" w14:textId="77777777" w:rsidR="009D2390" w:rsidRDefault="009D2390" w:rsidP="009D2390">
            <w:pPr>
              <w:pStyle w:val="ListParagraph"/>
              <w:numPr>
                <w:ilvl w:val="0"/>
                <w:numId w:val="58"/>
              </w:numPr>
              <w:tabs>
                <w:tab w:val="clear" w:pos="720"/>
                <w:tab w:val="num" w:pos="360"/>
              </w:tabs>
              <w:spacing w:after="0" w:line="240" w:lineRule="auto"/>
              <w:ind w:left="360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H</w:t>
            </w:r>
            <w:r w:rsidRPr="00AE1A9A">
              <w:rPr>
                <w:rFonts w:ascii="Tahoma" w:hAnsi="Tahoma" w:cs="Tahoma"/>
                <w:sz w:val="24"/>
                <w:szCs w:val="24"/>
              </w:rPr>
              <w:t>umble</w:t>
            </w:r>
          </w:p>
          <w:p w14:paraId="0342290D" w14:textId="77777777" w:rsidR="009D2390" w:rsidRDefault="009D2390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1C2D9145" w14:textId="77777777" w:rsidR="009D2390" w:rsidRDefault="009D2390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1B2ACABB" w14:textId="77777777" w:rsidR="009D2390" w:rsidRDefault="009D2390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53B01710" w14:textId="77777777" w:rsidR="009D2390" w:rsidRPr="00933332" w:rsidRDefault="009D2390" w:rsidP="00D0272A">
            <w:pPr>
              <w:spacing w:after="0"/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2571A452" w14:textId="77777777" w:rsidR="009D2390" w:rsidRPr="00933332" w:rsidRDefault="009D2390" w:rsidP="00D0272A">
            <w:pPr>
              <w:spacing w:after="0"/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437" w:type="dxa"/>
          </w:tcPr>
          <w:p w14:paraId="13B999A9" w14:textId="77777777" w:rsidR="009D2390" w:rsidRDefault="009D2390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808" w:type="dxa"/>
          </w:tcPr>
          <w:p w14:paraId="5248A0E4" w14:textId="77777777" w:rsidR="009D2390" w:rsidRDefault="009D2390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835" w:type="dxa"/>
          </w:tcPr>
          <w:p w14:paraId="47512305" w14:textId="77777777" w:rsidR="009D2390" w:rsidRDefault="009D2390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</w:tr>
      <w:tr w:rsidR="009D2390" w:rsidRPr="00821880" w14:paraId="7D9DFDEE" w14:textId="77777777" w:rsidTr="00D0272A">
        <w:tc>
          <w:tcPr>
            <w:tcW w:w="1843" w:type="dxa"/>
          </w:tcPr>
          <w:p w14:paraId="75247C8A" w14:textId="77777777" w:rsidR="009D2390" w:rsidRPr="00933332" w:rsidRDefault="009D2390" w:rsidP="009D2390">
            <w:pPr>
              <w:pStyle w:val="ListParagraph"/>
              <w:numPr>
                <w:ilvl w:val="0"/>
                <w:numId w:val="58"/>
              </w:numPr>
              <w:tabs>
                <w:tab w:val="clear" w:pos="720"/>
                <w:tab w:val="num" w:pos="360"/>
              </w:tabs>
              <w:spacing w:after="0" w:line="240" w:lineRule="auto"/>
              <w:ind w:left="360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Honest</w:t>
            </w:r>
          </w:p>
          <w:p w14:paraId="13CAA67B" w14:textId="77777777" w:rsidR="009D2390" w:rsidRDefault="009D2390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60618955" w14:textId="77777777" w:rsidR="009D2390" w:rsidRDefault="009D2390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18DE7B1E" w14:textId="77777777" w:rsidR="009D2390" w:rsidRDefault="009D2390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2A25DD54" w14:textId="77777777" w:rsidR="009D2390" w:rsidRDefault="009D2390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09A8B889" w14:textId="77777777" w:rsidR="009D2390" w:rsidRPr="00933332" w:rsidRDefault="009D2390" w:rsidP="00D0272A">
            <w:pPr>
              <w:spacing w:after="0"/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437" w:type="dxa"/>
          </w:tcPr>
          <w:p w14:paraId="28BC0B28" w14:textId="77777777" w:rsidR="009D2390" w:rsidRDefault="009D2390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808" w:type="dxa"/>
          </w:tcPr>
          <w:p w14:paraId="5104B786" w14:textId="77777777" w:rsidR="009D2390" w:rsidRDefault="009D2390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835" w:type="dxa"/>
          </w:tcPr>
          <w:p w14:paraId="3D018026" w14:textId="77777777" w:rsidR="009D2390" w:rsidRDefault="009D2390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</w:tr>
      <w:tr w:rsidR="009D2390" w:rsidRPr="00821880" w14:paraId="2040FD19" w14:textId="77777777" w:rsidTr="00D0272A">
        <w:tc>
          <w:tcPr>
            <w:tcW w:w="1843" w:type="dxa"/>
          </w:tcPr>
          <w:p w14:paraId="31238248" w14:textId="77777777" w:rsidR="009D2390" w:rsidRPr="00933332" w:rsidRDefault="009D2390" w:rsidP="009D2390">
            <w:pPr>
              <w:pStyle w:val="ListParagraph"/>
              <w:numPr>
                <w:ilvl w:val="0"/>
                <w:numId w:val="58"/>
              </w:numPr>
              <w:tabs>
                <w:tab w:val="clear" w:pos="720"/>
                <w:tab w:val="num" w:pos="360"/>
              </w:tabs>
              <w:spacing w:after="0" w:line="240" w:lineRule="auto"/>
              <w:ind w:left="360"/>
              <w:rPr>
                <w:rFonts w:ascii="Tahoma" w:hAnsi="Tahoma" w:cs="Tahoma"/>
                <w:sz w:val="24"/>
                <w:szCs w:val="24"/>
              </w:rPr>
            </w:pPr>
            <w:r w:rsidRPr="00933332">
              <w:rPr>
                <w:rFonts w:ascii="Tahoma" w:hAnsi="Tahoma" w:cs="Tahoma"/>
                <w:sz w:val="24"/>
                <w:szCs w:val="24"/>
              </w:rPr>
              <w:t>Reliable</w:t>
            </w:r>
          </w:p>
          <w:p w14:paraId="3577A8C5" w14:textId="77777777" w:rsidR="009D2390" w:rsidRDefault="009D2390" w:rsidP="00D0272A">
            <w:pPr>
              <w:rPr>
                <w:rFonts w:ascii="Tahoma" w:hAnsi="Tahoma" w:cs="Tahoma"/>
                <w:sz w:val="24"/>
                <w:lang w:val="en-JM"/>
              </w:rPr>
            </w:pPr>
          </w:p>
          <w:p w14:paraId="4A926515" w14:textId="77777777" w:rsidR="009D2390" w:rsidRDefault="009D2390" w:rsidP="00D0272A">
            <w:pPr>
              <w:rPr>
                <w:rFonts w:ascii="Tahoma" w:hAnsi="Tahoma" w:cs="Tahoma"/>
                <w:sz w:val="24"/>
                <w:lang w:val="en-JM"/>
              </w:rPr>
            </w:pPr>
          </w:p>
          <w:p w14:paraId="6D3CB676" w14:textId="77777777" w:rsidR="009D2390" w:rsidRDefault="009D2390" w:rsidP="00D0272A">
            <w:pPr>
              <w:rPr>
                <w:rFonts w:ascii="Tahoma" w:hAnsi="Tahoma" w:cs="Tahoma"/>
                <w:sz w:val="24"/>
                <w:lang w:val="en-JM"/>
              </w:rPr>
            </w:pPr>
          </w:p>
          <w:p w14:paraId="4D30B2EB" w14:textId="77777777" w:rsidR="009D2390" w:rsidRPr="00933332" w:rsidRDefault="009D2390" w:rsidP="00D0272A">
            <w:pPr>
              <w:spacing w:after="0"/>
              <w:rPr>
                <w:rFonts w:ascii="Tahoma" w:hAnsi="Tahoma" w:cs="Tahoma"/>
                <w:sz w:val="24"/>
                <w:lang w:val="en-JM"/>
              </w:rPr>
            </w:pPr>
          </w:p>
        </w:tc>
        <w:tc>
          <w:tcPr>
            <w:tcW w:w="2437" w:type="dxa"/>
          </w:tcPr>
          <w:p w14:paraId="604CCA7E" w14:textId="77777777" w:rsidR="009D2390" w:rsidRDefault="009D2390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808" w:type="dxa"/>
          </w:tcPr>
          <w:p w14:paraId="7D013DE7" w14:textId="77777777" w:rsidR="009D2390" w:rsidRDefault="009D2390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835" w:type="dxa"/>
          </w:tcPr>
          <w:p w14:paraId="33B0C9F8" w14:textId="77777777" w:rsidR="009D2390" w:rsidRDefault="009D2390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</w:tr>
    </w:tbl>
    <w:bookmarkEnd w:id="0"/>
    <w:p w14:paraId="30FBE83B" w14:textId="0B1F2DE5" w:rsidR="000517CE" w:rsidRPr="00B6649F" w:rsidRDefault="000517CE" w:rsidP="000517CE">
      <w:pPr>
        <w:jc w:val="center"/>
        <w:rPr>
          <w:rFonts w:ascii="Tahoma" w:hAnsi="Tahoma" w:cs="Tahoma"/>
          <w:b/>
          <w:color w:val="0070C0"/>
          <w:sz w:val="28"/>
          <w:szCs w:val="28"/>
          <w:u w:val="single"/>
        </w:rPr>
      </w:pPr>
      <w:r w:rsidRPr="00B6649F">
        <w:rPr>
          <w:rFonts w:ascii="Tahoma" w:hAnsi="Tahoma" w:cs="Tahoma"/>
          <w:b/>
          <w:color w:val="0070C0"/>
          <w:sz w:val="28"/>
          <w:szCs w:val="28"/>
          <w:u w:val="single"/>
        </w:rPr>
        <w:lastRenderedPageBreak/>
        <w:t xml:space="preserve">SOFT SKILLS </w:t>
      </w:r>
      <w:r>
        <w:rPr>
          <w:rFonts w:ascii="Tahoma" w:hAnsi="Tahoma" w:cs="Tahoma"/>
          <w:b/>
          <w:color w:val="0070C0"/>
          <w:sz w:val="28"/>
          <w:szCs w:val="28"/>
          <w:u w:val="single"/>
        </w:rPr>
        <w:t>TRAINING – HANDOUT#5B</w:t>
      </w:r>
    </w:p>
    <w:p w14:paraId="4B08EA70" w14:textId="77777777" w:rsidR="000517CE" w:rsidRPr="00B6649F" w:rsidRDefault="000517CE" w:rsidP="000517CE">
      <w:pPr>
        <w:spacing w:after="0"/>
        <w:rPr>
          <w:rFonts w:ascii="Tahoma" w:hAnsi="Tahoma" w:cs="Tahoma"/>
          <w:sz w:val="24"/>
        </w:rPr>
      </w:pPr>
      <w:r w:rsidRPr="00B6649F">
        <w:rPr>
          <w:rFonts w:ascii="Tahoma" w:hAnsi="Tahoma" w:cs="Tahoma"/>
          <w:b/>
          <w:color w:val="C00000"/>
          <w:sz w:val="24"/>
        </w:rPr>
        <w:t>TOPIC</w:t>
      </w:r>
      <w:r>
        <w:rPr>
          <w:rFonts w:ascii="Tahoma" w:hAnsi="Tahoma" w:cs="Tahoma"/>
          <w:b/>
          <w:color w:val="C00000"/>
          <w:sz w:val="24"/>
        </w:rPr>
        <w:t xml:space="preserve"> 5</w:t>
      </w:r>
      <w:r w:rsidRPr="00B6649F">
        <w:rPr>
          <w:rFonts w:ascii="Tahoma" w:hAnsi="Tahoma" w:cs="Tahoma"/>
          <w:b/>
          <w:sz w:val="24"/>
        </w:rPr>
        <w:t>:</w:t>
      </w:r>
      <w:r w:rsidRPr="00B6649F">
        <w:rPr>
          <w:rFonts w:ascii="Tahoma" w:hAnsi="Tahoma" w:cs="Tahoma"/>
          <w:sz w:val="24"/>
        </w:rPr>
        <w:t xml:space="preserve"> </w:t>
      </w:r>
      <w:r>
        <w:rPr>
          <w:rFonts w:ascii="Tahoma" w:hAnsi="Tahoma" w:cs="Tahoma"/>
          <w:b/>
          <w:bCs/>
          <w:sz w:val="24"/>
        </w:rPr>
        <w:t xml:space="preserve">Employability Skills | Personal Qualities </w:t>
      </w:r>
    </w:p>
    <w:p w14:paraId="30169DB6" w14:textId="77777777" w:rsidR="000517CE" w:rsidRDefault="000517CE" w:rsidP="000517CE">
      <w:pPr>
        <w:spacing w:after="0"/>
        <w:rPr>
          <w:rFonts w:ascii="Tahoma" w:hAnsi="Tahoma" w:cs="Tahoma"/>
          <w:sz w:val="24"/>
        </w:rPr>
      </w:pPr>
    </w:p>
    <w:p w14:paraId="6EAD0C7B" w14:textId="77777777" w:rsidR="000517CE" w:rsidRDefault="000517CE" w:rsidP="000517CE">
      <w:pPr>
        <w:numPr>
          <w:ilvl w:val="0"/>
          <w:numId w:val="57"/>
        </w:numPr>
        <w:spacing w:before="0" w:after="0" w:line="276" w:lineRule="auto"/>
        <w:jc w:val="left"/>
        <w:rPr>
          <w:rFonts w:ascii="Tahoma" w:hAnsi="Tahoma" w:cs="Tahoma"/>
          <w:sz w:val="24"/>
          <w:lang w:val="en-JM"/>
        </w:rPr>
      </w:pPr>
      <w:r w:rsidRPr="00AE1A9A">
        <w:rPr>
          <w:rFonts w:ascii="Tahoma" w:hAnsi="Tahoma" w:cs="Tahoma"/>
          <w:sz w:val="24"/>
        </w:rPr>
        <w:t xml:space="preserve">Employability skills are the essential skills, </w:t>
      </w:r>
      <w:r w:rsidRPr="00AE1A9A">
        <w:rPr>
          <w:rFonts w:ascii="Tahoma" w:hAnsi="Tahoma" w:cs="Tahoma"/>
          <w:b/>
          <w:bCs/>
          <w:sz w:val="24"/>
        </w:rPr>
        <w:t xml:space="preserve">personal qualities </w:t>
      </w:r>
      <w:r w:rsidRPr="00AE1A9A">
        <w:rPr>
          <w:rFonts w:ascii="Tahoma" w:hAnsi="Tahoma" w:cs="Tahoma"/>
          <w:sz w:val="24"/>
        </w:rPr>
        <w:t xml:space="preserve">and </w:t>
      </w:r>
      <w:r w:rsidRPr="00AE1A9A">
        <w:rPr>
          <w:rFonts w:ascii="Tahoma" w:hAnsi="Tahoma" w:cs="Tahoma"/>
          <w:b/>
          <w:bCs/>
          <w:sz w:val="24"/>
        </w:rPr>
        <w:t>values</w:t>
      </w:r>
      <w:r w:rsidRPr="00AE1A9A">
        <w:rPr>
          <w:rFonts w:ascii="Tahoma" w:hAnsi="Tahoma" w:cs="Tahoma"/>
          <w:sz w:val="24"/>
        </w:rPr>
        <w:t xml:space="preserve"> that enable you to </w:t>
      </w:r>
      <w:r>
        <w:rPr>
          <w:rFonts w:ascii="Tahoma" w:hAnsi="Tahoma" w:cs="Tahoma"/>
          <w:sz w:val="24"/>
        </w:rPr>
        <w:t>succeed and grow</w:t>
      </w:r>
      <w:r w:rsidRPr="00AE1A9A">
        <w:rPr>
          <w:rFonts w:ascii="Tahoma" w:hAnsi="Tahoma" w:cs="Tahoma"/>
          <w:sz w:val="24"/>
        </w:rPr>
        <w:t xml:space="preserve"> in</w:t>
      </w:r>
      <w:r>
        <w:rPr>
          <w:rFonts w:ascii="Tahoma" w:hAnsi="Tahoma" w:cs="Tahoma"/>
          <w:sz w:val="24"/>
        </w:rPr>
        <w:t xml:space="preserve"> any</w:t>
      </w:r>
      <w:r w:rsidRPr="00AE1A9A">
        <w:rPr>
          <w:rFonts w:ascii="Tahoma" w:hAnsi="Tahoma" w:cs="Tahoma"/>
          <w:sz w:val="24"/>
        </w:rPr>
        <w:t xml:space="preserve"> </w:t>
      </w:r>
      <w:r>
        <w:rPr>
          <w:rFonts w:ascii="Tahoma" w:hAnsi="Tahoma" w:cs="Tahoma"/>
          <w:sz w:val="24"/>
        </w:rPr>
        <w:t>professional setting</w:t>
      </w:r>
      <w:r w:rsidRPr="00AE1A9A">
        <w:rPr>
          <w:rFonts w:ascii="Tahoma" w:hAnsi="Tahoma" w:cs="Tahoma"/>
          <w:sz w:val="24"/>
        </w:rPr>
        <w:t xml:space="preserve">. </w:t>
      </w:r>
    </w:p>
    <w:p w14:paraId="7FC4C1D1" w14:textId="77777777" w:rsidR="000517CE" w:rsidRPr="00AE1A9A" w:rsidRDefault="000517CE" w:rsidP="000517CE">
      <w:pPr>
        <w:numPr>
          <w:ilvl w:val="0"/>
          <w:numId w:val="57"/>
        </w:numPr>
        <w:spacing w:before="0" w:after="0" w:line="276" w:lineRule="auto"/>
        <w:jc w:val="left"/>
        <w:rPr>
          <w:rFonts w:ascii="Tahoma" w:hAnsi="Tahoma" w:cs="Tahoma"/>
          <w:sz w:val="24"/>
          <w:lang w:val="en-JM"/>
        </w:rPr>
      </w:pPr>
      <w:r w:rsidRPr="00AE1A9A">
        <w:rPr>
          <w:rFonts w:ascii="Tahoma" w:hAnsi="Tahoma" w:cs="Tahoma"/>
          <w:sz w:val="24"/>
        </w:rPr>
        <w:t>These are also called 'enterprise skills', 'communication skills' or 'workplace skills</w:t>
      </w:r>
      <w:r>
        <w:rPr>
          <w:rFonts w:ascii="Tahoma" w:hAnsi="Tahoma" w:cs="Tahoma"/>
          <w:sz w:val="24"/>
        </w:rPr>
        <w:t>.</w:t>
      </w:r>
    </w:p>
    <w:p w14:paraId="3A4C67F0" w14:textId="77777777" w:rsidR="000517CE" w:rsidRPr="00AE1A9A" w:rsidRDefault="000517CE" w:rsidP="000517CE">
      <w:pPr>
        <w:spacing w:after="0"/>
        <w:ind w:left="720"/>
        <w:rPr>
          <w:rFonts w:ascii="Tahoma" w:hAnsi="Tahoma" w:cs="Tahoma"/>
          <w:sz w:val="24"/>
          <w:lang w:val="en-JM"/>
        </w:rPr>
      </w:pPr>
    </w:p>
    <w:p w14:paraId="203C2327" w14:textId="77777777" w:rsidR="000517CE" w:rsidRDefault="000517CE" w:rsidP="000517CE">
      <w:pPr>
        <w:rPr>
          <w:rFonts w:ascii="Tahoma" w:hAnsi="Tahoma" w:cs="Tahoma"/>
          <w:b/>
          <w:iCs/>
          <w:sz w:val="24"/>
        </w:rPr>
      </w:pPr>
      <w:r w:rsidRPr="003C73CB">
        <w:rPr>
          <w:rFonts w:ascii="Tahoma" w:hAnsi="Tahoma" w:cs="Tahoma"/>
          <w:b/>
          <w:iCs/>
          <w:sz w:val="24"/>
        </w:rPr>
        <w:t>Individual Assignment</w:t>
      </w:r>
    </w:p>
    <w:p w14:paraId="65FA5540" w14:textId="77777777" w:rsidR="009C25F2" w:rsidRDefault="009C25F2" w:rsidP="000517CE">
      <w:pPr>
        <w:rPr>
          <w:rFonts w:ascii="Tahoma" w:hAnsi="Tahoma" w:cs="Tahoma"/>
          <w:b/>
          <w:iCs/>
          <w:sz w:val="24"/>
        </w:rPr>
      </w:pPr>
    </w:p>
    <w:p w14:paraId="7215C4A1" w14:textId="2F9E4643" w:rsidR="009C25F2" w:rsidRDefault="009C25F2" w:rsidP="000517CE">
      <w:pPr>
        <w:rPr>
          <w:rFonts w:ascii="Tahoma" w:hAnsi="Tahoma" w:cs="Tahoma"/>
          <w:b/>
          <w:iCs/>
          <w:sz w:val="24"/>
        </w:rPr>
      </w:pPr>
      <w:r>
        <w:rPr>
          <w:rFonts w:ascii="Tahoma" w:hAnsi="Tahoma" w:cs="Tahoma"/>
          <w:b/>
          <w:iCs/>
          <w:sz w:val="24"/>
        </w:rPr>
        <w:t>The scale below will be used in this assignment for Table 1 and Table 2</w:t>
      </w:r>
    </w:p>
    <w:tbl>
      <w:tblPr>
        <w:tblStyle w:val="TableGrid"/>
        <w:tblW w:w="9923" w:type="dxa"/>
        <w:tblInd w:w="-289" w:type="dxa"/>
        <w:tblLook w:val="04A0" w:firstRow="1" w:lastRow="0" w:firstColumn="1" w:lastColumn="0" w:noHBand="0" w:noVBand="1"/>
      </w:tblPr>
      <w:tblGrid>
        <w:gridCol w:w="2836"/>
        <w:gridCol w:w="2268"/>
        <w:gridCol w:w="2351"/>
        <w:gridCol w:w="2468"/>
      </w:tblGrid>
      <w:tr w:rsidR="009C25F2" w:rsidRPr="00821880" w14:paraId="105FFCDA" w14:textId="77777777" w:rsidTr="00D0272A">
        <w:tc>
          <w:tcPr>
            <w:tcW w:w="2836" w:type="dxa"/>
          </w:tcPr>
          <w:p w14:paraId="68FD07C3" w14:textId="77777777" w:rsidR="009C25F2" w:rsidRPr="00821880" w:rsidRDefault="009C25F2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 w:rsidRPr="00821880">
              <w:rPr>
                <w:rFonts w:ascii="Tahoma" w:hAnsi="Tahoma" w:cs="Tahoma"/>
                <w:b/>
                <w:bCs/>
                <w:sz w:val="24"/>
                <w:lang w:val="en-JM"/>
              </w:rPr>
              <w:t>0 = not me at all</w:t>
            </w:r>
          </w:p>
        </w:tc>
        <w:tc>
          <w:tcPr>
            <w:tcW w:w="2268" w:type="dxa"/>
          </w:tcPr>
          <w:p w14:paraId="4E1FBA13" w14:textId="77777777" w:rsidR="009C25F2" w:rsidRPr="00821880" w:rsidRDefault="009C25F2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 w:rsidRPr="00821880">
              <w:rPr>
                <w:rFonts w:ascii="Tahoma" w:hAnsi="Tahoma" w:cs="Tahoma"/>
                <w:b/>
                <w:bCs/>
                <w:sz w:val="24"/>
                <w:lang w:val="en-JM"/>
              </w:rPr>
              <w:t>1 = a bit like me</w:t>
            </w:r>
          </w:p>
        </w:tc>
        <w:tc>
          <w:tcPr>
            <w:tcW w:w="2351" w:type="dxa"/>
          </w:tcPr>
          <w:p w14:paraId="32325CDF" w14:textId="77777777" w:rsidR="009C25F2" w:rsidRPr="00821880" w:rsidRDefault="009C25F2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 w:rsidRPr="00821880">
              <w:rPr>
                <w:rFonts w:ascii="Tahoma" w:hAnsi="Tahoma" w:cs="Tahoma"/>
                <w:b/>
                <w:bCs/>
                <w:sz w:val="24"/>
                <w:lang w:val="en-JM"/>
              </w:rPr>
              <w:t>2 = much like me</w:t>
            </w:r>
          </w:p>
        </w:tc>
        <w:tc>
          <w:tcPr>
            <w:tcW w:w="2468" w:type="dxa"/>
          </w:tcPr>
          <w:p w14:paraId="5121950D" w14:textId="77777777" w:rsidR="009C25F2" w:rsidRPr="00821880" w:rsidRDefault="009C25F2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 w:rsidRPr="00821880">
              <w:rPr>
                <w:rFonts w:ascii="Tahoma" w:hAnsi="Tahoma" w:cs="Tahoma"/>
                <w:b/>
                <w:bCs/>
                <w:sz w:val="24"/>
                <w:lang w:val="en-JM"/>
              </w:rPr>
              <w:t>3 = exactly like me</w:t>
            </w:r>
          </w:p>
        </w:tc>
      </w:tr>
    </w:tbl>
    <w:p w14:paraId="56DFF669" w14:textId="77777777" w:rsidR="009C25F2" w:rsidRPr="003C73CB" w:rsidRDefault="009C25F2" w:rsidP="000517CE">
      <w:pPr>
        <w:rPr>
          <w:rFonts w:ascii="Tahoma" w:hAnsi="Tahoma" w:cs="Tahoma"/>
          <w:iCs/>
          <w:sz w:val="24"/>
        </w:rPr>
      </w:pPr>
    </w:p>
    <w:p w14:paraId="3E1D5527" w14:textId="74AF3F07" w:rsidR="000517CE" w:rsidRDefault="000517CE" w:rsidP="000517CE">
      <w:pPr>
        <w:pStyle w:val="ListParagraph"/>
        <w:numPr>
          <w:ilvl w:val="0"/>
          <w:numId w:val="39"/>
        </w:numPr>
        <w:spacing w:after="200" w:line="276" w:lineRule="auto"/>
        <w:ind w:left="360"/>
        <w:rPr>
          <w:rFonts w:ascii="Tahoma" w:hAnsi="Tahoma" w:cs="Tahoma"/>
          <w:sz w:val="24"/>
          <w:szCs w:val="24"/>
        </w:rPr>
      </w:pPr>
      <w:r w:rsidRPr="00AE1A9A">
        <w:rPr>
          <w:rFonts w:ascii="Tahoma" w:hAnsi="Tahoma" w:cs="Tahoma"/>
          <w:sz w:val="24"/>
          <w:szCs w:val="24"/>
        </w:rPr>
        <w:t xml:space="preserve"> Ask </w:t>
      </w:r>
      <w:r>
        <w:rPr>
          <w:rFonts w:ascii="Tahoma" w:hAnsi="Tahoma" w:cs="Tahoma"/>
          <w:sz w:val="24"/>
          <w:szCs w:val="24"/>
        </w:rPr>
        <w:t>two</w:t>
      </w:r>
      <w:r w:rsidRPr="00AE1A9A">
        <w:rPr>
          <w:rFonts w:ascii="Tahoma" w:hAnsi="Tahoma" w:cs="Tahoma"/>
          <w:sz w:val="24"/>
          <w:szCs w:val="24"/>
        </w:rPr>
        <w:t xml:space="preserve"> persons</w:t>
      </w:r>
      <w:r w:rsidR="009A6411">
        <w:rPr>
          <w:rFonts w:ascii="Tahoma" w:hAnsi="Tahoma" w:cs="Tahoma"/>
          <w:sz w:val="24"/>
          <w:szCs w:val="24"/>
        </w:rPr>
        <w:t xml:space="preserve"> (</w:t>
      </w:r>
      <w:proofErr w:type="gramStart"/>
      <w:r w:rsidR="009A6411">
        <w:rPr>
          <w:rFonts w:ascii="Tahoma" w:hAnsi="Tahoma" w:cs="Tahoma"/>
          <w:sz w:val="24"/>
          <w:szCs w:val="24"/>
        </w:rPr>
        <w:t xml:space="preserve">evaluators) </w:t>
      </w:r>
      <w:r w:rsidRPr="00AE1A9A">
        <w:rPr>
          <w:rFonts w:ascii="Tahoma" w:hAnsi="Tahoma" w:cs="Tahoma"/>
          <w:sz w:val="24"/>
          <w:szCs w:val="24"/>
        </w:rPr>
        <w:t xml:space="preserve"> who</w:t>
      </w:r>
      <w:proofErr w:type="gramEnd"/>
      <w:r w:rsidRPr="00AE1A9A">
        <w:rPr>
          <w:rFonts w:ascii="Tahoma" w:hAnsi="Tahoma" w:cs="Tahoma"/>
          <w:sz w:val="24"/>
          <w:szCs w:val="24"/>
        </w:rPr>
        <w:t xml:space="preserve"> know you well and are not connected to each other to evaluate you on the personal qualities discussed</w:t>
      </w:r>
      <w:r>
        <w:rPr>
          <w:rFonts w:ascii="Tahoma" w:hAnsi="Tahoma" w:cs="Tahoma"/>
          <w:sz w:val="24"/>
          <w:szCs w:val="24"/>
        </w:rPr>
        <w:t xml:space="preserve">.  </w:t>
      </w:r>
    </w:p>
    <w:p w14:paraId="065885AC" w14:textId="77777777" w:rsidR="000517CE" w:rsidRDefault="000517CE" w:rsidP="000517CE">
      <w:pPr>
        <w:pStyle w:val="ListParagraph"/>
        <w:ind w:left="360"/>
        <w:rPr>
          <w:rFonts w:ascii="Tahoma" w:hAnsi="Tahoma" w:cs="Tahoma"/>
          <w:sz w:val="24"/>
          <w:szCs w:val="24"/>
        </w:rPr>
      </w:pPr>
    </w:p>
    <w:p w14:paraId="0D0CDC6C" w14:textId="0666C64A" w:rsidR="000517CE" w:rsidRDefault="009C25F2" w:rsidP="000517CE">
      <w:pPr>
        <w:pStyle w:val="ListParagraph"/>
        <w:numPr>
          <w:ilvl w:val="0"/>
          <w:numId w:val="39"/>
        </w:numPr>
        <w:spacing w:after="200" w:line="276" w:lineRule="auto"/>
        <w:ind w:left="36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b/>
          <w:bCs/>
          <w:sz w:val="24"/>
          <w:szCs w:val="24"/>
        </w:rPr>
        <w:t>Write the</w:t>
      </w:r>
      <w:r w:rsidR="000517CE" w:rsidRPr="00F42253">
        <w:rPr>
          <w:rFonts w:ascii="Tahoma" w:hAnsi="Tahoma" w:cs="Tahoma"/>
          <w:b/>
          <w:bCs/>
          <w:sz w:val="24"/>
          <w:szCs w:val="24"/>
        </w:rPr>
        <w:t xml:space="preserve"> definition for each trait</w:t>
      </w:r>
      <w:r>
        <w:rPr>
          <w:rFonts w:ascii="Tahoma" w:hAnsi="Tahoma" w:cs="Tahoma"/>
          <w:b/>
          <w:bCs/>
          <w:sz w:val="24"/>
          <w:szCs w:val="24"/>
        </w:rPr>
        <w:t xml:space="preserve"> in Table 1</w:t>
      </w:r>
      <w:r w:rsidR="000517CE">
        <w:rPr>
          <w:rFonts w:ascii="Tahoma" w:hAnsi="Tahoma" w:cs="Tahoma"/>
          <w:sz w:val="24"/>
          <w:szCs w:val="24"/>
        </w:rPr>
        <w:t xml:space="preserve"> so that your evaluators have the same information to work with (</w:t>
      </w:r>
      <w:r w:rsidR="000517CE" w:rsidRPr="009C25F2">
        <w:rPr>
          <w:rFonts w:ascii="Tahoma" w:hAnsi="Tahoma" w:cs="Tahoma"/>
          <w:b/>
          <w:bCs/>
          <w:sz w:val="24"/>
          <w:szCs w:val="24"/>
          <w:highlight w:val="yellow"/>
        </w:rPr>
        <w:t xml:space="preserve">you may </w:t>
      </w:r>
      <w:r w:rsidR="009A6411" w:rsidRPr="009C25F2">
        <w:rPr>
          <w:rFonts w:ascii="Tahoma" w:hAnsi="Tahoma" w:cs="Tahoma"/>
          <w:b/>
          <w:bCs/>
          <w:sz w:val="24"/>
          <w:szCs w:val="24"/>
          <w:highlight w:val="yellow"/>
        </w:rPr>
        <w:t>use definitions you have from</w:t>
      </w:r>
      <w:r w:rsidR="000517CE" w:rsidRPr="009C25F2">
        <w:rPr>
          <w:rFonts w:ascii="Tahoma" w:hAnsi="Tahoma" w:cs="Tahoma"/>
          <w:b/>
          <w:bCs/>
          <w:sz w:val="24"/>
          <w:szCs w:val="24"/>
          <w:highlight w:val="yellow"/>
        </w:rPr>
        <w:t xml:space="preserve"> assignment 5A</w:t>
      </w:r>
      <w:r w:rsidR="000517CE">
        <w:rPr>
          <w:rFonts w:ascii="Tahoma" w:hAnsi="Tahoma" w:cs="Tahoma"/>
          <w:sz w:val="24"/>
          <w:szCs w:val="24"/>
        </w:rPr>
        <w:t xml:space="preserve">). </w:t>
      </w:r>
    </w:p>
    <w:p w14:paraId="218940BB" w14:textId="77777777" w:rsidR="009A6411" w:rsidRPr="009A6411" w:rsidRDefault="009A6411" w:rsidP="009A6411">
      <w:pPr>
        <w:rPr>
          <w:rFonts w:ascii="Tahoma" w:hAnsi="Tahoma" w:cs="Tahoma"/>
          <w:sz w:val="24"/>
        </w:rPr>
      </w:pPr>
    </w:p>
    <w:p w14:paraId="3C6E2BCD" w14:textId="1CB5B660" w:rsidR="009A6411" w:rsidRDefault="009A6411" w:rsidP="000517CE">
      <w:pPr>
        <w:pStyle w:val="ListParagraph"/>
        <w:numPr>
          <w:ilvl w:val="0"/>
          <w:numId w:val="39"/>
        </w:numPr>
        <w:spacing w:after="200" w:line="276" w:lineRule="auto"/>
        <w:ind w:left="36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b/>
          <w:bCs/>
          <w:sz w:val="24"/>
          <w:szCs w:val="24"/>
        </w:rPr>
        <w:t xml:space="preserve">Using the </w:t>
      </w:r>
      <w:r w:rsidR="009C25F2">
        <w:rPr>
          <w:rFonts w:ascii="Tahoma" w:hAnsi="Tahoma" w:cs="Tahoma"/>
          <w:b/>
          <w:bCs/>
          <w:sz w:val="24"/>
          <w:szCs w:val="24"/>
        </w:rPr>
        <w:t>given</w:t>
      </w:r>
      <w:r>
        <w:rPr>
          <w:rFonts w:ascii="Tahoma" w:hAnsi="Tahoma" w:cs="Tahoma"/>
          <w:b/>
          <w:bCs/>
          <w:sz w:val="24"/>
          <w:szCs w:val="24"/>
        </w:rPr>
        <w:t xml:space="preserve"> scale, a</w:t>
      </w:r>
      <w:r w:rsidRPr="00726295">
        <w:rPr>
          <w:rFonts w:ascii="Tahoma" w:hAnsi="Tahoma" w:cs="Tahoma"/>
          <w:b/>
          <w:bCs/>
          <w:sz w:val="24"/>
          <w:szCs w:val="24"/>
        </w:rPr>
        <w:t xml:space="preserve">sk </w:t>
      </w:r>
      <w:r>
        <w:rPr>
          <w:rFonts w:ascii="Tahoma" w:hAnsi="Tahoma" w:cs="Tahoma"/>
          <w:b/>
          <w:bCs/>
          <w:sz w:val="24"/>
          <w:szCs w:val="24"/>
        </w:rPr>
        <w:t>your two</w:t>
      </w:r>
      <w:r w:rsidRPr="00726295">
        <w:rPr>
          <w:rFonts w:ascii="Tahoma" w:hAnsi="Tahoma" w:cs="Tahoma"/>
          <w:b/>
          <w:bCs/>
          <w:sz w:val="24"/>
          <w:szCs w:val="24"/>
        </w:rPr>
        <w:t xml:space="preserve"> evaluators to also give examples of you demonstrating</w:t>
      </w:r>
      <w:r>
        <w:rPr>
          <w:rFonts w:ascii="Tahoma" w:hAnsi="Tahoma" w:cs="Tahoma"/>
          <w:sz w:val="24"/>
          <w:szCs w:val="24"/>
        </w:rPr>
        <w:t xml:space="preserve"> this trait.</w:t>
      </w:r>
      <w:r>
        <w:rPr>
          <w:rFonts w:ascii="Tahoma" w:hAnsi="Tahoma" w:cs="Tahoma"/>
          <w:sz w:val="24"/>
          <w:szCs w:val="24"/>
        </w:rPr>
        <w:t xml:space="preserve"> </w:t>
      </w:r>
      <w:r w:rsidRPr="009A6411">
        <w:rPr>
          <w:rFonts w:ascii="Tahoma" w:hAnsi="Tahoma" w:cs="Tahoma"/>
          <w:b/>
          <w:bCs/>
          <w:sz w:val="24"/>
          <w:szCs w:val="24"/>
        </w:rPr>
        <w:t xml:space="preserve">Send them a copy of Table 1 </w:t>
      </w:r>
      <w:r>
        <w:rPr>
          <w:rFonts w:ascii="Tahoma" w:hAnsi="Tahoma" w:cs="Tahoma"/>
          <w:b/>
          <w:bCs/>
          <w:sz w:val="24"/>
          <w:szCs w:val="24"/>
        </w:rPr>
        <w:t>ONLY</w:t>
      </w:r>
      <w:r>
        <w:rPr>
          <w:rFonts w:ascii="Tahoma" w:hAnsi="Tahoma" w:cs="Tahoma"/>
          <w:sz w:val="24"/>
          <w:szCs w:val="24"/>
        </w:rPr>
        <w:t xml:space="preserve"> with the written definition of each trait (</w:t>
      </w:r>
      <w:r w:rsidRPr="009C25F2">
        <w:rPr>
          <w:rFonts w:ascii="Tahoma" w:hAnsi="Tahoma" w:cs="Tahoma"/>
          <w:sz w:val="24"/>
          <w:szCs w:val="24"/>
          <w:highlight w:val="yellow"/>
        </w:rPr>
        <w:t>see Table 1 below</w:t>
      </w:r>
      <w:r>
        <w:rPr>
          <w:rFonts w:ascii="Tahoma" w:hAnsi="Tahoma" w:cs="Tahoma"/>
          <w:sz w:val="24"/>
          <w:szCs w:val="24"/>
        </w:rPr>
        <w:t>)</w:t>
      </w:r>
    </w:p>
    <w:p w14:paraId="4170D2E8" w14:textId="77777777" w:rsidR="000517CE" w:rsidRDefault="000517CE" w:rsidP="000517CE">
      <w:pPr>
        <w:pStyle w:val="ListParagraph"/>
        <w:ind w:left="360"/>
        <w:rPr>
          <w:rFonts w:ascii="Tahoma" w:hAnsi="Tahoma" w:cs="Tahoma"/>
          <w:sz w:val="24"/>
          <w:szCs w:val="24"/>
        </w:rPr>
      </w:pPr>
    </w:p>
    <w:p w14:paraId="2057E68D" w14:textId="0CB3FE48" w:rsidR="000517CE" w:rsidRPr="00726295" w:rsidRDefault="009C25F2" w:rsidP="000517CE">
      <w:pPr>
        <w:pStyle w:val="ListParagraph"/>
        <w:numPr>
          <w:ilvl w:val="0"/>
          <w:numId w:val="39"/>
        </w:numPr>
        <w:spacing w:after="200" w:line="276" w:lineRule="auto"/>
        <w:ind w:left="36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b/>
          <w:bCs/>
          <w:sz w:val="24"/>
          <w:szCs w:val="24"/>
        </w:rPr>
        <w:t>Write the definition of each trait and e</w:t>
      </w:r>
      <w:r w:rsidR="000517CE">
        <w:rPr>
          <w:rFonts w:ascii="Tahoma" w:hAnsi="Tahoma" w:cs="Tahoma"/>
          <w:b/>
          <w:bCs/>
          <w:sz w:val="24"/>
          <w:szCs w:val="24"/>
        </w:rPr>
        <w:t>v</w:t>
      </w:r>
      <w:r w:rsidR="000517CE" w:rsidRPr="00F42253">
        <w:rPr>
          <w:rFonts w:ascii="Tahoma" w:hAnsi="Tahoma" w:cs="Tahoma"/>
          <w:b/>
          <w:bCs/>
          <w:sz w:val="24"/>
          <w:szCs w:val="24"/>
        </w:rPr>
        <w:t xml:space="preserve">aluate yourself using the </w:t>
      </w:r>
      <w:r>
        <w:rPr>
          <w:rFonts w:ascii="Tahoma" w:hAnsi="Tahoma" w:cs="Tahoma"/>
          <w:b/>
          <w:bCs/>
          <w:sz w:val="24"/>
          <w:szCs w:val="24"/>
        </w:rPr>
        <w:t xml:space="preserve">same given scale and complete Table 2 </w:t>
      </w:r>
      <w:r w:rsidRPr="009C25F2">
        <w:rPr>
          <w:rFonts w:ascii="Tahoma" w:hAnsi="Tahoma" w:cs="Tahoma"/>
          <w:sz w:val="24"/>
          <w:szCs w:val="24"/>
          <w:highlight w:val="yellow"/>
        </w:rPr>
        <w:t>(see Table 2 below</w:t>
      </w:r>
      <w:r w:rsidRPr="009C25F2">
        <w:rPr>
          <w:rFonts w:ascii="Tahoma" w:hAnsi="Tahoma" w:cs="Tahoma"/>
          <w:sz w:val="24"/>
          <w:szCs w:val="24"/>
        </w:rPr>
        <w:t>)</w:t>
      </w:r>
    </w:p>
    <w:p w14:paraId="65560E3D" w14:textId="77777777" w:rsidR="000517CE" w:rsidRPr="00A21B71" w:rsidRDefault="000517CE" w:rsidP="000517CE">
      <w:pPr>
        <w:rPr>
          <w:rFonts w:ascii="Tahoma" w:hAnsi="Tahoma" w:cs="Tahoma"/>
          <w:sz w:val="24"/>
          <w:lang w:val="en-JM"/>
        </w:rPr>
      </w:pPr>
    </w:p>
    <w:p w14:paraId="06423772" w14:textId="799D4A28" w:rsidR="000517CE" w:rsidRDefault="000517CE" w:rsidP="000517CE">
      <w:pPr>
        <w:pStyle w:val="ListParagraph"/>
        <w:numPr>
          <w:ilvl w:val="0"/>
          <w:numId w:val="39"/>
        </w:numPr>
        <w:spacing w:after="200" w:line="276" w:lineRule="auto"/>
        <w:ind w:left="36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After you get the evaluations from each person, collate this information in </w:t>
      </w:r>
      <w:r>
        <w:rPr>
          <w:rFonts w:ascii="Tahoma" w:hAnsi="Tahoma" w:cs="Tahoma"/>
          <w:sz w:val="24"/>
          <w:szCs w:val="24"/>
        </w:rPr>
        <w:t xml:space="preserve">the </w:t>
      </w:r>
      <w:r>
        <w:rPr>
          <w:rFonts w:ascii="Tahoma" w:hAnsi="Tahoma" w:cs="Tahoma"/>
          <w:sz w:val="24"/>
          <w:szCs w:val="24"/>
        </w:rPr>
        <w:t>table</w:t>
      </w:r>
      <w:r>
        <w:rPr>
          <w:rFonts w:ascii="Tahoma" w:hAnsi="Tahoma" w:cs="Tahoma"/>
          <w:sz w:val="24"/>
          <w:szCs w:val="24"/>
        </w:rPr>
        <w:t xml:space="preserve"> below</w:t>
      </w:r>
      <w:r w:rsidR="009C25F2">
        <w:rPr>
          <w:rFonts w:ascii="Tahoma" w:hAnsi="Tahoma" w:cs="Tahoma"/>
          <w:sz w:val="24"/>
          <w:szCs w:val="24"/>
        </w:rPr>
        <w:t xml:space="preserve"> (See Table 2)</w:t>
      </w:r>
    </w:p>
    <w:p w14:paraId="07FB8A89" w14:textId="77777777" w:rsidR="000517CE" w:rsidRPr="00A21B71" w:rsidRDefault="000517CE" w:rsidP="000517CE">
      <w:pPr>
        <w:rPr>
          <w:rFonts w:ascii="Tahoma" w:hAnsi="Tahoma" w:cs="Tahoma"/>
          <w:sz w:val="24"/>
          <w:lang w:val="en-JM"/>
        </w:rPr>
      </w:pPr>
    </w:p>
    <w:p w14:paraId="57FE553A" w14:textId="2C6B013D" w:rsidR="000517CE" w:rsidRPr="00F42253" w:rsidRDefault="000517CE" w:rsidP="000517CE">
      <w:pPr>
        <w:pStyle w:val="ListParagraph"/>
        <w:numPr>
          <w:ilvl w:val="0"/>
          <w:numId w:val="39"/>
        </w:numPr>
        <w:spacing w:after="200" w:line="276" w:lineRule="auto"/>
        <w:ind w:left="36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b/>
          <w:bCs/>
          <w:sz w:val="24"/>
          <w:szCs w:val="24"/>
        </w:rPr>
        <w:t xml:space="preserve">Based on the scores (all </w:t>
      </w:r>
      <w:r w:rsidR="000C72D8">
        <w:rPr>
          <w:rFonts w:ascii="Tahoma" w:hAnsi="Tahoma" w:cs="Tahoma"/>
          <w:b/>
          <w:bCs/>
          <w:sz w:val="24"/>
          <w:szCs w:val="24"/>
        </w:rPr>
        <w:t>3</w:t>
      </w:r>
      <w:r>
        <w:rPr>
          <w:rFonts w:ascii="Tahoma" w:hAnsi="Tahoma" w:cs="Tahoma"/>
          <w:b/>
          <w:bCs/>
          <w:sz w:val="24"/>
          <w:szCs w:val="24"/>
        </w:rPr>
        <w:t xml:space="preserve"> scores)</w:t>
      </w:r>
      <w:r w:rsidRPr="00F42253">
        <w:rPr>
          <w:rFonts w:ascii="Tahoma" w:hAnsi="Tahoma" w:cs="Tahoma"/>
          <w:b/>
          <w:bCs/>
          <w:sz w:val="24"/>
          <w:szCs w:val="24"/>
        </w:rPr>
        <w:t xml:space="preserve"> what you have learnt about yourself</w:t>
      </w:r>
      <w:r w:rsidRPr="00F42253">
        <w:rPr>
          <w:rFonts w:ascii="Tahoma" w:hAnsi="Tahoma" w:cs="Tahoma"/>
          <w:sz w:val="24"/>
          <w:szCs w:val="24"/>
        </w:rPr>
        <w:t xml:space="preserve"> with respect to these personal qualities.</w:t>
      </w:r>
    </w:p>
    <w:p w14:paraId="53187965" w14:textId="77777777" w:rsidR="000517CE" w:rsidRDefault="000517CE" w:rsidP="000517CE">
      <w:pPr>
        <w:pStyle w:val="ListParagraph"/>
        <w:ind w:left="360"/>
        <w:rPr>
          <w:rFonts w:ascii="Tahoma" w:hAnsi="Tahoma" w:cs="Tahoma"/>
          <w:b/>
          <w:bCs/>
          <w:sz w:val="24"/>
          <w:szCs w:val="24"/>
        </w:rPr>
      </w:pPr>
    </w:p>
    <w:p w14:paraId="0ADE6453" w14:textId="77777777" w:rsidR="000517CE" w:rsidRDefault="000517CE" w:rsidP="000517CE">
      <w:pPr>
        <w:pStyle w:val="ListParagraph"/>
        <w:ind w:left="360"/>
        <w:rPr>
          <w:rFonts w:ascii="Tahoma" w:hAnsi="Tahoma" w:cs="Tahoma"/>
          <w:sz w:val="24"/>
          <w:szCs w:val="24"/>
        </w:rPr>
      </w:pPr>
    </w:p>
    <w:p w14:paraId="4613604B" w14:textId="629C5F1B" w:rsidR="00F0250B" w:rsidRPr="00F0250B" w:rsidRDefault="000517CE" w:rsidP="000517CE">
      <w:pPr>
        <w:jc w:val="center"/>
        <w:rPr>
          <w:rFonts w:ascii="Tahoma" w:hAnsi="Tahoma" w:cs="Tahoma"/>
          <w:sz w:val="24"/>
        </w:rPr>
        <w:sectPr w:rsidR="00F0250B" w:rsidRPr="00F0250B" w:rsidSect="007835FA">
          <w:footerReference w:type="default" r:id="rId8"/>
          <w:pgSz w:w="11909" w:h="16834" w:code="9"/>
          <w:pgMar w:top="1440" w:right="1440" w:bottom="1440" w:left="1440" w:header="432" w:footer="518" w:gutter="0"/>
          <w:cols w:space="720"/>
          <w:docGrid w:linePitch="360"/>
        </w:sectPr>
      </w:pPr>
      <w:r w:rsidRPr="00F0250B">
        <w:rPr>
          <w:rFonts w:ascii="Tahoma" w:hAnsi="Tahoma" w:cs="Tahoma"/>
          <w:sz w:val="24"/>
        </w:rPr>
        <w:t xml:space="preserve"> </w:t>
      </w:r>
    </w:p>
    <w:p w14:paraId="6FD3257D" w14:textId="2D9BB67D" w:rsidR="000517CE" w:rsidRDefault="000517CE" w:rsidP="000517CE">
      <w:pPr>
        <w:spacing w:after="200" w:line="276" w:lineRule="auto"/>
        <w:jc w:val="center"/>
        <w:rPr>
          <w:rFonts w:ascii="Tahoma" w:hAnsi="Tahoma" w:cs="Tahoma"/>
          <w:b/>
          <w:bCs/>
          <w:sz w:val="24"/>
        </w:rPr>
      </w:pPr>
      <w:r>
        <w:rPr>
          <w:rFonts w:ascii="Tahoma" w:hAnsi="Tahoma" w:cs="Tahoma"/>
          <w:b/>
          <w:bCs/>
          <w:sz w:val="24"/>
        </w:rPr>
        <w:lastRenderedPageBreak/>
        <w:t>Table 1 – for Persons</w:t>
      </w:r>
      <w:r w:rsidR="00547168">
        <w:rPr>
          <w:rFonts w:ascii="Tahoma" w:hAnsi="Tahoma" w:cs="Tahoma"/>
          <w:b/>
          <w:bCs/>
          <w:sz w:val="24"/>
        </w:rPr>
        <w:t xml:space="preserve"> #1 &amp; 2</w:t>
      </w:r>
    </w:p>
    <w:p w14:paraId="211DA39D" w14:textId="0EE4851B" w:rsidR="000517CE" w:rsidRDefault="000517CE" w:rsidP="000517CE">
      <w:pPr>
        <w:spacing w:after="200" w:line="276" w:lineRule="auto"/>
        <w:jc w:val="center"/>
        <w:rPr>
          <w:rFonts w:ascii="Tahoma" w:hAnsi="Tahoma" w:cs="Tahoma"/>
          <w:b/>
          <w:bCs/>
          <w:sz w:val="24"/>
        </w:rPr>
      </w:pPr>
      <w:r w:rsidRPr="000517CE">
        <w:rPr>
          <w:rFonts w:ascii="Tahoma" w:hAnsi="Tahoma" w:cs="Tahoma"/>
          <w:b/>
          <w:bCs/>
          <w:sz w:val="24"/>
        </w:rPr>
        <w:t>Evaluation of My Personal Qualities</w:t>
      </w:r>
    </w:p>
    <w:p w14:paraId="70E04A52" w14:textId="1B0D5AD4" w:rsidR="000517CE" w:rsidRDefault="000517CE" w:rsidP="000517CE">
      <w:pPr>
        <w:spacing w:after="200" w:line="276" w:lineRule="auto"/>
        <w:jc w:val="center"/>
        <w:rPr>
          <w:rFonts w:ascii="Tahoma" w:hAnsi="Tahoma" w:cs="Tahoma"/>
          <w:b/>
          <w:bCs/>
          <w:sz w:val="24"/>
        </w:rPr>
      </w:pPr>
      <w:r>
        <w:rPr>
          <w:rFonts w:ascii="Tahoma" w:hAnsi="Tahoma" w:cs="Tahoma"/>
          <w:b/>
          <w:bCs/>
          <w:sz w:val="24"/>
        </w:rPr>
        <w:t>Scoring: Please use the following scores to evaluate me</w:t>
      </w:r>
    </w:p>
    <w:tbl>
      <w:tblPr>
        <w:tblStyle w:val="TableGrid"/>
        <w:tblW w:w="9923" w:type="dxa"/>
        <w:jc w:val="center"/>
        <w:tblLook w:val="04A0" w:firstRow="1" w:lastRow="0" w:firstColumn="1" w:lastColumn="0" w:noHBand="0" w:noVBand="1"/>
      </w:tblPr>
      <w:tblGrid>
        <w:gridCol w:w="2836"/>
        <w:gridCol w:w="2268"/>
        <w:gridCol w:w="2351"/>
        <w:gridCol w:w="2468"/>
      </w:tblGrid>
      <w:tr w:rsidR="000517CE" w:rsidRPr="00821880" w14:paraId="34F60412" w14:textId="77777777" w:rsidTr="00D0272A">
        <w:trPr>
          <w:jc w:val="center"/>
        </w:trPr>
        <w:tc>
          <w:tcPr>
            <w:tcW w:w="2836" w:type="dxa"/>
          </w:tcPr>
          <w:p w14:paraId="71E99A1E" w14:textId="77777777" w:rsidR="000517CE" w:rsidRPr="00821880" w:rsidRDefault="000517CE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 w:rsidRPr="00821880">
              <w:rPr>
                <w:rFonts w:ascii="Tahoma" w:hAnsi="Tahoma" w:cs="Tahoma"/>
                <w:b/>
                <w:bCs/>
                <w:sz w:val="24"/>
                <w:lang w:val="en-JM"/>
              </w:rPr>
              <w:t>0 = not me at all</w:t>
            </w:r>
          </w:p>
        </w:tc>
        <w:tc>
          <w:tcPr>
            <w:tcW w:w="2268" w:type="dxa"/>
          </w:tcPr>
          <w:p w14:paraId="29CA62B7" w14:textId="77777777" w:rsidR="000517CE" w:rsidRPr="00821880" w:rsidRDefault="000517CE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 w:rsidRPr="00821880">
              <w:rPr>
                <w:rFonts w:ascii="Tahoma" w:hAnsi="Tahoma" w:cs="Tahoma"/>
                <w:b/>
                <w:bCs/>
                <w:sz w:val="24"/>
                <w:lang w:val="en-JM"/>
              </w:rPr>
              <w:t>1 = a bit like me</w:t>
            </w:r>
          </w:p>
        </w:tc>
        <w:tc>
          <w:tcPr>
            <w:tcW w:w="2351" w:type="dxa"/>
          </w:tcPr>
          <w:p w14:paraId="5439DD06" w14:textId="77777777" w:rsidR="000517CE" w:rsidRPr="00821880" w:rsidRDefault="000517CE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 w:rsidRPr="00821880">
              <w:rPr>
                <w:rFonts w:ascii="Tahoma" w:hAnsi="Tahoma" w:cs="Tahoma"/>
                <w:b/>
                <w:bCs/>
                <w:sz w:val="24"/>
                <w:lang w:val="en-JM"/>
              </w:rPr>
              <w:t>2 = much like me</w:t>
            </w:r>
          </w:p>
        </w:tc>
        <w:tc>
          <w:tcPr>
            <w:tcW w:w="2468" w:type="dxa"/>
          </w:tcPr>
          <w:p w14:paraId="4AE10127" w14:textId="77777777" w:rsidR="000517CE" w:rsidRPr="00821880" w:rsidRDefault="000517CE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 w:rsidRPr="00821880">
              <w:rPr>
                <w:rFonts w:ascii="Tahoma" w:hAnsi="Tahoma" w:cs="Tahoma"/>
                <w:b/>
                <w:bCs/>
                <w:sz w:val="24"/>
                <w:lang w:val="en-JM"/>
              </w:rPr>
              <w:t>3 = exactly like me</w:t>
            </w:r>
          </w:p>
        </w:tc>
      </w:tr>
    </w:tbl>
    <w:p w14:paraId="23F10F6D" w14:textId="77777777" w:rsidR="000517CE" w:rsidRPr="000517CE" w:rsidRDefault="000517CE" w:rsidP="000517CE">
      <w:pPr>
        <w:spacing w:after="200" w:line="276" w:lineRule="auto"/>
        <w:rPr>
          <w:rFonts w:ascii="Tahoma" w:hAnsi="Tahoma" w:cs="Tahoma"/>
          <w:b/>
          <w:bCs/>
          <w:sz w:val="24"/>
        </w:rPr>
      </w:pPr>
    </w:p>
    <w:tbl>
      <w:tblPr>
        <w:tblStyle w:val="TableGrid"/>
        <w:tblW w:w="12474" w:type="dxa"/>
        <w:tblInd w:w="-5" w:type="dxa"/>
        <w:tblLook w:val="04A0" w:firstRow="1" w:lastRow="0" w:firstColumn="1" w:lastColumn="0" w:noHBand="0" w:noVBand="1"/>
      </w:tblPr>
      <w:tblGrid>
        <w:gridCol w:w="2177"/>
        <w:gridCol w:w="2643"/>
        <w:gridCol w:w="2693"/>
        <w:gridCol w:w="4961"/>
      </w:tblGrid>
      <w:tr w:rsidR="00AF7D49" w:rsidRPr="00821880" w14:paraId="62186C04" w14:textId="77777777" w:rsidTr="00AF7D49">
        <w:tc>
          <w:tcPr>
            <w:tcW w:w="2177" w:type="dxa"/>
          </w:tcPr>
          <w:p w14:paraId="091A842C" w14:textId="77777777" w:rsidR="00AF7D49" w:rsidRDefault="00AF7D49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Personal Qualities (Traits)</w:t>
            </w:r>
          </w:p>
          <w:p w14:paraId="594D400F" w14:textId="77777777" w:rsidR="00AF7D49" w:rsidRPr="00821880" w:rsidRDefault="00AF7D49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643" w:type="dxa"/>
          </w:tcPr>
          <w:p w14:paraId="039F6282" w14:textId="77777777" w:rsidR="00AF7D49" w:rsidRPr="00821880" w:rsidRDefault="00AF7D49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 xml:space="preserve">Definition </w:t>
            </w:r>
          </w:p>
        </w:tc>
        <w:tc>
          <w:tcPr>
            <w:tcW w:w="2693" w:type="dxa"/>
            <w:shd w:val="clear" w:color="auto" w:fill="7F7F7F" w:themeFill="text1" w:themeFillTint="80"/>
          </w:tcPr>
          <w:p w14:paraId="527FB575" w14:textId="77777777" w:rsidR="00AF7D49" w:rsidRDefault="00AF7D49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MY SCORE</w:t>
            </w:r>
          </w:p>
          <w:p w14:paraId="4C3D6065" w14:textId="77777777" w:rsidR="00AF7D49" w:rsidRDefault="00AF7D49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1410E4CC" w14:textId="6A760226" w:rsidR="00AF7D49" w:rsidRDefault="00AF7D49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 xml:space="preserve">One example of this </w:t>
            </w:r>
            <w:proofErr w:type="gramStart"/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trait  I</w:t>
            </w:r>
            <w:proofErr w:type="gramEnd"/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 xml:space="preserve"> see in myself</w:t>
            </w:r>
          </w:p>
        </w:tc>
        <w:tc>
          <w:tcPr>
            <w:tcW w:w="4961" w:type="dxa"/>
          </w:tcPr>
          <w:p w14:paraId="1492CDA7" w14:textId="75FE0C2D" w:rsidR="00AF7D49" w:rsidRDefault="00AF7D49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EVALUATOR</w:t>
            </w:r>
          </w:p>
          <w:p w14:paraId="5EE82A87" w14:textId="027B6769" w:rsidR="00AF7D49" w:rsidRDefault="00AF7D49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Score</w:t>
            </w:r>
            <w:r w:rsidR="00CB7F86">
              <w:rPr>
                <w:rFonts w:ascii="Tahoma" w:hAnsi="Tahoma" w:cs="Tahoma"/>
                <w:b/>
                <w:bCs/>
                <w:sz w:val="24"/>
                <w:lang w:val="en-JM"/>
              </w:rPr>
              <w:t>:</w:t>
            </w:r>
          </w:p>
          <w:p w14:paraId="350DDC80" w14:textId="77777777" w:rsidR="00AF7D49" w:rsidRDefault="00AF7D49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096EE43A" w14:textId="533AD96C" w:rsidR="00AF7D49" w:rsidRDefault="00AF7D49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One e</w:t>
            </w: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xample</w:t>
            </w: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 xml:space="preserve"> of this trait you see in me</w:t>
            </w:r>
            <w:r w:rsidR="00CB7F86">
              <w:rPr>
                <w:rFonts w:ascii="Tahoma" w:hAnsi="Tahoma" w:cs="Tahoma"/>
                <w:b/>
                <w:bCs/>
                <w:sz w:val="24"/>
                <w:lang w:val="en-JM"/>
              </w:rPr>
              <w:t>:</w:t>
            </w:r>
          </w:p>
          <w:p w14:paraId="75AC0F77" w14:textId="77777777" w:rsidR="00CB7F86" w:rsidRDefault="00CB7F86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0BB452FD" w14:textId="3039C86F" w:rsidR="00AF7D49" w:rsidRPr="00821880" w:rsidRDefault="00AF7D49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</w:tr>
      <w:tr w:rsidR="00AF7D49" w:rsidRPr="00821880" w14:paraId="70BFA492" w14:textId="77777777" w:rsidTr="00AF7D49">
        <w:tc>
          <w:tcPr>
            <w:tcW w:w="2177" w:type="dxa"/>
          </w:tcPr>
          <w:p w14:paraId="5DF4D0B5" w14:textId="77777777" w:rsidR="00AF7D49" w:rsidRPr="00AE1A9A" w:rsidRDefault="00AF7D49" w:rsidP="00547168">
            <w:pPr>
              <w:pStyle w:val="ListParagraph"/>
              <w:numPr>
                <w:ilvl w:val="0"/>
                <w:numId w:val="59"/>
              </w:numPr>
              <w:spacing w:after="0" w:line="240" w:lineRule="auto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I am d</w:t>
            </w:r>
            <w:r w:rsidRPr="00AE1A9A">
              <w:rPr>
                <w:rFonts w:ascii="Tahoma" w:hAnsi="Tahoma" w:cs="Tahoma"/>
                <w:sz w:val="24"/>
                <w:szCs w:val="24"/>
              </w:rPr>
              <w:t>isciplined</w:t>
            </w:r>
          </w:p>
          <w:p w14:paraId="13F7A83E" w14:textId="77777777" w:rsidR="00AF7D49" w:rsidRDefault="00AF7D49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1EFE0900" w14:textId="77777777" w:rsidR="00AF7D49" w:rsidRDefault="00AF7D49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12ABFA80" w14:textId="77777777" w:rsidR="00AF7D49" w:rsidRDefault="00AF7D49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6AB5CE80" w14:textId="77777777" w:rsidR="00AF7D49" w:rsidRDefault="00AF7D49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643" w:type="dxa"/>
          </w:tcPr>
          <w:p w14:paraId="5BBFE1B6" w14:textId="77777777" w:rsidR="00AF7D49" w:rsidRDefault="00AF7D49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693" w:type="dxa"/>
            <w:shd w:val="clear" w:color="auto" w:fill="7F7F7F" w:themeFill="text1" w:themeFillTint="80"/>
          </w:tcPr>
          <w:p w14:paraId="3A5BC07D" w14:textId="44B996DF" w:rsidR="00AF7D49" w:rsidRDefault="00AF7D49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 xml:space="preserve">(do not fill in this </w:t>
            </w:r>
            <w:proofErr w:type="spellStart"/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coloumn</w:t>
            </w:r>
            <w:proofErr w:type="spellEnd"/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)</w:t>
            </w:r>
          </w:p>
        </w:tc>
        <w:tc>
          <w:tcPr>
            <w:tcW w:w="4961" w:type="dxa"/>
          </w:tcPr>
          <w:p w14:paraId="73E3707E" w14:textId="64DA2DC2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Score</w:t>
            </w:r>
            <w:r w:rsidR="00CB7F86">
              <w:rPr>
                <w:rFonts w:ascii="Tahoma" w:hAnsi="Tahoma" w:cs="Tahoma"/>
                <w:b/>
                <w:bCs/>
                <w:sz w:val="24"/>
                <w:lang w:val="en-JM"/>
              </w:rPr>
              <w:t>:</w:t>
            </w:r>
          </w:p>
          <w:p w14:paraId="775F7A12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6B42DB75" w14:textId="211A4A1D" w:rsidR="00AF7D49" w:rsidRPr="00AF7D49" w:rsidRDefault="00AF7D49" w:rsidP="00AF7D49">
            <w:pPr>
              <w:rPr>
                <w:rFonts w:ascii="Tahoma" w:hAnsi="Tahoma" w:cs="Tahoma"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One example of this trait you see in me</w:t>
            </w:r>
            <w:r w:rsidR="00CB7F86">
              <w:rPr>
                <w:rFonts w:ascii="Tahoma" w:hAnsi="Tahoma" w:cs="Tahoma"/>
                <w:b/>
                <w:bCs/>
                <w:sz w:val="24"/>
                <w:lang w:val="en-JM"/>
              </w:rPr>
              <w:t>:</w:t>
            </w:r>
          </w:p>
        </w:tc>
      </w:tr>
      <w:tr w:rsidR="00AF7D49" w:rsidRPr="00821880" w14:paraId="2CB87619" w14:textId="77777777" w:rsidTr="00AF7D49">
        <w:tc>
          <w:tcPr>
            <w:tcW w:w="2177" w:type="dxa"/>
          </w:tcPr>
          <w:p w14:paraId="03197026" w14:textId="33E46766" w:rsidR="00AF7D49" w:rsidRDefault="00AF7D49" w:rsidP="00547168">
            <w:pPr>
              <w:pStyle w:val="ListParagraph"/>
              <w:numPr>
                <w:ilvl w:val="0"/>
                <w:numId w:val="59"/>
              </w:numPr>
              <w:tabs>
                <w:tab w:val="num" w:pos="360"/>
              </w:tabs>
              <w:spacing w:after="0" w:line="240" w:lineRule="auto"/>
              <w:ind w:left="360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 xml:space="preserve">I </w:t>
            </w:r>
            <w:r>
              <w:rPr>
                <w:rFonts w:ascii="Tahoma" w:hAnsi="Tahoma" w:cs="Tahoma"/>
                <w:sz w:val="24"/>
                <w:szCs w:val="24"/>
              </w:rPr>
              <w:t>am p</w:t>
            </w:r>
            <w:r w:rsidRPr="00AE1A9A">
              <w:rPr>
                <w:rFonts w:ascii="Tahoma" w:hAnsi="Tahoma" w:cs="Tahoma"/>
                <w:sz w:val="24"/>
                <w:szCs w:val="24"/>
              </w:rPr>
              <w:t>ersistent</w:t>
            </w:r>
          </w:p>
          <w:p w14:paraId="01F02612" w14:textId="77777777" w:rsidR="00AF7D49" w:rsidRDefault="00AF7D49" w:rsidP="00D0272A">
            <w:pPr>
              <w:rPr>
                <w:rFonts w:ascii="Tahoma" w:hAnsi="Tahoma" w:cs="Tahoma"/>
                <w:sz w:val="24"/>
                <w:lang w:val="en-JM"/>
              </w:rPr>
            </w:pPr>
          </w:p>
          <w:p w14:paraId="74F11FDC" w14:textId="77777777" w:rsidR="00AF7D49" w:rsidRDefault="00AF7D49" w:rsidP="00D0272A">
            <w:pPr>
              <w:rPr>
                <w:rFonts w:ascii="Tahoma" w:hAnsi="Tahoma" w:cs="Tahoma"/>
                <w:sz w:val="24"/>
                <w:lang w:val="en-JM"/>
              </w:rPr>
            </w:pPr>
          </w:p>
          <w:p w14:paraId="616028E9" w14:textId="77777777" w:rsidR="00AF7D49" w:rsidRPr="00933332" w:rsidRDefault="00AF7D49" w:rsidP="00D0272A">
            <w:pPr>
              <w:spacing w:after="0"/>
              <w:rPr>
                <w:rFonts w:ascii="Tahoma" w:hAnsi="Tahoma" w:cs="Tahoma"/>
                <w:sz w:val="24"/>
                <w:lang w:val="en-JM"/>
              </w:rPr>
            </w:pPr>
          </w:p>
          <w:p w14:paraId="410E5DDE" w14:textId="77777777" w:rsidR="00AF7D49" w:rsidRDefault="00AF7D49" w:rsidP="00D0272A">
            <w:pPr>
              <w:pStyle w:val="ListParagraph"/>
              <w:ind w:left="360"/>
              <w:rPr>
                <w:rFonts w:ascii="Tahoma" w:hAnsi="Tahoma" w:cs="Tahoma"/>
                <w:b/>
                <w:bCs/>
                <w:sz w:val="24"/>
                <w:szCs w:val="24"/>
              </w:rPr>
            </w:pPr>
          </w:p>
          <w:p w14:paraId="5F33E4B7" w14:textId="77777777" w:rsidR="00AF7D49" w:rsidRDefault="00AF7D49" w:rsidP="00D0272A">
            <w:pPr>
              <w:pStyle w:val="ListParagraph"/>
              <w:spacing w:after="0" w:line="240" w:lineRule="auto"/>
              <w:ind w:left="360"/>
              <w:rPr>
                <w:rFonts w:ascii="Tahoma" w:hAnsi="Tahoma" w:cs="Tahoma"/>
                <w:b/>
                <w:bCs/>
                <w:sz w:val="24"/>
                <w:szCs w:val="24"/>
              </w:rPr>
            </w:pPr>
          </w:p>
        </w:tc>
        <w:tc>
          <w:tcPr>
            <w:tcW w:w="2643" w:type="dxa"/>
          </w:tcPr>
          <w:p w14:paraId="64DA1CDD" w14:textId="77777777" w:rsidR="00AF7D49" w:rsidRDefault="00AF7D49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693" w:type="dxa"/>
            <w:shd w:val="clear" w:color="auto" w:fill="7F7F7F" w:themeFill="text1" w:themeFillTint="80"/>
          </w:tcPr>
          <w:p w14:paraId="75B65B90" w14:textId="77777777" w:rsidR="00AF7D49" w:rsidRDefault="00AF7D49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4961" w:type="dxa"/>
          </w:tcPr>
          <w:p w14:paraId="006BC91F" w14:textId="0899FDD3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Score</w:t>
            </w:r>
            <w:r w:rsidR="00CB7F86">
              <w:rPr>
                <w:rFonts w:ascii="Tahoma" w:hAnsi="Tahoma" w:cs="Tahoma"/>
                <w:b/>
                <w:bCs/>
                <w:sz w:val="24"/>
                <w:lang w:val="en-JM"/>
              </w:rPr>
              <w:t>:</w:t>
            </w:r>
          </w:p>
          <w:p w14:paraId="420F54AC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1E924911" w14:textId="16AB3F7A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One example of this trait you see in me</w:t>
            </w:r>
            <w:r w:rsidR="00CB7F86">
              <w:rPr>
                <w:rFonts w:ascii="Tahoma" w:hAnsi="Tahoma" w:cs="Tahoma"/>
                <w:b/>
                <w:bCs/>
                <w:sz w:val="24"/>
                <w:lang w:val="en-JM"/>
              </w:rPr>
              <w:t>:</w:t>
            </w:r>
          </w:p>
        </w:tc>
      </w:tr>
      <w:tr w:rsidR="00AF7D49" w:rsidRPr="00821880" w14:paraId="51E57002" w14:textId="77777777" w:rsidTr="00AF7D49">
        <w:tc>
          <w:tcPr>
            <w:tcW w:w="2177" w:type="dxa"/>
          </w:tcPr>
          <w:p w14:paraId="3B976457" w14:textId="27D9A1C1" w:rsidR="00AF7D49" w:rsidRDefault="00AF7D49" w:rsidP="00AF7D49">
            <w:pPr>
              <w:pStyle w:val="ListParagraph"/>
              <w:numPr>
                <w:ilvl w:val="0"/>
                <w:numId w:val="59"/>
              </w:numPr>
              <w:tabs>
                <w:tab w:val="num" w:pos="360"/>
              </w:tabs>
              <w:spacing w:after="0" w:line="240" w:lineRule="auto"/>
              <w:ind w:left="360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I am c</w:t>
            </w:r>
            <w:r w:rsidRPr="00AE1A9A">
              <w:rPr>
                <w:rFonts w:ascii="Tahoma" w:hAnsi="Tahoma" w:cs="Tahoma"/>
                <w:sz w:val="24"/>
                <w:szCs w:val="24"/>
              </w:rPr>
              <w:t>onfidential</w:t>
            </w:r>
          </w:p>
          <w:p w14:paraId="39F12D7B" w14:textId="77777777" w:rsidR="00AF7D49" w:rsidRDefault="00AF7D49" w:rsidP="00AF7D49">
            <w:pPr>
              <w:rPr>
                <w:rFonts w:ascii="Tahoma" w:hAnsi="Tahoma" w:cs="Tahoma"/>
                <w:sz w:val="24"/>
                <w:lang w:val="en-JM"/>
              </w:rPr>
            </w:pPr>
          </w:p>
          <w:p w14:paraId="746A9349" w14:textId="77777777" w:rsidR="00AF7D49" w:rsidRDefault="00AF7D49" w:rsidP="00AF7D49">
            <w:pPr>
              <w:rPr>
                <w:rFonts w:ascii="Tahoma" w:hAnsi="Tahoma" w:cs="Tahoma"/>
                <w:sz w:val="24"/>
                <w:lang w:val="en-JM"/>
              </w:rPr>
            </w:pPr>
          </w:p>
          <w:p w14:paraId="37A13BED" w14:textId="77777777" w:rsidR="00AF7D49" w:rsidRPr="00933332" w:rsidRDefault="00AF7D49" w:rsidP="00AF7D49">
            <w:pPr>
              <w:spacing w:after="0"/>
              <w:rPr>
                <w:rFonts w:ascii="Tahoma" w:hAnsi="Tahoma" w:cs="Tahoma"/>
                <w:sz w:val="24"/>
                <w:lang w:val="en-JM"/>
              </w:rPr>
            </w:pPr>
          </w:p>
          <w:p w14:paraId="3F84B5DC" w14:textId="77777777" w:rsidR="00AF7D49" w:rsidRDefault="00AF7D49" w:rsidP="00AF7D49">
            <w:pPr>
              <w:pStyle w:val="ListParagraph"/>
              <w:ind w:left="360"/>
              <w:rPr>
                <w:rFonts w:ascii="Tahoma" w:hAnsi="Tahoma" w:cs="Tahoma"/>
                <w:b/>
                <w:bCs/>
                <w:sz w:val="24"/>
                <w:szCs w:val="24"/>
              </w:rPr>
            </w:pPr>
          </w:p>
          <w:p w14:paraId="61418CB1" w14:textId="77777777" w:rsidR="00AF7D49" w:rsidRDefault="00AF7D49" w:rsidP="00AF7D49">
            <w:pPr>
              <w:pStyle w:val="ListParagraph"/>
              <w:spacing w:after="0" w:line="240" w:lineRule="auto"/>
              <w:ind w:left="360"/>
              <w:rPr>
                <w:rFonts w:ascii="Tahoma" w:hAnsi="Tahoma" w:cs="Tahoma"/>
                <w:b/>
                <w:bCs/>
                <w:sz w:val="24"/>
                <w:szCs w:val="24"/>
              </w:rPr>
            </w:pPr>
          </w:p>
        </w:tc>
        <w:tc>
          <w:tcPr>
            <w:tcW w:w="2643" w:type="dxa"/>
          </w:tcPr>
          <w:p w14:paraId="2ABF3EFD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693" w:type="dxa"/>
            <w:shd w:val="clear" w:color="auto" w:fill="7F7F7F" w:themeFill="text1" w:themeFillTint="80"/>
          </w:tcPr>
          <w:p w14:paraId="0B668C4E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4961" w:type="dxa"/>
          </w:tcPr>
          <w:p w14:paraId="735DBC12" w14:textId="42AEEB29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Score</w:t>
            </w:r>
            <w:r w:rsidR="00CB7F86">
              <w:rPr>
                <w:rFonts w:ascii="Tahoma" w:hAnsi="Tahoma" w:cs="Tahoma"/>
                <w:b/>
                <w:bCs/>
                <w:sz w:val="24"/>
                <w:lang w:val="en-JM"/>
              </w:rPr>
              <w:t>:</w:t>
            </w:r>
          </w:p>
          <w:p w14:paraId="6E04F838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13FAA70B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One example of this trait you see in me</w:t>
            </w:r>
            <w:r w:rsidR="00CB7F86">
              <w:rPr>
                <w:rFonts w:ascii="Tahoma" w:hAnsi="Tahoma" w:cs="Tahoma"/>
                <w:b/>
                <w:bCs/>
                <w:sz w:val="24"/>
                <w:lang w:val="en-JM"/>
              </w:rPr>
              <w:t>:</w:t>
            </w:r>
          </w:p>
          <w:p w14:paraId="05E03DD7" w14:textId="4B805471" w:rsidR="00CB7F86" w:rsidRDefault="00CB7F86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</w:tr>
      <w:tr w:rsidR="00AF7D49" w:rsidRPr="00821880" w14:paraId="20E72965" w14:textId="77777777" w:rsidTr="00AF7D49">
        <w:tc>
          <w:tcPr>
            <w:tcW w:w="2177" w:type="dxa"/>
          </w:tcPr>
          <w:p w14:paraId="6A06DC1C" w14:textId="2C2E4B5B" w:rsidR="00AF7D49" w:rsidRDefault="00AF7D49" w:rsidP="00AF7D49">
            <w:pPr>
              <w:pStyle w:val="ListParagraph"/>
              <w:numPr>
                <w:ilvl w:val="0"/>
                <w:numId w:val="59"/>
              </w:numPr>
              <w:tabs>
                <w:tab w:val="num" w:pos="360"/>
              </w:tabs>
              <w:spacing w:after="0" w:line="240" w:lineRule="auto"/>
              <w:ind w:left="360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I am c</w:t>
            </w:r>
            <w:r w:rsidRPr="00AE1A9A">
              <w:rPr>
                <w:rFonts w:ascii="Tahoma" w:hAnsi="Tahoma" w:cs="Tahoma"/>
                <w:sz w:val="24"/>
                <w:szCs w:val="24"/>
              </w:rPr>
              <w:t>ompassionate</w:t>
            </w:r>
          </w:p>
          <w:p w14:paraId="243700C8" w14:textId="77777777" w:rsidR="00AF7D49" w:rsidRDefault="00AF7D49" w:rsidP="00AF7D49">
            <w:pPr>
              <w:rPr>
                <w:rFonts w:ascii="Tahoma" w:hAnsi="Tahoma" w:cs="Tahoma"/>
                <w:sz w:val="24"/>
                <w:lang w:val="en-JM"/>
              </w:rPr>
            </w:pPr>
          </w:p>
          <w:p w14:paraId="6D25ADA1" w14:textId="77777777" w:rsidR="00AF7D49" w:rsidRDefault="00AF7D49" w:rsidP="00AF7D49">
            <w:pPr>
              <w:rPr>
                <w:rFonts w:ascii="Tahoma" w:hAnsi="Tahoma" w:cs="Tahoma"/>
                <w:sz w:val="24"/>
                <w:lang w:val="en-JM"/>
              </w:rPr>
            </w:pPr>
          </w:p>
          <w:p w14:paraId="5982E370" w14:textId="77777777" w:rsidR="00AF7D49" w:rsidRPr="00933332" w:rsidRDefault="00AF7D49" w:rsidP="00AF7D49">
            <w:pPr>
              <w:spacing w:after="0"/>
              <w:rPr>
                <w:rFonts w:ascii="Tahoma" w:hAnsi="Tahoma" w:cs="Tahoma"/>
                <w:sz w:val="24"/>
                <w:lang w:val="en-JM"/>
              </w:rPr>
            </w:pPr>
          </w:p>
          <w:p w14:paraId="0D5C1389" w14:textId="77777777" w:rsidR="00AF7D49" w:rsidRDefault="00AF7D49" w:rsidP="00AF7D49">
            <w:pPr>
              <w:pStyle w:val="ListParagraph"/>
              <w:spacing w:after="0" w:line="240" w:lineRule="auto"/>
              <w:ind w:left="360"/>
              <w:rPr>
                <w:rFonts w:ascii="Tahoma" w:hAnsi="Tahoma" w:cs="Tahoma"/>
                <w:b/>
                <w:bCs/>
                <w:sz w:val="24"/>
                <w:szCs w:val="24"/>
              </w:rPr>
            </w:pPr>
          </w:p>
        </w:tc>
        <w:tc>
          <w:tcPr>
            <w:tcW w:w="2643" w:type="dxa"/>
          </w:tcPr>
          <w:p w14:paraId="20662C10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693" w:type="dxa"/>
            <w:shd w:val="clear" w:color="auto" w:fill="7F7F7F" w:themeFill="text1" w:themeFillTint="80"/>
          </w:tcPr>
          <w:p w14:paraId="31967DD6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4961" w:type="dxa"/>
          </w:tcPr>
          <w:p w14:paraId="2943F29B" w14:textId="11E71722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Score</w:t>
            </w:r>
            <w:r w:rsidR="00CB7F86">
              <w:rPr>
                <w:rFonts w:ascii="Tahoma" w:hAnsi="Tahoma" w:cs="Tahoma"/>
                <w:b/>
                <w:bCs/>
                <w:sz w:val="24"/>
                <w:lang w:val="en-JM"/>
              </w:rPr>
              <w:t>:</w:t>
            </w:r>
          </w:p>
          <w:p w14:paraId="2EBEE63F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3C23DC74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One example of this trait you see in me</w:t>
            </w:r>
            <w:r w:rsidR="00CB7F86">
              <w:rPr>
                <w:rFonts w:ascii="Tahoma" w:hAnsi="Tahoma" w:cs="Tahoma"/>
                <w:b/>
                <w:bCs/>
                <w:sz w:val="24"/>
                <w:lang w:val="en-JM"/>
              </w:rPr>
              <w:t>:</w:t>
            </w:r>
          </w:p>
          <w:p w14:paraId="463908BA" w14:textId="77777777" w:rsidR="00CB7F86" w:rsidRDefault="00CB7F86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0AB52B9F" w14:textId="696F276D" w:rsidR="00CB7F86" w:rsidRDefault="00CB7F86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</w:tr>
      <w:tr w:rsidR="00AF7D49" w:rsidRPr="00821880" w14:paraId="2F04F8BB" w14:textId="77777777" w:rsidTr="00AF7D49">
        <w:tc>
          <w:tcPr>
            <w:tcW w:w="2177" w:type="dxa"/>
          </w:tcPr>
          <w:p w14:paraId="5F2BD278" w14:textId="33D1CF46" w:rsidR="00AF7D49" w:rsidRDefault="00AF7D49" w:rsidP="00547168">
            <w:pPr>
              <w:pStyle w:val="ListParagraph"/>
              <w:numPr>
                <w:ilvl w:val="0"/>
                <w:numId w:val="59"/>
              </w:numPr>
              <w:tabs>
                <w:tab w:val="num" w:pos="360"/>
              </w:tabs>
              <w:spacing w:after="0" w:line="240" w:lineRule="auto"/>
              <w:ind w:left="360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I am f</w:t>
            </w:r>
            <w:r w:rsidRPr="00AE1A9A">
              <w:rPr>
                <w:rFonts w:ascii="Tahoma" w:hAnsi="Tahoma" w:cs="Tahoma"/>
                <w:sz w:val="24"/>
                <w:szCs w:val="24"/>
              </w:rPr>
              <w:t>lexible</w:t>
            </w:r>
          </w:p>
          <w:p w14:paraId="2F362A13" w14:textId="77777777" w:rsidR="00AF7D49" w:rsidRDefault="00AF7D49" w:rsidP="00D0272A">
            <w:pPr>
              <w:rPr>
                <w:rFonts w:ascii="Tahoma" w:hAnsi="Tahoma" w:cs="Tahoma"/>
                <w:sz w:val="24"/>
                <w:lang w:val="en-JM"/>
              </w:rPr>
            </w:pPr>
          </w:p>
          <w:p w14:paraId="4BF8E4A2" w14:textId="77777777" w:rsidR="00AF7D49" w:rsidRDefault="00AF7D49" w:rsidP="00D0272A">
            <w:pPr>
              <w:rPr>
                <w:rFonts w:ascii="Tahoma" w:hAnsi="Tahoma" w:cs="Tahoma"/>
                <w:sz w:val="24"/>
                <w:lang w:val="en-JM"/>
              </w:rPr>
            </w:pPr>
          </w:p>
          <w:p w14:paraId="2667EA81" w14:textId="77777777" w:rsidR="00AF7D49" w:rsidRDefault="00AF7D49" w:rsidP="00D0272A">
            <w:pPr>
              <w:rPr>
                <w:rFonts w:ascii="Tahoma" w:hAnsi="Tahoma" w:cs="Tahoma"/>
                <w:sz w:val="24"/>
                <w:lang w:val="en-JM"/>
              </w:rPr>
            </w:pPr>
          </w:p>
          <w:p w14:paraId="7B9C0D8F" w14:textId="77777777" w:rsidR="00AF7D49" w:rsidRDefault="00AF7D49" w:rsidP="00D0272A">
            <w:pPr>
              <w:rPr>
                <w:rFonts w:ascii="Tahoma" w:hAnsi="Tahoma" w:cs="Tahoma"/>
                <w:sz w:val="24"/>
                <w:lang w:val="en-JM"/>
              </w:rPr>
            </w:pPr>
          </w:p>
          <w:p w14:paraId="2CC117B8" w14:textId="77777777" w:rsidR="00AF7D49" w:rsidRPr="00933332" w:rsidRDefault="00AF7D49" w:rsidP="00D0272A">
            <w:pPr>
              <w:spacing w:after="0"/>
              <w:rPr>
                <w:rFonts w:ascii="Tahoma" w:hAnsi="Tahoma" w:cs="Tahoma"/>
                <w:sz w:val="24"/>
                <w:lang w:val="en-JM"/>
              </w:rPr>
            </w:pPr>
          </w:p>
        </w:tc>
        <w:tc>
          <w:tcPr>
            <w:tcW w:w="2643" w:type="dxa"/>
          </w:tcPr>
          <w:p w14:paraId="06B7AF8F" w14:textId="77777777" w:rsidR="00AF7D49" w:rsidRDefault="00AF7D49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693" w:type="dxa"/>
            <w:shd w:val="clear" w:color="auto" w:fill="7F7F7F" w:themeFill="text1" w:themeFillTint="80"/>
          </w:tcPr>
          <w:p w14:paraId="6E695099" w14:textId="77777777" w:rsidR="00AF7D49" w:rsidRDefault="00AF7D49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4961" w:type="dxa"/>
          </w:tcPr>
          <w:p w14:paraId="1BAFF1D0" w14:textId="77777777" w:rsidR="00AF7D49" w:rsidRDefault="00AF7D49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47DC76D4" w14:textId="1510AE86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Score</w:t>
            </w:r>
            <w:r w:rsidR="00CB7F86">
              <w:rPr>
                <w:rFonts w:ascii="Tahoma" w:hAnsi="Tahoma" w:cs="Tahoma"/>
                <w:b/>
                <w:bCs/>
                <w:sz w:val="24"/>
                <w:lang w:val="en-JM"/>
              </w:rPr>
              <w:t>:</w:t>
            </w:r>
          </w:p>
          <w:p w14:paraId="6FC77AAE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4FD6BFE3" w14:textId="3C04142F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One example of this trait you see in me</w:t>
            </w:r>
            <w:r w:rsidR="00CB7F86">
              <w:rPr>
                <w:rFonts w:ascii="Tahoma" w:hAnsi="Tahoma" w:cs="Tahoma"/>
                <w:b/>
                <w:bCs/>
                <w:sz w:val="24"/>
                <w:lang w:val="en-JM"/>
              </w:rPr>
              <w:t>:</w:t>
            </w:r>
          </w:p>
        </w:tc>
      </w:tr>
      <w:tr w:rsidR="00AF7D49" w:rsidRPr="00821880" w14:paraId="16B953B4" w14:textId="77777777" w:rsidTr="00AF7D49">
        <w:tc>
          <w:tcPr>
            <w:tcW w:w="2177" w:type="dxa"/>
          </w:tcPr>
          <w:p w14:paraId="6CC6D8E6" w14:textId="41021646" w:rsidR="00AF7D49" w:rsidRPr="00AE1A9A" w:rsidRDefault="00AF7D49" w:rsidP="00547168">
            <w:pPr>
              <w:pStyle w:val="ListParagraph"/>
              <w:numPr>
                <w:ilvl w:val="0"/>
                <w:numId w:val="59"/>
              </w:numPr>
              <w:tabs>
                <w:tab w:val="num" w:pos="360"/>
              </w:tabs>
              <w:spacing w:after="0" w:line="240" w:lineRule="auto"/>
              <w:ind w:left="360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I am p</w:t>
            </w:r>
            <w:r w:rsidRPr="00AE1A9A">
              <w:rPr>
                <w:rFonts w:ascii="Tahoma" w:hAnsi="Tahoma" w:cs="Tahoma"/>
                <w:sz w:val="24"/>
                <w:szCs w:val="24"/>
              </w:rPr>
              <w:t>atient</w:t>
            </w:r>
          </w:p>
          <w:p w14:paraId="237BEDE3" w14:textId="77777777" w:rsidR="00AF7D49" w:rsidRDefault="00AF7D49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6461DA88" w14:textId="77777777" w:rsidR="00AF7D49" w:rsidRDefault="00AF7D49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19096EAC" w14:textId="77777777" w:rsidR="00AF7D49" w:rsidRDefault="00AF7D49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19E7791B" w14:textId="77777777" w:rsidR="00AF7D49" w:rsidRPr="00933332" w:rsidRDefault="00AF7D49" w:rsidP="00D0272A">
            <w:pPr>
              <w:spacing w:after="0"/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643" w:type="dxa"/>
          </w:tcPr>
          <w:p w14:paraId="601DB242" w14:textId="77777777" w:rsidR="00AF7D49" w:rsidRDefault="00AF7D49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693" w:type="dxa"/>
            <w:shd w:val="clear" w:color="auto" w:fill="7F7F7F" w:themeFill="text1" w:themeFillTint="80"/>
          </w:tcPr>
          <w:p w14:paraId="68A80D7F" w14:textId="77777777" w:rsidR="00AF7D49" w:rsidRDefault="00AF7D49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4961" w:type="dxa"/>
          </w:tcPr>
          <w:p w14:paraId="510E4511" w14:textId="0387302F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Score</w:t>
            </w:r>
            <w:r w:rsidR="00CB7F86">
              <w:rPr>
                <w:rFonts w:ascii="Tahoma" w:hAnsi="Tahoma" w:cs="Tahoma"/>
                <w:b/>
                <w:bCs/>
                <w:sz w:val="24"/>
                <w:lang w:val="en-JM"/>
              </w:rPr>
              <w:t>:</w:t>
            </w:r>
          </w:p>
          <w:p w14:paraId="2B7C8DDF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6E4C89AE" w14:textId="74503E22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One example of this trait you see in me</w:t>
            </w:r>
            <w:r w:rsidR="00CB7F86">
              <w:rPr>
                <w:rFonts w:ascii="Tahoma" w:hAnsi="Tahoma" w:cs="Tahoma"/>
                <w:b/>
                <w:bCs/>
                <w:sz w:val="24"/>
                <w:lang w:val="en-JM"/>
              </w:rPr>
              <w:t>:</w:t>
            </w:r>
          </w:p>
        </w:tc>
      </w:tr>
      <w:tr w:rsidR="00AF7D49" w:rsidRPr="00821880" w14:paraId="11E6FFCE" w14:textId="77777777" w:rsidTr="00AF7D49">
        <w:tc>
          <w:tcPr>
            <w:tcW w:w="2177" w:type="dxa"/>
          </w:tcPr>
          <w:p w14:paraId="5ECCE613" w14:textId="59AEE9D2" w:rsidR="00AF7D49" w:rsidRDefault="00AF7D49" w:rsidP="00547168">
            <w:pPr>
              <w:pStyle w:val="ListParagraph"/>
              <w:numPr>
                <w:ilvl w:val="0"/>
                <w:numId w:val="59"/>
              </w:numPr>
              <w:tabs>
                <w:tab w:val="num" w:pos="360"/>
              </w:tabs>
              <w:spacing w:after="0" w:line="240" w:lineRule="auto"/>
              <w:ind w:left="360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I am h</w:t>
            </w:r>
            <w:r w:rsidRPr="00AE1A9A">
              <w:rPr>
                <w:rFonts w:ascii="Tahoma" w:hAnsi="Tahoma" w:cs="Tahoma"/>
                <w:sz w:val="24"/>
                <w:szCs w:val="24"/>
              </w:rPr>
              <w:t>umble</w:t>
            </w:r>
          </w:p>
          <w:p w14:paraId="75A33DE4" w14:textId="77777777" w:rsidR="00AF7D49" w:rsidRDefault="00AF7D49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128A4F9D" w14:textId="77777777" w:rsidR="00AF7D49" w:rsidRDefault="00AF7D49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5F1CF035" w14:textId="77777777" w:rsidR="00AF7D49" w:rsidRDefault="00AF7D49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7438079A" w14:textId="77777777" w:rsidR="00AF7D49" w:rsidRPr="00933332" w:rsidRDefault="00AF7D49" w:rsidP="00D0272A">
            <w:pPr>
              <w:spacing w:after="0"/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2488A3CC" w14:textId="77777777" w:rsidR="00AF7D49" w:rsidRPr="00933332" w:rsidRDefault="00AF7D49" w:rsidP="00D0272A">
            <w:pPr>
              <w:spacing w:after="0"/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643" w:type="dxa"/>
          </w:tcPr>
          <w:p w14:paraId="29007E89" w14:textId="77777777" w:rsidR="00AF7D49" w:rsidRDefault="00AF7D49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693" w:type="dxa"/>
            <w:shd w:val="clear" w:color="auto" w:fill="7F7F7F" w:themeFill="text1" w:themeFillTint="80"/>
          </w:tcPr>
          <w:p w14:paraId="22845150" w14:textId="77777777" w:rsidR="00AF7D49" w:rsidRDefault="00AF7D49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4961" w:type="dxa"/>
          </w:tcPr>
          <w:p w14:paraId="22CE3C86" w14:textId="77777777" w:rsidR="00AF7D49" w:rsidRDefault="00AF7D49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5CF4AC81" w14:textId="08B56DE1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Score</w:t>
            </w: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:</w:t>
            </w:r>
          </w:p>
          <w:p w14:paraId="318ACA2C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130314CE" w14:textId="456C8DFF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One example of this trait you see in me</w:t>
            </w:r>
            <w:r w:rsidR="00CB7F86">
              <w:rPr>
                <w:rFonts w:ascii="Tahoma" w:hAnsi="Tahoma" w:cs="Tahoma"/>
                <w:b/>
                <w:bCs/>
                <w:sz w:val="24"/>
                <w:lang w:val="en-JM"/>
              </w:rPr>
              <w:t>:</w:t>
            </w:r>
          </w:p>
        </w:tc>
      </w:tr>
      <w:tr w:rsidR="00AF7D49" w:rsidRPr="00821880" w14:paraId="18661998" w14:textId="77777777" w:rsidTr="00AF7D49">
        <w:tc>
          <w:tcPr>
            <w:tcW w:w="2177" w:type="dxa"/>
          </w:tcPr>
          <w:p w14:paraId="65F03EE7" w14:textId="31113349" w:rsidR="00AF7D49" w:rsidRPr="00933332" w:rsidRDefault="00AF7D49" w:rsidP="00547168">
            <w:pPr>
              <w:pStyle w:val="ListParagraph"/>
              <w:numPr>
                <w:ilvl w:val="0"/>
                <w:numId w:val="59"/>
              </w:numPr>
              <w:tabs>
                <w:tab w:val="num" w:pos="360"/>
              </w:tabs>
              <w:spacing w:after="0" w:line="240" w:lineRule="auto"/>
              <w:ind w:left="360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I am h</w:t>
            </w:r>
            <w:r>
              <w:rPr>
                <w:rFonts w:ascii="Tahoma" w:hAnsi="Tahoma" w:cs="Tahoma"/>
                <w:sz w:val="24"/>
                <w:szCs w:val="24"/>
              </w:rPr>
              <w:t>onest</w:t>
            </w:r>
          </w:p>
          <w:p w14:paraId="4CA9FF2E" w14:textId="77777777" w:rsidR="00AF7D49" w:rsidRDefault="00AF7D49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30AF6AB1" w14:textId="77777777" w:rsidR="00AF7D49" w:rsidRDefault="00AF7D49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549CE01E" w14:textId="77777777" w:rsidR="00AF7D49" w:rsidRDefault="00AF7D49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214EB43E" w14:textId="77777777" w:rsidR="00AF7D49" w:rsidRDefault="00AF7D49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63658417" w14:textId="77777777" w:rsidR="00AF7D49" w:rsidRPr="00933332" w:rsidRDefault="00AF7D49" w:rsidP="00D0272A">
            <w:pPr>
              <w:spacing w:after="0"/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643" w:type="dxa"/>
          </w:tcPr>
          <w:p w14:paraId="488950D4" w14:textId="77777777" w:rsidR="00AF7D49" w:rsidRDefault="00AF7D49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693" w:type="dxa"/>
            <w:shd w:val="clear" w:color="auto" w:fill="7F7F7F" w:themeFill="text1" w:themeFillTint="80"/>
          </w:tcPr>
          <w:p w14:paraId="57FDD0E1" w14:textId="77777777" w:rsidR="00AF7D49" w:rsidRDefault="00AF7D49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4961" w:type="dxa"/>
          </w:tcPr>
          <w:p w14:paraId="2ECEC647" w14:textId="77777777" w:rsidR="00AF7D49" w:rsidRDefault="00AF7D49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4D996EA1" w14:textId="334502B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Score</w:t>
            </w: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:</w:t>
            </w:r>
          </w:p>
          <w:p w14:paraId="1235F25A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56EEB320" w14:textId="70903BFC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One example of this trait you see in me</w:t>
            </w:r>
            <w:r w:rsidR="00CB7F86">
              <w:rPr>
                <w:rFonts w:ascii="Tahoma" w:hAnsi="Tahoma" w:cs="Tahoma"/>
                <w:b/>
                <w:bCs/>
                <w:sz w:val="24"/>
                <w:lang w:val="en-JM"/>
              </w:rPr>
              <w:t>:</w:t>
            </w:r>
          </w:p>
        </w:tc>
      </w:tr>
      <w:tr w:rsidR="00AF7D49" w:rsidRPr="00821880" w14:paraId="11871092" w14:textId="77777777" w:rsidTr="00AF7D49">
        <w:tc>
          <w:tcPr>
            <w:tcW w:w="2177" w:type="dxa"/>
          </w:tcPr>
          <w:p w14:paraId="1FF09970" w14:textId="201FDA8B" w:rsidR="00AF7D49" w:rsidRPr="00933332" w:rsidRDefault="00AF7D49" w:rsidP="00547168">
            <w:pPr>
              <w:pStyle w:val="ListParagraph"/>
              <w:numPr>
                <w:ilvl w:val="0"/>
                <w:numId w:val="59"/>
              </w:numPr>
              <w:tabs>
                <w:tab w:val="num" w:pos="360"/>
              </w:tabs>
              <w:spacing w:after="0" w:line="240" w:lineRule="auto"/>
              <w:ind w:left="360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I am r</w:t>
            </w:r>
            <w:r w:rsidRPr="00933332">
              <w:rPr>
                <w:rFonts w:ascii="Tahoma" w:hAnsi="Tahoma" w:cs="Tahoma"/>
                <w:sz w:val="24"/>
                <w:szCs w:val="24"/>
              </w:rPr>
              <w:t>eliable</w:t>
            </w:r>
          </w:p>
          <w:p w14:paraId="6C3B2085" w14:textId="77777777" w:rsidR="00AF7D49" w:rsidRDefault="00AF7D49" w:rsidP="00D0272A">
            <w:pPr>
              <w:rPr>
                <w:rFonts w:ascii="Tahoma" w:hAnsi="Tahoma" w:cs="Tahoma"/>
                <w:sz w:val="24"/>
                <w:lang w:val="en-JM"/>
              </w:rPr>
            </w:pPr>
          </w:p>
          <w:p w14:paraId="335B8F6B" w14:textId="77777777" w:rsidR="00AF7D49" w:rsidRDefault="00AF7D49" w:rsidP="00D0272A">
            <w:pPr>
              <w:rPr>
                <w:rFonts w:ascii="Tahoma" w:hAnsi="Tahoma" w:cs="Tahoma"/>
                <w:sz w:val="24"/>
                <w:lang w:val="en-JM"/>
              </w:rPr>
            </w:pPr>
          </w:p>
          <w:p w14:paraId="5A99D483" w14:textId="77777777" w:rsidR="00AF7D49" w:rsidRDefault="00AF7D49" w:rsidP="00D0272A">
            <w:pPr>
              <w:rPr>
                <w:rFonts w:ascii="Tahoma" w:hAnsi="Tahoma" w:cs="Tahoma"/>
                <w:sz w:val="24"/>
                <w:lang w:val="en-JM"/>
              </w:rPr>
            </w:pPr>
          </w:p>
          <w:p w14:paraId="5A7A7ADB" w14:textId="77777777" w:rsidR="00AF7D49" w:rsidRDefault="00AF7D49" w:rsidP="00D0272A">
            <w:pPr>
              <w:rPr>
                <w:rFonts w:ascii="Tahoma" w:hAnsi="Tahoma" w:cs="Tahoma"/>
                <w:sz w:val="24"/>
                <w:lang w:val="en-JM"/>
              </w:rPr>
            </w:pPr>
          </w:p>
          <w:p w14:paraId="27C81886" w14:textId="77777777" w:rsidR="00AF7D49" w:rsidRDefault="00AF7D49" w:rsidP="00D0272A">
            <w:pPr>
              <w:rPr>
                <w:rFonts w:ascii="Tahoma" w:hAnsi="Tahoma" w:cs="Tahoma"/>
                <w:sz w:val="24"/>
                <w:lang w:val="en-JM"/>
              </w:rPr>
            </w:pPr>
          </w:p>
          <w:p w14:paraId="426194E9" w14:textId="77777777" w:rsidR="00AF7D49" w:rsidRPr="00933332" w:rsidRDefault="00AF7D49" w:rsidP="00D0272A">
            <w:pPr>
              <w:spacing w:after="0"/>
              <w:rPr>
                <w:rFonts w:ascii="Tahoma" w:hAnsi="Tahoma" w:cs="Tahoma"/>
                <w:sz w:val="24"/>
                <w:lang w:val="en-JM"/>
              </w:rPr>
            </w:pPr>
          </w:p>
        </w:tc>
        <w:tc>
          <w:tcPr>
            <w:tcW w:w="2643" w:type="dxa"/>
          </w:tcPr>
          <w:p w14:paraId="349A8C61" w14:textId="77777777" w:rsidR="00AF7D49" w:rsidRDefault="00AF7D49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693" w:type="dxa"/>
            <w:shd w:val="clear" w:color="auto" w:fill="7F7F7F" w:themeFill="text1" w:themeFillTint="80"/>
          </w:tcPr>
          <w:p w14:paraId="0E1594D0" w14:textId="77777777" w:rsidR="00AF7D49" w:rsidRDefault="00AF7D49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4961" w:type="dxa"/>
          </w:tcPr>
          <w:p w14:paraId="25AA313F" w14:textId="77777777" w:rsidR="00AF7D49" w:rsidRDefault="00AF7D49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0D3004B3" w14:textId="2B3D6EBB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Score</w:t>
            </w: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:</w:t>
            </w:r>
          </w:p>
          <w:p w14:paraId="0630ED18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280847FF" w14:textId="685A3645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One example of this trait you see in me</w:t>
            </w:r>
            <w:r w:rsidR="00CB7F86">
              <w:rPr>
                <w:rFonts w:ascii="Tahoma" w:hAnsi="Tahoma" w:cs="Tahoma"/>
                <w:b/>
                <w:bCs/>
                <w:sz w:val="24"/>
                <w:lang w:val="en-JM"/>
              </w:rPr>
              <w:t>:</w:t>
            </w:r>
          </w:p>
        </w:tc>
      </w:tr>
    </w:tbl>
    <w:p w14:paraId="2E0C18BC" w14:textId="48A6B45E" w:rsidR="000517CE" w:rsidRDefault="000517CE" w:rsidP="00E62DF9">
      <w:pPr>
        <w:ind w:left="360"/>
        <w:rPr>
          <w:rFonts w:ascii="Tahoma" w:hAnsi="Tahoma" w:cs="Tahoma"/>
          <w:b/>
          <w:sz w:val="24"/>
        </w:rPr>
      </w:pPr>
    </w:p>
    <w:p w14:paraId="51020AEE" w14:textId="2782E03D" w:rsidR="000517CE" w:rsidRDefault="000517CE" w:rsidP="000517CE">
      <w:pPr>
        <w:spacing w:after="200" w:line="276" w:lineRule="auto"/>
        <w:jc w:val="center"/>
        <w:rPr>
          <w:rFonts w:ascii="Tahoma" w:hAnsi="Tahoma" w:cs="Tahoma"/>
          <w:b/>
          <w:bCs/>
          <w:sz w:val="24"/>
        </w:rPr>
      </w:pPr>
      <w:r>
        <w:rPr>
          <w:rFonts w:ascii="Tahoma" w:hAnsi="Tahoma" w:cs="Tahoma"/>
          <w:b/>
          <w:sz w:val="24"/>
        </w:rPr>
        <w:br w:type="page"/>
      </w:r>
      <w:r>
        <w:rPr>
          <w:rFonts w:ascii="Tahoma" w:hAnsi="Tahoma" w:cs="Tahoma"/>
          <w:b/>
          <w:bCs/>
          <w:sz w:val="24"/>
        </w:rPr>
        <w:lastRenderedPageBreak/>
        <w:t xml:space="preserve">Table </w:t>
      </w:r>
      <w:r w:rsidR="00547168">
        <w:rPr>
          <w:rFonts w:ascii="Tahoma" w:hAnsi="Tahoma" w:cs="Tahoma"/>
          <w:b/>
          <w:bCs/>
          <w:sz w:val="24"/>
        </w:rPr>
        <w:t>2 – For Yourself</w:t>
      </w:r>
    </w:p>
    <w:p w14:paraId="566A1D3C" w14:textId="77777777" w:rsidR="000517CE" w:rsidRDefault="000517CE" w:rsidP="000517CE">
      <w:pPr>
        <w:spacing w:after="200" w:line="276" w:lineRule="auto"/>
        <w:jc w:val="center"/>
        <w:rPr>
          <w:rFonts w:ascii="Tahoma" w:hAnsi="Tahoma" w:cs="Tahoma"/>
          <w:b/>
          <w:bCs/>
          <w:sz w:val="24"/>
        </w:rPr>
      </w:pPr>
      <w:r w:rsidRPr="000517CE">
        <w:rPr>
          <w:rFonts w:ascii="Tahoma" w:hAnsi="Tahoma" w:cs="Tahoma"/>
          <w:b/>
          <w:bCs/>
          <w:sz w:val="24"/>
        </w:rPr>
        <w:t>Evaluation of My Personal Qualities</w:t>
      </w:r>
    </w:p>
    <w:p w14:paraId="3FF0594B" w14:textId="77777777" w:rsidR="000517CE" w:rsidRDefault="000517CE" w:rsidP="000517CE">
      <w:pPr>
        <w:spacing w:after="200" w:line="276" w:lineRule="auto"/>
        <w:jc w:val="center"/>
        <w:rPr>
          <w:rFonts w:ascii="Tahoma" w:hAnsi="Tahoma" w:cs="Tahoma"/>
          <w:b/>
          <w:bCs/>
          <w:sz w:val="24"/>
        </w:rPr>
      </w:pPr>
      <w:r>
        <w:rPr>
          <w:rFonts w:ascii="Tahoma" w:hAnsi="Tahoma" w:cs="Tahoma"/>
          <w:b/>
          <w:bCs/>
          <w:sz w:val="24"/>
        </w:rPr>
        <w:t>Scoring: Please use the following scores to evaluate me</w:t>
      </w:r>
    </w:p>
    <w:tbl>
      <w:tblPr>
        <w:tblStyle w:val="TableGrid"/>
        <w:tblW w:w="9923" w:type="dxa"/>
        <w:jc w:val="center"/>
        <w:tblLook w:val="04A0" w:firstRow="1" w:lastRow="0" w:firstColumn="1" w:lastColumn="0" w:noHBand="0" w:noVBand="1"/>
      </w:tblPr>
      <w:tblGrid>
        <w:gridCol w:w="2836"/>
        <w:gridCol w:w="2268"/>
        <w:gridCol w:w="2351"/>
        <w:gridCol w:w="2468"/>
      </w:tblGrid>
      <w:tr w:rsidR="000517CE" w:rsidRPr="00821880" w14:paraId="73F3FB5F" w14:textId="77777777" w:rsidTr="00D0272A">
        <w:trPr>
          <w:jc w:val="center"/>
        </w:trPr>
        <w:tc>
          <w:tcPr>
            <w:tcW w:w="2836" w:type="dxa"/>
          </w:tcPr>
          <w:p w14:paraId="029E6B91" w14:textId="77777777" w:rsidR="000517CE" w:rsidRPr="00821880" w:rsidRDefault="000517CE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 w:rsidRPr="00821880">
              <w:rPr>
                <w:rFonts w:ascii="Tahoma" w:hAnsi="Tahoma" w:cs="Tahoma"/>
                <w:b/>
                <w:bCs/>
                <w:sz w:val="24"/>
                <w:lang w:val="en-JM"/>
              </w:rPr>
              <w:t>0 = not me at all</w:t>
            </w:r>
          </w:p>
        </w:tc>
        <w:tc>
          <w:tcPr>
            <w:tcW w:w="2268" w:type="dxa"/>
          </w:tcPr>
          <w:p w14:paraId="12913A93" w14:textId="77777777" w:rsidR="000517CE" w:rsidRPr="00821880" w:rsidRDefault="000517CE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 w:rsidRPr="00821880">
              <w:rPr>
                <w:rFonts w:ascii="Tahoma" w:hAnsi="Tahoma" w:cs="Tahoma"/>
                <w:b/>
                <w:bCs/>
                <w:sz w:val="24"/>
                <w:lang w:val="en-JM"/>
              </w:rPr>
              <w:t>1 = a bit like me</w:t>
            </w:r>
          </w:p>
        </w:tc>
        <w:tc>
          <w:tcPr>
            <w:tcW w:w="2351" w:type="dxa"/>
          </w:tcPr>
          <w:p w14:paraId="6880C2EA" w14:textId="77777777" w:rsidR="000517CE" w:rsidRPr="00821880" w:rsidRDefault="000517CE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 w:rsidRPr="00821880">
              <w:rPr>
                <w:rFonts w:ascii="Tahoma" w:hAnsi="Tahoma" w:cs="Tahoma"/>
                <w:b/>
                <w:bCs/>
                <w:sz w:val="24"/>
                <w:lang w:val="en-JM"/>
              </w:rPr>
              <w:t>2 = much like me</w:t>
            </w:r>
          </w:p>
        </w:tc>
        <w:tc>
          <w:tcPr>
            <w:tcW w:w="2468" w:type="dxa"/>
          </w:tcPr>
          <w:p w14:paraId="2EC26D9D" w14:textId="77777777" w:rsidR="000517CE" w:rsidRPr="00821880" w:rsidRDefault="000517CE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 w:rsidRPr="00821880">
              <w:rPr>
                <w:rFonts w:ascii="Tahoma" w:hAnsi="Tahoma" w:cs="Tahoma"/>
                <w:b/>
                <w:bCs/>
                <w:sz w:val="24"/>
                <w:lang w:val="en-JM"/>
              </w:rPr>
              <w:t>3 = exactly like me</w:t>
            </w:r>
          </w:p>
        </w:tc>
      </w:tr>
    </w:tbl>
    <w:p w14:paraId="71FF5575" w14:textId="7A1E7093" w:rsidR="000517CE" w:rsidRDefault="00AF7D49" w:rsidP="000517CE">
      <w:pPr>
        <w:spacing w:after="200" w:line="276" w:lineRule="auto"/>
        <w:rPr>
          <w:rFonts w:ascii="Tahoma" w:hAnsi="Tahoma" w:cs="Tahoma"/>
          <w:b/>
          <w:bCs/>
          <w:sz w:val="24"/>
        </w:rPr>
      </w:pPr>
      <w:r>
        <w:rPr>
          <w:rFonts w:ascii="Tahoma" w:hAnsi="Tahoma" w:cs="Tahoma"/>
          <w:b/>
          <w:bCs/>
          <w:sz w:val="24"/>
        </w:rPr>
        <w:t xml:space="preserve">Place your evaluation and the evaluations you received from the two persons in this table. </w:t>
      </w:r>
    </w:p>
    <w:p w14:paraId="6B7E63B6" w14:textId="77777777" w:rsidR="000517CE" w:rsidRPr="000517CE" w:rsidRDefault="000517CE" w:rsidP="000517CE">
      <w:pPr>
        <w:spacing w:after="200" w:line="276" w:lineRule="auto"/>
        <w:rPr>
          <w:rFonts w:ascii="Tahoma" w:hAnsi="Tahoma" w:cs="Tahoma"/>
          <w:b/>
          <w:bCs/>
          <w:sz w:val="24"/>
        </w:rPr>
      </w:pPr>
    </w:p>
    <w:tbl>
      <w:tblPr>
        <w:tblStyle w:val="TableGrid"/>
        <w:tblW w:w="13183" w:type="dxa"/>
        <w:tblInd w:w="-5" w:type="dxa"/>
        <w:tblLook w:val="04A0" w:firstRow="1" w:lastRow="0" w:firstColumn="1" w:lastColumn="0" w:noHBand="0" w:noVBand="1"/>
      </w:tblPr>
      <w:tblGrid>
        <w:gridCol w:w="2177"/>
        <w:gridCol w:w="2643"/>
        <w:gridCol w:w="2693"/>
        <w:gridCol w:w="2693"/>
        <w:gridCol w:w="2977"/>
      </w:tblGrid>
      <w:tr w:rsidR="000517CE" w:rsidRPr="00821880" w14:paraId="37ED1153" w14:textId="77777777" w:rsidTr="00D0272A">
        <w:tc>
          <w:tcPr>
            <w:tcW w:w="2177" w:type="dxa"/>
          </w:tcPr>
          <w:p w14:paraId="6AC420D8" w14:textId="77777777" w:rsidR="000517CE" w:rsidRDefault="000517CE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Personal Qualities (Traits)</w:t>
            </w:r>
          </w:p>
          <w:p w14:paraId="012CF5AF" w14:textId="77777777" w:rsidR="000517CE" w:rsidRPr="00821880" w:rsidRDefault="000517CE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643" w:type="dxa"/>
          </w:tcPr>
          <w:p w14:paraId="34D9EDC0" w14:textId="77777777" w:rsidR="000517CE" w:rsidRPr="00821880" w:rsidRDefault="000517CE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 xml:space="preserve">Definition </w:t>
            </w:r>
          </w:p>
        </w:tc>
        <w:tc>
          <w:tcPr>
            <w:tcW w:w="2693" w:type="dxa"/>
          </w:tcPr>
          <w:p w14:paraId="3E403F05" w14:textId="7C938F07" w:rsidR="009C25F2" w:rsidRDefault="009A6411" w:rsidP="009C25F2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MY SCORE</w:t>
            </w:r>
          </w:p>
          <w:p w14:paraId="41BE73F7" w14:textId="77777777" w:rsidR="009C25F2" w:rsidRDefault="009C25F2" w:rsidP="009C25F2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2782BAEA" w14:textId="427399B4" w:rsidR="000517CE" w:rsidRDefault="009C25F2" w:rsidP="009C25F2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 xml:space="preserve">One example of this </w:t>
            </w:r>
            <w:proofErr w:type="gramStart"/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trait  I</w:t>
            </w:r>
            <w:proofErr w:type="gramEnd"/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 xml:space="preserve"> see in myself</w:t>
            </w:r>
          </w:p>
        </w:tc>
        <w:tc>
          <w:tcPr>
            <w:tcW w:w="2693" w:type="dxa"/>
          </w:tcPr>
          <w:p w14:paraId="5D497205" w14:textId="77777777" w:rsidR="000517CE" w:rsidRDefault="000517CE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PERSON #1</w:t>
            </w:r>
          </w:p>
          <w:p w14:paraId="617F29A0" w14:textId="77777777" w:rsidR="009C25F2" w:rsidRDefault="009C25F2" w:rsidP="009C25F2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Score</w:t>
            </w:r>
          </w:p>
          <w:p w14:paraId="7C7C4E06" w14:textId="77777777" w:rsidR="009C25F2" w:rsidRDefault="009C25F2" w:rsidP="009C25F2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79DC0303" w14:textId="666CB8D0" w:rsidR="000517CE" w:rsidRPr="00821880" w:rsidRDefault="009C25F2" w:rsidP="009C25F2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 xml:space="preserve">One example of this </w:t>
            </w:r>
            <w:proofErr w:type="gramStart"/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trait  they</w:t>
            </w:r>
            <w:proofErr w:type="gramEnd"/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 xml:space="preserve"> see in me</w:t>
            </w:r>
          </w:p>
        </w:tc>
        <w:tc>
          <w:tcPr>
            <w:tcW w:w="2977" w:type="dxa"/>
          </w:tcPr>
          <w:p w14:paraId="086C7E9B" w14:textId="77777777" w:rsidR="000517CE" w:rsidRDefault="000517CE" w:rsidP="00D0272A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PERSON #2</w:t>
            </w:r>
          </w:p>
          <w:p w14:paraId="32A3E28F" w14:textId="77777777" w:rsidR="009C25F2" w:rsidRDefault="009C25F2" w:rsidP="009C25F2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Score</w:t>
            </w:r>
          </w:p>
          <w:p w14:paraId="0E500D43" w14:textId="77777777" w:rsidR="00AF7D49" w:rsidRDefault="00AF7D49" w:rsidP="009C25F2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0735D9B1" w14:textId="4263EB8B" w:rsidR="000517CE" w:rsidRPr="00821880" w:rsidRDefault="009C25F2" w:rsidP="009C25F2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 xml:space="preserve">One example of this </w:t>
            </w:r>
            <w:proofErr w:type="gramStart"/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trait  they</w:t>
            </w:r>
            <w:proofErr w:type="gramEnd"/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 xml:space="preserve"> see in me</w:t>
            </w:r>
          </w:p>
        </w:tc>
      </w:tr>
      <w:tr w:rsidR="009C25F2" w:rsidRPr="00821880" w14:paraId="0DDF11AB" w14:textId="77777777" w:rsidTr="00D0272A">
        <w:tc>
          <w:tcPr>
            <w:tcW w:w="2177" w:type="dxa"/>
          </w:tcPr>
          <w:p w14:paraId="1CBE7592" w14:textId="77777777" w:rsidR="009C25F2" w:rsidRPr="00AE1A9A" w:rsidRDefault="009C25F2" w:rsidP="009C25F2">
            <w:pPr>
              <w:pStyle w:val="ListParagraph"/>
              <w:numPr>
                <w:ilvl w:val="0"/>
                <w:numId w:val="60"/>
              </w:numPr>
              <w:spacing w:after="0" w:line="240" w:lineRule="auto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I am d</w:t>
            </w:r>
            <w:r w:rsidRPr="00AE1A9A">
              <w:rPr>
                <w:rFonts w:ascii="Tahoma" w:hAnsi="Tahoma" w:cs="Tahoma"/>
                <w:sz w:val="24"/>
                <w:szCs w:val="24"/>
              </w:rPr>
              <w:t>isciplined</w:t>
            </w:r>
          </w:p>
          <w:p w14:paraId="51B12267" w14:textId="77777777" w:rsidR="009C25F2" w:rsidRDefault="009C25F2" w:rsidP="009C25F2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1381A462" w14:textId="77777777" w:rsidR="009C25F2" w:rsidRDefault="009C25F2" w:rsidP="009C25F2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6F8C0AB5" w14:textId="77777777" w:rsidR="009C25F2" w:rsidRDefault="009C25F2" w:rsidP="009C25F2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6A83AA0D" w14:textId="77777777" w:rsidR="009C25F2" w:rsidRDefault="009C25F2" w:rsidP="009C25F2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643" w:type="dxa"/>
          </w:tcPr>
          <w:p w14:paraId="581FAEEE" w14:textId="77777777" w:rsidR="009C25F2" w:rsidRDefault="009C25F2" w:rsidP="009C25F2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693" w:type="dxa"/>
          </w:tcPr>
          <w:p w14:paraId="0C2E9578" w14:textId="7386EAE6" w:rsidR="009C25F2" w:rsidRDefault="009C25F2" w:rsidP="009C25F2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 xml:space="preserve">MY </w:t>
            </w: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score:</w:t>
            </w:r>
          </w:p>
          <w:p w14:paraId="7228C234" w14:textId="77777777" w:rsidR="009C25F2" w:rsidRDefault="009C25F2" w:rsidP="009C25F2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75982507" w14:textId="5A577681" w:rsidR="009C25F2" w:rsidRDefault="009C25F2" w:rsidP="009C25F2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One example</w:t>
            </w: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:</w:t>
            </w:r>
          </w:p>
          <w:p w14:paraId="4459A22C" w14:textId="77777777" w:rsidR="009C25F2" w:rsidRDefault="009C25F2" w:rsidP="009C25F2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49FA0A18" w14:textId="77777777" w:rsidR="009C25F2" w:rsidRDefault="009C25F2" w:rsidP="009C25F2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5286C41D" w14:textId="20AF4C23" w:rsidR="009C25F2" w:rsidRDefault="009C25F2" w:rsidP="009C25F2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693" w:type="dxa"/>
          </w:tcPr>
          <w:p w14:paraId="33556F0D" w14:textId="3FB7E3E8" w:rsidR="009C25F2" w:rsidRDefault="00AF7D49" w:rsidP="009C25F2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S</w:t>
            </w:r>
            <w:r w:rsidR="009C25F2">
              <w:rPr>
                <w:rFonts w:ascii="Tahoma" w:hAnsi="Tahoma" w:cs="Tahoma"/>
                <w:b/>
                <w:bCs/>
                <w:sz w:val="24"/>
                <w:lang w:val="en-JM"/>
              </w:rPr>
              <w:t>core:</w:t>
            </w:r>
          </w:p>
          <w:p w14:paraId="6F9210E0" w14:textId="77777777" w:rsidR="009C25F2" w:rsidRDefault="009C25F2" w:rsidP="009C25F2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519E4255" w14:textId="77777777" w:rsidR="009C25F2" w:rsidRDefault="009C25F2" w:rsidP="009C25F2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One example:</w:t>
            </w:r>
          </w:p>
          <w:p w14:paraId="171E7CB5" w14:textId="197B8978" w:rsidR="009C25F2" w:rsidRDefault="009C25F2" w:rsidP="009C25F2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977" w:type="dxa"/>
          </w:tcPr>
          <w:p w14:paraId="334B9DA0" w14:textId="0ACB95B1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S</w:t>
            </w: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core:</w:t>
            </w:r>
          </w:p>
          <w:p w14:paraId="76EAD205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29881449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One example:</w:t>
            </w:r>
          </w:p>
          <w:p w14:paraId="07A2DC03" w14:textId="0CAF11D4" w:rsidR="009C25F2" w:rsidRDefault="009C25F2" w:rsidP="009C25F2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</w:tr>
      <w:tr w:rsidR="00AF7D49" w:rsidRPr="00821880" w14:paraId="725F657F" w14:textId="77777777" w:rsidTr="00D0272A">
        <w:tc>
          <w:tcPr>
            <w:tcW w:w="2177" w:type="dxa"/>
          </w:tcPr>
          <w:p w14:paraId="08341B83" w14:textId="77777777" w:rsidR="00AF7D49" w:rsidRDefault="00AF7D49" w:rsidP="00AF7D49">
            <w:pPr>
              <w:pStyle w:val="ListParagraph"/>
              <w:numPr>
                <w:ilvl w:val="0"/>
                <w:numId w:val="61"/>
              </w:numPr>
              <w:spacing w:after="0" w:line="240" w:lineRule="auto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I am p</w:t>
            </w:r>
            <w:r w:rsidRPr="00AE1A9A">
              <w:rPr>
                <w:rFonts w:ascii="Tahoma" w:hAnsi="Tahoma" w:cs="Tahoma"/>
                <w:sz w:val="24"/>
                <w:szCs w:val="24"/>
              </w:rPr>
              <w:t>ersistent</w:t>
            </w:r>
          </w:p>
          <w:p w14:paraId="521016CD" w14:textId="77777777" w:rsidR="00AF7D49" w:rsidRDefault="00AF7D49" w:rsidP="00AF7D49">
            <w:pPr>
              <w:rPr>
                <w:rFonts w:ascii="Tahoma" w:hAnsi="Tahoma" w:cs="Tahoma"/>
                <w:sz w:val="24"/>
                <w:lang w:val="en-JM"/>
              </w:rPr>
            </w:pPr>
          </w:p>
          <w:p w14:paraId="4E47A8BD" w14:textId="77777777" w:rsidR="00AF7D49" w:rsidRDefault="00AF7D49" w:rsidP="00AF7D49">
            <w:pPr>
              <w:rPr>
                <w:rFonts w:ascii="Tahoma" w:hAnsi="Tahoma" w:cs="Tahoma"/>
                <w:sz w:val="24"/>
                <w:lang w:val="en-JM"/>
              </w:rPr>
            </w:pPr>
          </w:p>
          <w:p w14:paraId="2E213493" w14:textId="77777777" w:rsidR="00AF7D49" w:rsidRPr="00933332" w:rsidRDefault="00AF7D49" w:rsidP="00AF7D49">
            <w:pPr>
              <w:spacing w:after="0"/>
              <w:rPr>
                <w:rFonts w:ascii="Tahoma" w:hAnsi="Tahoma" w:cs="Tahoma"/>
                <w:sz w:val="24"/>
                <w:lang w:val="en-JM"/>
              </w:rPr>
            </w:pPr>
          </w:p>
          <w:p w14:paraId="4AEAC40B" w14:textId="77777777" w:rsidR="00AF7D49" w:rsidRDefault="00AF7D49" w:rsidP="00AF7D49">
            <w:pPr>
              <w:pStyle w:val="ListParagraph"/>
              <w:ind w:left="360"/>
              <w:rPr>
                <w:rFonts w:ascii="Tahoma" w:hAnsi="Tahoma" w:cs="Tahoma"/>
                <w:b/>
                <w:bCs/>
                <w:sz w:val="24"/>
                <w:szCs w:val="24"/>
              </w:rPr>
            </w:pPr>
          </w:p>
          <w:p w14:paraId="320DA68E" w14:textId="77777777" w:rsidR="00AF7D49" w:rsidRDefault="00AF7D49" w:rsidP="00AF7D49">
            <w:pPr>
              <w:pStyle w:val="ListParagraph"/>
              <w:spacing w:after="0" w:line="240" w:lineRule="auto"/>
              <w:ind w:left="360"/>
              <w:rPr>
                <w:rFonts w:ascii="Tahoma" w:hAnsi="Tahoma" w:cs="Tahoma"/>
                <w:b/>
                <w:bCs/>
                <w:sz w:val="24"/>
                <w:szCs w:val="24"/>
              </w:rPr>
            </w:pPr>
          </w:p>
        </w:tc>
        <w:tc>
          <w:tcPr>
            <w:tcW w:w="2643" w:type="dxa"/>
          </w:tcPr>
          <w:p w14:paraId="50BB5739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693" w:type="dxa"/>
          </w:tcPr>
          <w:p w14:paraId="04E9EE3B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MY score:</w:t>
            </w:r>
          </w:p>
          <w:p w14:paraId="1D650A21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48424C69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One example:</w:t>
            </w:r>
          </w:p>
          <w:p w14:paraId="327A295E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1391D118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3E0E040B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693" w:type="dxa"/>
          </w:tcPr>
          <w:p w14:paraId="5C0F464E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lastRenderedPageBreak/>
              <w:t>Score:</w:t>
            </w:r>
          </w:p>
          <w:p w14:paraId="51090E34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6372C1FF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One example:</w:t>
            </w:r>
          </w:p>
          <w:p w14:paraId="3ABDE7C6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977" w:type="dxa"/>
          </w:tcPr>
          <w:p w14:paraId="44893D10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lastRenderedPageBreak/>
              <w:t>Score:</w:t>
            </w:r>
          </w:p>
          <w:p w14:paraId="5FF85817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55585CEB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One example:</w:t>
            </w:r>
          </w:p>
          <w:p w14:paraId="22715F3D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</w:tr>
      <w:tr w:rsidR="00AF7D49" w:rsidRPr="00821880" w14:paraId="5A03F163" w14:textId="77777777" w:rsidTr="00D0272A">
        <w:tc>
          <w:tcPr>
            <w:tcW w:w="2177" w:type="dxa"/>
          </w:tcPr>
          <w:p w14:paraId="2B6FAF44" w14:textId="77777777" w:rsidR="00AF7D49" w:rsidRDefault="00AF7D49" w:rsidP="00AF7D49">
            <w:pPr>
              <w:pStyle w:val="ListParagraph"/>
              <w:numPr>
                <w:ilvl w:val="0"/>
                <w:numId w:val="61"/>
              </w:numPr>
              <w:tabs>
                <w:tab w:val="num" w:pos="360"/>
              </w:tabs>
              <w:spacing w:after="0" w:line="240" w:lineRule="auto"/>
              <w:ind w:left="360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I am c</w:t>
            </w:r>
            <w:r w:rsidRPr="00AE1A9A">
              <w:rPr>
                <w:rFonts w:ascii="Tahoma" w:hAnsi="Tahoma" w:cs="Tahoma"/>
                <w:sz w:val="24"/>
                <w:szCs w:val="24"/>
              </w:rPr>
              <w:t>onfidential</w:t>
            </w:r>
          </w:p>
          <w:p w14:paraId="76A3924D" w14:textId="77777777" w:rsidR="00AF7D49" w:rsidRDefault="00AF7D49" w:rsidP="00AF7D49">
            <w:pPr>
              <w:rPr>
                <w:rFonts w:ascii="Tahoma" w:hAnsi="Tahoma" w:cs="Tahoma"/>
                <w:sz w:val="24"/>
                <w:lang w:val="en-JM"/>
              </w:rPr>
            </w:pPr>
          </w:p>
          <w:p w14:paraId="7C308290" w14:textId="77777777" w:rsidR="00AF7D49" w:rsidRDefault="00AF7D49" w:rsidP="00AF7D49">
            <w:pPr>
              <w:rPr>
                <w:rFonts w:ascii="Tahoma" w:hAnsi="Tahoma" w:cs="Tahoma"/>
                <w:sz w:val="24"/>
                <w:lang w:val="en-JM"/>
              </w:rPr>
            </w:pPr>
          </w:p>
          <w:p w14:paraId="6C0DD269" w14:textId="77777777" w:rsidR="00AF7D49" w:rsidRPr="00933332" w:rsidRDefault="00AF7D49" w:rsidP="00AF7D49">
            <w:pPr>
              <w:spacing w:after="0"/>
              <w:rPr>
                <w:rFonts w:ascii="Tahoma" w:hAnsi="Tahoma" w:cs="Tahoma"/>
                <w:sz w:val="24"/>
                <w:lang w:val="en-JM"/>
              </w:rPr>
            </w:pPr>
          </w:p>
          <w:p w14:paraId="694DE8F9" w14:textId="77777777" w:rsidR="00AF7D49" w:rsidRDefault="00AF7D49" w:rsidP="00AF7D49">
            <w:pPr>
              <w:pStyle w:val="ListParagraph"/>
              <w:ind w:left="360"/>
              <w:rPr>
                <w:rFonts w:ascii="Tahoma" w:hAnsi="Tahoma" w:cs="Tahoma"/>
                <w:b/>
                <w:bCs/>
                <w:sz w:val="24"/>
                <w:szCs w:val="24"/>
              </w:rPr>
            </w:pPr>
          </w:p>
          <w:p w14:paraId="08D7FFEF" w14:textId="77777777" w:rsidR="00AF7D49" w:rsidRDefault="00AF7D49" w:rsidP="00AF7D49">
            <w:pPr>
              <w:pStyle w:val="ListParagraph"/>
              <w:spacing w:after="0" w:line="240" w:lineRule="auto"/>
              <w:ind w:left="360"/>
              <w:rPr>
                <w:rFonts w:ascii="Tahoma" w:hAnsi="Tahoma" w:cs="Tahoma"/>
                <w:b/>
                <w:bCs/>
                <w:sz w:val="24"/>
                <w:szCs w:val="24"/>
              </w:rPr>
            </w:pPr>
          </w:p>
        </w:tc>
        <w:tc>
          <w:tcPr>
            <w:tcW w:w="2643" w:type="dxa"/>
          </w:tcPr>
          <w:p w14:paraId="61821E88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693" w:type="dxa"/>
          </w:tcPr>
          <w:p w14:paraId="445E25F5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MY score:</w:t>
            </w:r>
          </w:p>
          <w:p w14:paraId="6AE2FF98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21745106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One example:</w:t>
            </w:r>
          </w:p>
          <w:p w14:paraId="06550EC0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08239EBD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57DA35C6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693" w:type="dxa"/>
          </w:tcPr>
          <w:p w14:paraId="598D7AF8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Score:</w:t>
            </w:r>
          </w:p>
          <w:p w14:paraId="23B372C8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364731B5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One example:</w:t>
            </w:r>
          </w:p>
          <w:p w14:paraId="694DDC1F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977" w:type="dxa"/>
          </w:tcPr>
          <w:p w14:paraId="644AB86E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Score:</w:t>
            </w:r>
          </w:p>
          <w:p w14:paraId="21923F56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029484E3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One example:</w:t>
            </w:r>
          </w:p>
          <w:p w14:paraId="6B028061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</w:tr>
      <w:tr w:rsidR="00AF7D49" w:rsidRPr="00821880" w14:paraId="1AC32B52" w14:textId="77777777" w:rsidTr="00D0272A">
        <w:tc>
          <w:tcPr>
            <w:tcW w:w="2177" w:type="dxa"/>
          </w:tcPr>
          <w:p w14:paraId="6CEF88C6" w14:textId="77777777" w:rsidR="00AF7D49" w:rsidRDefault="00AF7D49" w:rsidP="00AF7D49">
            <w:pPr>
              <w:pStyle w:val="ListParagraph"/>
              <w:numPr>
                <w:ilvl w:val="0"/>
                <w:numId w:val="61"/>
              </w:numPr>
              <w:tabs>
                <w:tab w:val="num" w:pos="360"/>
              </w:tabs>
              <w:spacing w:after="0" w:line="240" w:lineRule="auto"/>
              <w:ind w:left="360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I am c</w:t>
            </w:r>
            <w:r w:rsidRPr="00AE1A9A">
              <w:rPr>
                <w:rFonts w:ascii="Tahoma" w:hAnsi="Tahoma" w:cs="Tahoma"/>
                <w:sz w:val="24"/>
                <w:szCs w:val="24"/>
              </w:rPr>
              <w:t>ompassionate</w:t>
            </w:r>
          </w:p>
          <w:p w14:paraId="3C5EF87C" w14:textId="77777777" w:rsidR="00AF7D49" w:rsidRDefault="00AF7D49" w:rsidP="00AF7D49">
            <w:pPr>
              <w:rPr>
                <w:rFonts w:ascii="Tahoma" w:hAnsi="Tahoma" w:cs="Tahoma"/>
                <w:sz w:val="24"/>
                <w:lang w:val="en-JM"/>
              </w:rPr>
            </w:pPr>
          </w:p>
          <w:p w14:paraId="226F7DE6" w14:textId="77777777" w:rsidR="00AF7D49" w:rsidRDefault="00AF7D49" w:rsidP="00AF7D49">
            <w:pPr>
              <w:rPr>
                <w:rFonts w:ascii="Tahoma" w:hAnsi="Tahoma" w:cs="Tahoma"/>
                <w:sz w:val="24"/>
                <w:lang w:val="en-JM"/>
              </w:rPr>
            </w:pPr>
          </w:p>
          <w:p w14:paraId="2A3D93A8" w14:textId="77777777" w:rsidR="00AF7D49" w:rsidRPr="00933332" w:rsidRDefault="00AF7D49" w:rsidP="00AF7D49">
            <w:pPr>
              <w:spacing w:after="0"/>
              <w:rPr>
                <w:rFonts w:ascii="Tahoma" w:hAnsi="Tahoma" w:cs="Tahoma"/>
                <w:sz w:val="24"/>
                <w:lang w:val="en-JM"/>
              </w:rPr>
            </w:pPr>
          </w:p>
          <w:p w14:paraId="0AE05843" w14:textId="77777777" w:rsidR="00AF7D49" w:rsidRDefault="00AF7D49" w:rsidP="00AF7D49">
            <w:pPr>
              <w:pStyle w:val="ListParagraph"/>
              <w:spacing w:after="0" w:line="240" w:lineRule="auto"/>
              <w:ind w:left="360"/>
              <w:rPr>
                <w:rFonts w:ascii="Tahoma" w:hAnsi="Tahoma" w:cs="Tahoma"/>
                <w:b/>
                <w:bCs/>
                <w:sz w:val="24"/>
                <w:szCs w:val="24"/>
              </w:rPr>
            </w:pPr>
          </w:p>
        </w:tc>
        <w:tc>
          <w:tcPr>
            <w:tcW w:w="2643" w:type="dxa"/>
          </w:tcPr>
          <w:p w14:paraId="5BA6C267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693" w:type="dxa"/>
          </w:tcPr>
          <w:p w14:paraId="16BAA640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MY score:</w:t>
            </w:r>
          </w:p>
          <w:p w14:paraId="1188980F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403E2169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One example:</w:t>
            </w:r>
          </w:p>
          <w:p w14:paraId="2A948832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1F39B1D8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277CCEDF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693" w:type="dxa"/>
          </w:tcPr>
          <w:p w14:paraId="0368707B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Score:</w:t>
            </w:r>
          </w:p>
          <w:p w14:paraId="58AFDD53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6DCA8D4B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One example:</w:t>
            </w:r>
          </w:p>
          <w:p w14:paraId="7A19189A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977" w:type="dxa"/>
          </w:tcPr>
          <w:p w14:paraId="0E9B75C7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Score:</w:t>
            </w:r>
          </w:p>
          <w:p w14:paraId="7D020CC2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52B07AE4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One example:</w:t>
            </w:r>
          </w:p>
          <w:p w14:paraId="2FD1B2C0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</w:tr>
      <w:tr w:rsidR="00AF7D49" w:rsidRPr="00821880" w14:paraId="69FD8705" w14:textId="77777777" w:rsidTr="00D0272A">
        <w:tc>
          <w:tcPr>
            <w:tcW w:w="2177" w:type="dxa"/>
          </w:tcPr>
          <w:p w14:paraId="1756693A" w14:textId="77777777" w:rsidR="00AF7D49" w:rsidRDefault="00AF7D49" w:rsidP="00AF7D49">
            <w:pPr>
              <w:pStyle w:val="ListParagraph"/>
              <w:numPr>
                <w:ilvl w:val="0"/>
                <w:numId w:val="61"/>
              </w:numPr>
              <w:tabs>
                <w:tab w:val="num" w:pos="360"/>
              </w:tabs>
              <w:spacing w:after="0" w:line="240" w:lineRule="auto"/>
              <w:ind w:left="360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I am f</w:t>
            </w:r>
            <w:r w:rsidRPr="00AE1A9A">
              <w:rPr>
                <w:rFonts w:ascii="Tahoma" w:hAnsi="Tahoma" w:cs="Tahoma"/>
                <w:sz w:val="24"/>
                <w:szCs w:val="24"/>
              </w:rPr>
              <w:t>lexible</w:t>
            </w:r>
          </w:p>
          <w:p w14:paraId="690F9DB3" w14:textId="77777777" w:rsidR="00AF7D49" w:rsidRDefault="00AF7D49" w:rsidP="00AF7D49">
            <w:pPr>
              <w:rPr>
                <w:rFonts w:ascii="Tahoma" w:hAnsi="Tahoma" w:cs="Tahoma"/>
                <w:sz w:val="24"/>
                <w:lang w:val="en-JM"/>
              </w:rPr>
            </w:pPr>
          </w:p>
          <w:p w14:paraId="1721CEBF" w14:textId="77777777" w:rsidR="00AF7D49" w:rsidRDefault="00AF7D49" w:rsidP="00AF7D49">
            <w:pPr>
              <w:rPr>
                <w:rFonts w:ascii="Tahoma" w:hAnsi="Tahoma" w:cs="Tahoma"/>
                <w:sz w:val="24"/>
                <w:lang w:val="en-JM"/>
              </w:rPr>
            </w:pPr>
          </w:p>
          <w:p w14:paraId="07052C63" w14:textId="77777777" w:rsidR="00AF7D49" w:rsidRDefault="00AF7D49" w:rsidP="00AF7D49">
            <w:pPr>
              <w:rPr>
                <w:rFonts w:ascii="Tahoma" w:hAnsi="Tahoma" w:cs="Tahoma"/>
                <w:sz w:val="24"/>
                <w:lang w:val="en-JM"/>
              </w:rPr>
            </w:pPr>
          </w:p>
          <w:p w14:paraId="6C8491E0" w14:textId="77777777" w:rsidR="00AF7D49" w:rsidRDefault="00AF7D49" w:rsidP="00AF7D49">
            <w:pPr>
              <w:rPr>
                <w:rFonts w:ascii="Tahoma" w:hAnsi="Tahoma" w:cs="Tahoma"/>
                <w:sz w:val="24"/>
                <w:lang w:val="en-JM"/>
              </w:rPr>
            </w:pPr>
          </w:p>
          <w:p w14:paraId="47668976" w14:textId="77777777" w:rsidR="00AF7D49" w:rsidRPr="00933332" w:rsidRDefault="00AF7D49" w:rsidP="00AF7D49">
            <w:pPr>
              <w:spacing w:after="0"/>
              <w:rPr>
                <w:rFonts w:ascii="Tahoma" w:hAnsi="Tahoma" w:cs="Tahoma"/>
                <w:sz w:val="24"/>
                <w:lang w:val="en-JM"/>
              </w:rPr>
            </w:pPr>
          </w:p>
        </w:tc>
        <w:tc>
          <w:tcPr>
            <w:tcW w:w="2643" w:type="dxa"/>
          </w:tcPr>
          <w:p w14:paraId="43B454C0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693" w:type="dxa"/>
          </w:tcPr>
          <w:p w14:paraId="576765F4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MY score:</w:t>
            </w:r>
          </w:p>
          <w:p w14:paraId="34BF1569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21A539D5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One example:</w:t>
            </w:r>
          </w:p>
          <w:p w14:paraId="5AA86E4E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0A9C7C95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78241E44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693" w:type="dxa"/>
          </w:tcPr>
          <w:p w14:paraId="3064163A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Score:</w:t>
            </w:r>
          </w:p>
          <w:p w14:paraId="0AB58E75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7226DABE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One example:</w:t>
            </w:r>
          </w:p>
          <w:p w14:paraId="1CAA12B6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977" w:type="dxa"/>
          </w:tcPr>
          <w:p w14:paraId="57A2ACB9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Score:</w:t>
            </w:r>
          </w:p>
          <w:p w14:paraId="16C91F3C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3CBFF519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One example:</w:t>
            </w:r>
          </w:p>
          <w:p w14:paraId="439C9B45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</w:tr>
      <w:tr w:rsidR="00AF7D49" w:rsidRPr="00821880" w14:paraId="4AE6F048" w14:textId="77777777" w:rsidTr="00D0272A">
        <w:tc>
          <w:tcPr>
            <w:tcW w:w="2177" w:type="dxa"/>
          </w:tcPr>
          <w:p w14:paraId="34DD3C41" w14:textId="77777777" w:rsidR="00AF7D49" w:rsidRPr="00AE1A9A" w:rsidRDefault="00AF7D49" w:rsidP="00AF7D49">
            <w:pPr>
              <w:pStyle w:val="ListParagraph"/>
              <w:numPr>
                <w:ilvl w:val="0"/>
                <w:numId w:val="61"/>
              </w:numPr>
              <w:tabs>
                <w:tab w:val="num" w:pos="360"/>
              </w:tabs>
              <w:spacing w:after="0" w:line="240" w:lineRule="auto"/>
              <w:ind w:left="360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lastRenderedPageBreak/>
              <w:t>I am p</w:t>
            </w:r>
            <w:r w:rsidRPr="00AE1A9A">
              <w:rPr>
                <w:rFonts w:ascii="Tahoma" w:hAnsi="Tahoma" w:cs="Tahoma"/>
                <w:sz w:val="24"/>
                <w:szCs w:val="24"/>
              </w:rPr>
              <w:t>atient</w:t>
            </w:r>
          </w:p>
          <w:p w14:paraId="265D6973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68A32077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55215E34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5C9C930C" w14:textId="77777777" w:rsidR="00AF7D49" w:rsidRPr="00933332" w:rsidRDefault="00AF7D49" w:rsidP="00AF7D49">
            <w:pPr>
              <w:spacing w:after="0"/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643" w:type="dxa"/>
          </w:tcPr>
          <w:p w14:paraId="7DC21450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693" w:type="dxa"/>
          </w:tcPr>
          <w:p w14:paraId="7C6D61C7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MY score:</w:t>
            </w:r>
          </w:p>
          <w:p w14:paraId="0B4D04DC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24C01F40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One example:</w:t>
            </w:r>
          </w:p>
          <w:p w14:paraId="797B9DFB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1668AE2E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199242EA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693" w:type="dxa"/>
          </w:tcPr>
          <w:p w14:paraId="48EEE843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Score:</w:t>
            </w:r>
          </w:p>
          <w:p w14:paraId="10512C1B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1515D284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One example:</w:t>
            </w:r>
          </w:p>
          <w:p w14:paraId="1B1DDC9B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977" w:type="dxa"/>
          </w:tcPr>
          <w:p w14:paraId="0139C91B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Score:</w:t>
            </w:r>
          </w:p>
          <w:p w14:paraId="20E4B84C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017F0AE4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One example:</w:t>
            </w:r>
          </w:p>
          <w:p w14:paraId="63A4F8BA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</w:tr>
      <w:tr w:rsidR="00AF7D49" w:rsidRPr="00821880" w14:paraId="67F7F18B" w14:textId="77777777" w:rsidTr="00D0272A">
        <w:tc>
          <w:tcPr>
            <w:tcW w:w="2177" w:type="dxa"/>
          </w:tcPr>
          <w:p w14:paraId="7C27DD15" w14:textId="77777777" w:rsidR="00AF7D49" w:rsidRDefault="00AF7D49" w:rsidP="00AF7D49">
            <w:pPr>
              <w:pStyle w:val="ListParagraph"/>
              <w:numPr>
                <w:ilvl w:val="0"/>
                <w:numId w:val="61"/>
              </w:numPr>
              <w:tabs>
                <w:tab w:val="num" w:pos="360"/>
              </w:tabs>
              <w:spacing w:after="0" w:line="240" w:lineRule="auto"/>
              <w:ind w:left="360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I am h</w:t>
            </w:r>
            <w:r w:rsidRPr="00AE1A9A">
              <w:rPr>
                <w:rFonts w:ascii="Tahoma" w:hAnsi="Tahoma" w:cs="Tahoma"/>
                <w:sz w:val="24"/>
                <w:szCs w:val="24"/>
              </w:rPr>
              <w:t>umble</w:t>
            </w:r>
          </w:p>
          <w:p w14:paraId="205979EC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23A71FFD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5D82EACD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027695AA" w14:textId="77777777" w:rsidR="00AF7D49" w:rsidRPr="00933332" w:rsidRDefault="00AF7D49" w:rsidP="00AF7D49">
            <w:pPr>
              <w:spacing w:after="0"/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1377EB02" w14:textId="77777777" w:rsidR="00AF7D49" w:rsidRPr="00933332" w:rsidRDefault="00AF7D49" w:rsidP="00AF7D49">
            <w:pPr>
              <w:spacing w:after="0"/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643" w:type="dxa"/>
          </w:tcPr>
          <w:p w14:paraId="7A7F783A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693" w:type="dxa"/>
          </w:tcPr>
          <w:p w14:paraId="01D16C31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MY score:</w:t>
            </w:r>
          </w:p>
          <w:p w14:paraId="5A3034BB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0663DBFA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One example:</w:t>
            </w:r>
          </w:p>
          <w:p w14:paraId="3FFAB3D4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0FD193BA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0734345F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693" w:type="dxa"/>
          </w:tcPr>
          <w:p w14:paraId="761CF386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Score:</w:t>
            </w:r>
          </w:p>
          <w:p w14:paraId="4FB75B48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4835BFE2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One example:</w:t>
            </w:r>
          </w:p>
          <w:p w14:paraId="78C9D82E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977" w:type="dxa"/>
          </w:tcPr>
          <w:p w14:paraId="510F1C10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Score:</w:t>
            </w:r>
          </w:p>
          <w:p w14:paraId="4BB47F48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6683D574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One example:</w:t>
            </w:r>
          </w:p>
          <w:p w14:paraId="72775B56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</w:tr>
      <w:tr w:rsidR="00AF7D49" w:rsidRPr="00821880" w14:paraId="054C6A07" w14:textId="77777777" w:rsidTr="00D0272A">
        <w:tc>
          <w:tcPr>
            <w:tcW w:w="2177" w:type="dxa"/>
          </w:tcPr>
          <w:p w14:paraId="1A585069" w14:textId="77777777" w:rsidR="00AF7D49" w:rsidRPr="00933332" w:rsidRDefault="00AF7D49" w:rsidP="00AF7D49">
            <w:pPr>
              <w:pStyle w:val="ListParagraph"/>
              <w:numPr>
                <w:ilvl w:val="0"/>
                <w:numId w:val="61"/>
              </w:numPr>
              <w:tabs>
                <w:tab w:val="num" w:pos="360"/>
              </w:tabs>
              <w:spacing w:after="0" w:line="240" w:lineRule="auto"/>
              <w:ind w:left="360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I am honest</w:t>
            </w:r>
          </w:p>
          <w:p w14:paraId="491181B8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3FAA5BD1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059130F4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2E0FB3D1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06F40053" w14:textId="77777777" w:rsidR="00AF7D49" w:rsidRPr="00933332" w:rsidRDefault="00AF7D49" w:rsidP="00AF7D49">
            <w:pPr>
              <w:spacing w:after="0"/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643" w:type="dxa"/>
          </w:tcPr>
          <w:p w14:paraId="59BD3409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693" w:type="dxa"/>
          </w:tcPr>
          <w:p w14:paraId="6AA0BD59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MY score:</w:t>
            </w:r>
          </w:p>
          <w:p w14:paraId="338CE2FD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3EECCDB7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One example:</w:t>
            </w:r>
          </w:p>
          <w:p w14:paraId="1D9CBC1A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20E8E406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4A822CD6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693" w:type="dxa"/>
          </w:tcPr>
          <w:p w14:paraId="218084F6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Score:</w:t>
            </w:r>
          </w:p>
          <w:p w14:paraId="5A798F7B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048251C8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One example:</w:t>
            </w:r>
          </w:p>
          <w:p w14:paraId="7EFEF956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977" w:type="dxa"/>
          </w:tcPr>
          <w:p w14:paraId="16880EF2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Score:</w:t>
            </w:r>
          </w:p>
          <w:p w14:paraId="7CB2109C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56342170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One example:</w:t>
            </w:r>
          </w:p>
          <w:p w14:paraId="16B05227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</w:tr>
      <w:tr w:rsidR="00AF7D49" w:rsidRPr="00821880" w14:paraId="42AF9F7C" w14:textId="77777777" w:rsidTr="00D0272A">
        <w:tc>
          <w:tcPr>
            <w:tcW w:w="2177" w:type="dxa"/>
          </w:tcPr>
          <w:p w14:paraId="2B723517" w14:textId="77777777" w:rsidR="00AF7D49" w:rsidRPr="00933332" w:rsidRDefault="00AF7D49" w:rsidP="00AF7D49">
            <w:pPr>
              <w:pStyle w:val="ListParagraph"/>
              <w:numPr>
                <w:ilvl w:val="0"/>
                <w:numId w:val="61"/>
              </w:numPr>
              <w:tabs>
                <w:tab w:val="num" w:pos="360"/>
              </w:tabs>
              <w:spacing w:after="0" w:line="240" w:lineRule="auto"/>
              <w:ind w:left="360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I am r</w:t>
            </w:r>
            <w:r w:rsidRPr="00933332">
              <w:rPr>
                <w:rFonts w:ascii="Tahoma" w:hAnsi="Tahoma" w:cs="Tahoma"/>
                <w:sz w:val="24"/>
                <w:szCs w:val="24"/>
              </w:rPr>
              <w:t>eliable</w:t>
            </w:r>
          </w:p>
          <w:p w14:paraId="576B76DD" w14:textId="77777777" w:rsidR="00AF7D49" w:rsidRDefault="00AF7D49" w:rsidP="00AF7D49">
            <w:pPr>
              <w:rPr>
                <w:rFonts w:ascii="Tahoma" w:hAnsi="Tahoma" w:cs="Tahoma"/>
                <w:sz w:val="24"/>
                <w:lang w:val="en-JM"/>
              </w:rPr>
            </w:pPr>
          </w:p>
          <w:p w14:paraId="50BBEF60" w14:textId="77777777" w:rsidR="00AF7D49" w:rsidRDefault="00AF7D49" w:rsidP="00AF7D49">
            <w:pPr>
              <w:rPr>
                <w:rFonts w:ascii="Tahoma" w:hAnsi="Tahoma" w:cs="Tahoma"/>
                <w:sz w:val="24"/>
                <w:lang w:val="en-JM"/>
              </w:rPr>
            </w:pPr>
          </w:p>
          <w:p w14:paraId="54DB0FB7" w14:textId="77777777" w:rsidR="00AF7D49" w:rsidRDefault="00AF7D49" w:rsidP="00AF7D49">
            <w:pPr>
              <w:rPr>
                <w:rFonts w:ascii="Tahoma" w:hAnsi="Tahoma" w:cs="Tahoma"/>
                <w:sz w:val="24"/>
                <w:lang w:val="en-JM"/>
              </w:rPr>
            </w:pPr>
          </w:p>
          <w:p w14:paraId="72F6B126" w14:textId="77777777" w:rsidR="00AF7D49" w:rsidRDefault="00AF7D49" w:rsidP="00AF7D49">
            <w:pPr>
              <w:rPr>
                <w:rFonts w:ascii="Tahoma" w:hAnsi="Tahoma" w:cs="Tahoma"/>
                <w:sz w:val="24"/>
                <w:lang w:val="en-JM"/>
              </w:rPr>
            </w:pPr>
          </w:p>
          <w:p w14:paraId="7CF6FE8E" w14:textId="77777777" w:rsidR="00AF7D49" w:rsidRDefault="00AF7D49" w:rsidP="00AF7D49">
            <w:pPr>
              <w:rPr>
                <w:rFonts w:ascii="Tahoma" w:hAnsi="Tahoma" w:cs="Tahoma"/>
                <w:sz w:val="24"/>
                <w:lang w:val="en-JM"/>
              </w:rPr>
            </w:pPr>
          </w:p>
          <w:p w14:paraId="57C8DA06" w14:textId="77777777" w:rsidR="00AF7D49" w:rsidRPr="00933332" w:rsidRDefault="00AF7D49" w:rsidP="00AF7D49">
            <w:pPr>
              <w:spacing w:after="0"/>
              <w:rPr>
                <w:rFonts w:ascii="Tahoma" w:hAnsi="Tahoma" w:cs="Tahoma"/>
                <w:sz w:val="24"/>
                <w:lang w:val="en-JM"/>
              </w:rPr>
            </w:pPr>
          </w:p>
        </w:tc>
        <w:tc>
          <w:tcPr>
            <w:tcW w:w="2643" w:type="dxa"/>
          </w:tcPr>
          <w:p w14:paraId="4F610234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693" w:type="dxa"/>
          </w:tcPr>
          <w:p w14:paraId="28F3ADC4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MY score:</w:t>
            </w:r>
          </w:p>
          <w:p w14:paraId="275DF725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5ADF1018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One example:</w:t>
            </w:r>
          </w:p>
          <w:p w14:paraId="3A7957C3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5C28B505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579E5F8E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693" w:type="dxa"/>
          </w:tcPr>
          <w:p w14:paraId="20B57136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lastRenderedPageBreak/>
              <w:t>Score:</w:t>
            </w:r>
          </w:p>
          <w:p w14:paraId="6BC4E9C6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7C4943DE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One example:</w:t>
            </w:r>
          </w:p>
          <w:p w14:paraId="71C49C2E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  <w:tc>
          <w:tcPr>
            <w:tcW w:w="2977" w:type="dxa"/>
          </w:tcPr>
          <w:p w14:paraId="21BD8E11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lastRenderedPageBreak/>
              <w:t>Score:</w:t>
            </w:r>
          </w:p>
          <w:p w14:paraId="7FFFE3BC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  <w:p w14:paraId="16D0A108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  <w:r>
              <w:rPr>
                <w:rFonts w:ascii="Tahoma" w:hAnsi="Tahoma" w:cs="Tahoma"/>
                <w:b/>
                <w:bCs/>
                <w:sz w:val="24"/>
                <w:lang w:val="en-JM"/>
              </w:rPr>
              <w:t>One example:</w:t>
            </w:r>
          </w:p>
          <w:p w14:paraId="1EA8897F" w14:textId="77777777" w:rsidR="00AF7D49" w:rsidRDefault="00AF7D49" w:rsidP="00AF7D49">
            <w:pPr>
              <w:rPr>
                <w:rFonts w:ascii="Tahoma" w:hAnsi="Tahoma" w:cs="Tahoma"/>
                <w:b/>
                <w:bCs/>
                <w:sz w:val="24"/>
                <w:lang w:val="en-JM"/>
              </w:rPr>
            </w:pPr>
          </w:p>
        </w:tc>
      </w:tr>
    </w:tbl>
    <w:p w14:paraId="6686236C" w14:textId="77777777" w:rsidR="000517CE" w:rsidRDefault="000517CE" w:rsidP="000517CE">
      <w:pPr>
        <w:ind w:left="360"/>
        <w:rPr>
          <w:rFonts w:ascii="Tahoma" w:hAnsi="Tahoma" w:cs="Tahoma"/>
          <w:b/>
          <w:sz w:val="24"/>
        </w:rPr>
      </w:pPr>
    </w:p>
    <w:p w14:paraId="11B6C8C8" w14:textId="77777777" w:rsidR="000C72D8" w:rsidRDefault="000C72D8" w:rsidP="000C72D8">
      <w:pPr>
        <w:spacing w:before="0" w:after="0"/>
        <w:jc w:val="left"/>
        <w:rPr>
          <w:rFonts w:ascii="Tahoma" w:hAnsi="Tahoma" w:cs="Tahoma"/>
          <w:b/>
          <w:sz w:val="24"/>
        </w:rPr>
      </w:pPr>
      <w:r>
        <w:rPr>
          <w:rFonts w:ascii="Tahoma" w:hAnsi="Tahoma" w:cs="Tahoma"/>
          <w:b/>
          <w:sz w:val="24"/>
        </w:rPr>
        <w:t xml:space="preserve">Remember to answer this question: </w:t>
      </w:r>
    </w:p>
    <w:p w14:paraId="0AFE3402" w14:textId="77777777" w:rsidR="000C72D8" w:rsidRDefault="000C72D8" w:rsidP="000C72D8">
      <w:pPr>
        <w:spacing w:after="200" w:line="276" w:lineRule="auto"/>
        <w:rPr>
          <w:rFonts w:ascii="Tahoma" w:hAnsi="Tahoma" w:cs="Tahoma"/>
          <w:b/>
          <w:bCs/>
          <w:sz w:val="24"/>
        </w:rPr>
      </w:pPr>
    </w:p>
    <w:p w14:paraId="2C4161D8" w14:textId="4D665B60" w:rsidR="000C72D8" w:rsidRPr="004848B2" w:rsidRDefault="000C72D8" w:rsidP="000C72D8">
      <w:pPr>
        <w:spacing w:after="200" w:line="276" w:lineRule="auto"/>
        <w:rPr>
          <w:rFonts w:ascii="Tahoma" w:hAnsi="Tahoma" w:cs="Tahoma"/>
          <w:sz w:val="24"/>
        </w:rPr>
      </w:pPr>
      <w:r>
        <w:rPr>
          <w:rFonts w:ascii="Tahoma" w:hAnsi="Tahoma" w:cs="Tahoma"/>
          <w:b/>
          <w:bCs/>
          <w:sz w:val="24"/>
        </w:rPr>
        <w:t xml:space="preserve">6. </w:t>
      </w:r>
      <w:r w:rsidRPr="004848B2">
        <w:rPr>
          <w:rFonts w:ascii="Tahoma" w:hAnsi="Tahoma" w:cs="Tahoma"/>
          <w:b/>
          <w:bCs/>
          <w:sz w:val="24"/>
        </w:rPr>
        <w:t xml:space="preserve">Based on the scores (all </w:t>
      </w:r>
      <w:r>
        <w:rPr>
          <w:rFonts w:ascii="Tahoma" w:hAnsi="Tahoma" w:cs="Tahoma"/>
          <w:b/>
          <w:bCs/>
          <w:sz w:val="24"/>
        </w:rPr>
        <w:t>3</w:t>
      </w:r>
      <w:r w:rsidRPr="004848B2">
        <w:rPr>
          <w:rFonts w:ascii="Tahoma" w:hAnsi="Tahoma" w:cs="Tahoma"/>
          <w:b/>
          <w:bCs/>
          <w:sz w:val="24"/>
        </w:rPr>
        <w:t xml:space="preserve"> scores) what you have learnt about yourself</w:t>
      </w:r>
      <w:r w:rsidRPr="004848B2">
        <w:rPr>
          <w:rFonts w:ascii="Tahoma" w:hAnsi="Tahoma" w:cs="Tahoma"/>
          <w:sz w:val="24"/>
        </w:rPr>
        <w:t xml:space="preserve"> with respect to these personal qualities.</w:t>
      </w:r>
    </w:p>
    <w:p w14:paraId="3E625E41" w14:textId="75EB3FB2" w:rsidR="000517CE" w:rsidRDefault="000517CE" w:rsidP="000517CE">
      <w:pPr>
        <w:spacing w:before="0" w:after="0"/>
        <w:jc w:val="left"/>
        <w:rPr>
          <w:rFonts w:ascii="Tahoma" w:hAnsi="Tahoma" w:cs="Tahoma"/>
          <w:b/>
          <w:sz w:val="24"/>
        </w:rPr>
      </w:pPr>
    </w:p>
    <w:sectPr w:rsidR="000517CE" w:rsidSect="000517CE">
      <w:pgSz w:w="15840" w:h="12240" w:orient="landscape" w:code="1"/>
      <w:pgMar w:top="1440" w:right="1440" w:bottom="1440" w:left="1440" w:header="432" w:footer="51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DC5D93" w14:textId="77777777" w:rsidR="00926D49" w:rsidRDefault="00926D49">
      <w:r>
        <w:separator/>
      </w:r>
    </w:p>
  </w:endnote>
  <w:endnote w:type="continuationSeparator" w:id="0">
    <w:p w14:paraId="03B55237" w14:textId="77777777" w:rsidR="00926D49" w:rsidRDefault="00926D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04CC6D" w14:textId="77777777" w:rsidR="006752B5" w:rsidRDefault="006752B5">
    <w:pPr>
      <w:pStyle w:val="Footer"/>
    </w:pPr>
  </w:p>
  <w:p w14:paraId="7F7B5B18" w14:textId="77777777" w:rsidR="006752B5" w:rsidRPr="004B17B5" w:rsidRDefault="006752B5" w:rsidP="004B17B5">
    <w:pPr>
      <w:pStyle w:val="Footer"/>
      <w:tabs>
        <w:tab w:val="clear" w:pos="4320"/>
        <w:tab w:val="clear" w:pos="8640"/>
        <w:tab w:val="center" w:pos="4514"/>
        <w:tab w:val="right" w:pos="9029"/>
      </w:tabs>
      <w:rPr>
        <w:sz w:val="16"/>
        <w:szCs w:val="16"/>
      </w:rPr>
    </w:pPr>
    <w:r>
      <w:tab/>
    </w:r>
    <w:r w:rsidRPr="00C6583D">
      <w:rPr>
        <w:sz w:val="16"/>
        <w:szCs w:val="16"/>
      </w:rPr>
      <w:tab/>
    </w:r>
    <w:r w:rsidRPr="00C6583D">
      <w:rPr>
        <w:sz w:val="16"/>
        <w:szCs w:val="16"/>
      </w:rPr>
      <w:fldChar w:fldCharType="begin"/>
    </w:r>
    <w:r w:rsidRPr="00C6583D">
      <w:rPr>
        <w:sz w:val="16"/>
        <w:szCs w:val="16"/>
      </w:rPr>
      <w:instrText xml:space="preserve"> PAGE   \* MERGEFORMAT </w:instrText>
    </w:r>
    <w:r w:rsidRPr="00C6583D">
      <w:rPr>
        <w:sz w:val="16"/>
        <w:szCs w:val="16"/>
      </w:rPr>
      <w:fldChar w:fldCharType="separate"/>
    </w:r>
    <w:r w:rsidR="00E75AD3" w:rsidRPr="00E75AD3">
      <w:rPr>
        <w:b/>
        <w:bCs/>
        <w:noProof/>
        <w:sz w:val="16"/>
        <w:szCs w:val="16"/>
      </w:rPr>
      <w:t>5</w:t>
    </w:r>
    <w:r w:rsidRPr="00C6583D">
      <w:rPr>
        <w:b/>
        <w:bCs/>
        <w:noProof/>
        <w:sz w:val="16"/>
        <w:szCs w:val="16"/>
      </w:rPr>
      <w:fldChar w:fldCharType="end"/>
    </w:r>
    <w:r w:rsidRPr="00C6583D">
      <w:rPr>
        <w:b/>
        <w:bCs/>
        <w:sz w:val="16"/>
        <w:szCs w:val="16"/>
      </w:rPr>
      <w:t xml:space="preserve"> </w:t>
    </w:r>
    <w:r w:rsidRPr="00C6583D">
      <w:rPr>
        <w:sz w:val="16"/>
        <w:szCs w:val="16"/>
      </w:rPr>
      <w:t>|</w:t>
    </w:r>
    <w:r w:rsidRPr="00C6583D">
      <w:rPr>
        <w:b/>
        <w:bCs/>
        <w:sz w:val="16"/>
        <w:szCs w:val="16"/>
      </w:rPr>
      <w:t xml:space="preserve"> </w:t>
    </w:r>
    <w:r w:rsidRPr="004B17B5">
      <w:rPr>
        <w:color w:val="7F7F7F"/>
        <w:spacing w:val="60"/>
        <w:sz w:val="16"/>
        <w:szCs w:val="16"/>
      </w:rPr>
      <w:t>Pa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629F34" w14:textId="77777777" w:rsidR="00926D49" w:rsidRDefault="00926D49">
      <w:r>
        <w:separator/>
      </w:r>
    </w:p>
  </w:footnote>
  <w:footnote w:type="continuationSeparator" w:id="0">
    <w:p w14:paraId="008C97AC" w14:textId="77777777" w:rsidR="00926D49" w:rsidRDefault="00926D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F774C"/>
    <w:multiLevelType w:val="hybridMultilevel"/>
    <w:tmpl w:val="DAA2F460"/>
    <w:lvl w:ilvl="0" w:tplc="04090001">
      <w:start w:val="1"/>
      <w:numFmt w:val="bullet"/>
      <w:lvlText w:val=""/>
      <w:lvlJc w:val="left"/>
      <w:pPr>
        <w:ind w:left="-101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2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</w:abstractNum>
  <w:abstractNum w:abstractNumId="1" w15:restartNumberingAfterBreak="0">
    <w:nsid w:val="01ED1889"/>
    <w:multiLevelType w:val="hybridMultilevel"/>
    <w:tmpl w:val="DC842F54"/>
    <w:lvl w:ilvl="0" w:tplc="2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6F135F"/>
    <w:multiLevelType w:val="hybridMultilevel"/>
    <w:tmpl w:val="ACA25F6A"/>
    <w:lvl w:ilvl="0" w:tplc="2009000F">
      <w:start w:val="1"/>
      <w:numFmt w:val="decimal"/>
      <w:lvlText w:val="%1."/>
      <w:lvlJc w:val="left"/>
      <w:pPr>
        <w:ind w:left="720" w:hanging="360"/>
      </w:pPr>
    </w:lvl>
    <w:lvl w:ilvl="1" w:tplc="20090019">
      <w:start w:val="1"/>
      <w:numFmt w:val="lowerLetter"/>
      <w:lvlText w:val="%2."/>
      <w:lvlJc w:val="left"/>
      <w:pPr>
        <w:ind w:left="1440" w:hanging="360"/>
      </w:pPr>
    </w:lvl>
    <w:lvl w:ilvl="2" w:tplc="2009001B" w:tentative="1">
      <w:start w:val="1"/>
      <w:numFmt w:val="lowerRoman"/>
      <w:lvlText w:val="%3."/>
      <w:lvlJc w:val="right"/>
      <w:pPr>
        <w:ind w:left="2160" w:hanging="180"/>
      </w:pPr>
    </w:lvl>
    <w:lvl w:ilvl="3" w:tplc="2009000F" w:tentative="1">
      <w:start w:val="1"/>
      <w:numFmt w:val="decimal"/>
      <w:lvlText w:val="%4."/>
      <w:lvlJc w:val="left"/>
      <w:pPr>
        <w:ind w:left="2880" w:hanging="360"/>
      </w:pPr>
    </w:lvl>
    <w:lvl w:ilvl="4" w:tplc="20090019" w:tentative="1">
      <w:start w:val="1"/>
      <w:numFmt w:val="lowerLetter"/>
      <w:lvlText w:val="%5."/>
      <w:lvlJc w:val="left"/>
      <w:pPr>
        <w:ind w:left="3600" w:hanging="360"/>
      </w:pPr>
    </w:lvl>
    <w:lvl w:ilvl="5" w:tplc="2009001B" w:tentative="1">
      <w:start w:val="1"/>
      <w:numFmt w:val="lowerRoman"/>
      <w:lvlText w:val="%6."/>
      <w:lvlJc w:val="right"/>
      <w:pPr>
        <w:ind w:left="4320" w:hanging="180"/>
      </w:pPr>
    </w:lvl>
    <w:lvl w:ilvl="6" w:tplc="2009000F" w:tentative="1">
      <w:start w:val="1"/>
      <w:numFmt w:val="decimal"/>
      <w:lvlText w:val="%7."/>
      <w:lvlJc w:val="left"/>
      <w:pPr>
        <w:ind w:left="5040" w:hanging="360"/>
      </w:pPr>
    </w:lvl>
    <w:lvl w:ilvl="7" w:tplc="20090019" w:tentative="1">
      <w:start w:val="1"/>
      <w:numFmt w:val="lowerLetter"/>
      <w:lvlText w:val="%8."/>
      <w:lvlJc w:val="left"/>
      <w:pPr>
        <w:ind w:left="5760" w:hanging="360"/>
      </w:pPr>
    </w:lvl>
    <w:lvl w:ilvl="8" w:tplc="2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346F0A"/>
    <w:multiLevelType w:val="hybridMultilevel"/>
    <w:tmpl w:val="83A008B2"/>
    <w:lvl w:ilvl="0" w:tplc="20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E482938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b w:val="0"/>
        <w:bCs w:val="0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054A14ED"/>
    <w:multiLevelType w:val="hybridMultilevel"/>
    <w:tmpl w:val="E738EA26"/>
    <w:lvl w:ilvl="0" w:tplc="2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4542B9"/>
    <w:multiLevelType w:val="hybridMultilevel"/>
    <w:tmpl w:val="EAB4A570"/>
    <w:lvl w:ilvl="0" w:tplc="2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7C2580A"/>
    <w:multiLevelType w:val="hybridMultilevel"/>
    <w:tmpl w:val="7D7EEC5C"/>
    <w:lvl w:ilvl="0" w:tplc="2C1EFA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6CE2D0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60C63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FCE7F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FBCCC2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8103EF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CEE5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4C2A2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09438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0B666E3A"/>
    <w:multiLevelType w:val="hybridMultilevel"/>
    <w:tmpl w:val="FE909304"/>
    <w:lvl w:ilvl="0" w:tplc="2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C461719"/>
    <w:multiLevelType w:val="hybridMultilevel"/>
    <w:tmpl w:val="BA76BD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0E212866"/>
    <w:multiLevelType w:val="hybridMultilevel"/>
    <w:tmpl w:val="2946D9A2"/>
    <w:lvl w:ilvl="0" w:tplc="C2CA53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40C75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486F6D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3D8EF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B1C51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E260C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EE2BF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FDC7D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152DD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0F0E31DF"/>
    <w:multiLevelType w:val="hybridMultilevel"/>
    <w:tmpl w:val="FB06A4DE"/>
    <w:lvl w:ilvl="0" w:tplc="74E4B13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402A1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06450D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0B04D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7C8E3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BBED9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590A7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9C20B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3D088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128060CC"/>
    <w:multiLevelType w:val="hybridMultilevel"/>
    <w:tmpl w:val="5D48E682"/>
    <w:lvl w:ilvl="0" w:tplc="D430D86E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20090019" w:tentative="1">
      <w:start w:val="1"/>
      <w:numFmt w:val="lowerLetter"/>
      <w:lvlText w:val="%2."/>
      <w:lvlJc w:val="left"/>
      <w:pPr>
        <w:ind w:left="1222" w:hanging="360"/>
      </w:pPr>
    </w:lvl>
    <w:lvl w:ilvl="2" w:tplc="2009001B" w:tentative="1">
      <w:start w:val="1"/>
      <w:numFmt w:val="lowerRoman"/>
      <w:lvlText w:val="%3."/>
      <w:lvlJc w:val="right"/>
      <w:pPr>
        <w:ind w:left="1942" w:hanging="180"/>
      </w:pPr>
    </w:lvl>
    <w:lvl w:ilvl="3" w:tplc="2009000F" w:tentative="1">
      <w:start w:val="1"/>
      <w:numFmt w:val="decimal"/>
      <w:lvlText w:val="%4."/>
      <w:lvlJc w:val="left"/>
      <w:pPr>
        <w:ind w:left="2662" w:hanging="360"/>
      </w:pPr>
    </w:lvl>
    <w:lvl w:ilvl="4" w:tplc="20090019" w:tentative="1">
      <w:start w:val="1"/>
      <w:numFmt w:val="lowerLetter"/>
      <w:lvlText w:val="%5."/>
      <w:lvlJc w:val="left"/>
      <w:pPr>
        <w:ind w:left="3382" w:hanging="360"/>
      </w:pPr>
    </w:lvl>
    <w:lvl w:ilvl="5" w:tplc="2009001B" w:tentative="1">
      <w:start w:val="1"/>
      <w:numFmt w:val="lowerRoman"/>
      <w:lvlText w:val="%6."/>
      <w:lvlJc w:val="right"/>
      <w:pPr>
        <w:ind w:left="4102" w:hanging="180"/>
      </w:pPr>
    </w:lvl>
    <w:lvl w:ilvl="6" w:tplc="2009000F" w:tentative="1">
      <w:start w:val="1"/>
      <w:numFmt w:val="decimal"/>
      <w:lvlText w:val="%7."/>
      <w:lvlJc w:val="left"/>
      <w:pPr>
        <w:ind w:left="4822" w:hanging="360"/>
      </w:pPr>
    </w:lvl>
    <w:lvl w:ilvl="7" w:tplc="20090019" w:tentative="1">
      <w:start w:val="1"/>
      <w:numFmt w:val="lowerLetter"/>
      <w:lvlText w:val="%8."/>
      <w:lvlJc w:val="left"/>
      <w:pPr>
        <w:ind w:left="5542" w:hanging="360"/>
      </w:pPr>
    </w:lvl>
    <w:lvl w:ilvl="8" w:tplc="2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2" w15:restartNumberingAfterBreak="0">
    <w:nsid w:val="130259CA"/>
    <w:multiLevelType w:val="hybridMultilevel"/>
    <w:tmpl w:val="DDB60D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7445132"/>
    <w:multiLevelType w:val="hybridMultilevel"/>
    <w:tmpl w:val="38428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566BD5"/>
    <w:multiLevelType w:val="hybridMultilevel"/>
    <w:tmpl w:val="3C9C879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18B34A94"/>
    <w:multiLevelType w:val="hybridMultilevel"/>
    <w:tmpl w:val="BF103B96"/>
    <w:lvl w:ilvl="0" w:tplc="2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FDD2B9A"/>
    <w:multiLevelType w:val="hybridMultilevel"/>
    <w:tmpl w:val="C8EEE35C"/>
    <w:lvl w:ilvl="0" w:tplc="2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0E410E4"/>
    <w:multiLevelType w:val="hybridMultilevel"/>
    <w:tmpl w:val="403CD150"/>
    <w:lvl w:ilvl="0" w:tplc="84182D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C6C1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CEE28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BCA3B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D5250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A68A8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9AEF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4DEDBD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C3805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23EA7896"/>
    <w:multiLevelType w:val="hybridMultilevel"/>
    <w:tmpl w:val="AA72500E"/>
    <w:lvl w:ilvl="0" w:tplc="B220F43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69EC96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61E8A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AA2B3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B8A1D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6018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8F478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DAEBA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9ED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25A445B7"/>
    <w:multiLevelType w:val="hybridMultilevel"/>
    <w:tmpl w:val="22CC6296"/>
    <w:lvl w:ilvl="0" w:tplc="C80274A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20090019" w:tentative="1">
      <w:start w:val="1"/>
      <w:numFmt w:val="lowerLetter"/>
      <w:lvlText w:val="%2."/>
      <w:lvlJc w:val="left"/>
      <w:pPr>
        <w:ind w:left="1440" w:hanging="360"/>
      </w:pPr>
    </w:lvl>
    <w:lvl w:ilvl="2" w:tplc="2009001B" w:tentative="1">
      <w:start w:val="1"/>
      <w:numFmt w:val="lowerRoman"/>
      <w:lvlText w:val="%3."/>
      <w:lvlJc w:val="right"/>
      <w:pPr>
        <w:ind w:left="2160" w:hanging="180"/>
      </w:pPr>
    </w:lvl>
    <w:lvl w:ilvl="3" w:tplc="2009000F" w:tentative="1">
      <w:start w:val="1"/>
      <w:numFmt w:val="decimal"/>
      <w:lvlText w:val="%4."/>
      <w:lvlJc w:val="left"/>
      <w:pPr>
        <w:ind w:left="2880" w:hanging="360"/>
      </w:pPr>
    </w:lvl>
    <w:lvl w:ilvl="4" w:tplc="20090019" w:tentative="1">
      <w:start w:val="1"/>
      <w:numFmt w:val="lowerLetter"/>
      <w:lvlText w:val="%5."/>
      <w:lvlJc w:val="left"/>
      <w:pPr>
        <w:ind w:left="3600" w:hanging="360"/>
      </w:pPr>
    </w:lvl>
    <w:lvl w:ilvl="5" w:tplc="2009001B" w:tentative="1">
      <w:start w:val="1"/>
      <w:numFmt w:val="lowerRoman"/>
      <w:lvlText w:val="%6."/>
      <w:lvlJc w:val="right"/>
      <w:pPr>
        <w:ind w:left="4320" w:hanging="180"/>
      </w:pPr>
    </w:lvl>
    <w:lvl w:ilvl="6" w:tplc="2009000F" w:tentative="1">
      <w:start w:val="1"/>
      <w:numFmt w:val="decimal"/>
      <w:lvlText w:val="%7."/>
      <w:lvlJc w:val="left"/>
      <w:pPr>
        <w:ind w:left="5040" w:hanging="360"/>
      </w:pPr>
    </w:lvl>
    <w:lvl w:ilvl="7" w:tplc="20090019" w:tentative="1">
      <w:start w:val="1"/>
      <w:numFmt w:val="lowerLetter"/>
      <w:lvlText w:val="%8."/>
      <w:lvlJc w:val="left"/>
      <w:pPr>
        <w:ind w:left="5760" w:hanging="360"/>
      </w:pPr>
    </w:lvl>
    <w:lvl w:ilvl="8" w:tplc="2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5D87ACF"/>
    <w:multiLevelType w:val="hybridMultilevel"/>
    <w:tmpl w:val="73C49298"/>
    <w:lvl w:ilvl="0" w:tplc="2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6A720F6"/>
    <w:multiLevelType w:val="hybridMultilevel"/>
    <w:tmpl w:val="7DD49C6A"/>
    <w:lvl w:ilvl="0" w:tplc="2009000F">
      <w:start w:val="1"/>
      <w:numFmt w:val="decimal"/>
      <w:lvlText w:val="%1."/>
      <w:lvlJc w:val="left"/>
      <w:pPr>
        <w:ind w:left="720" w:hanging="360"/>
      </w:pPr>
    </w:lvl>
    <w:lvl w:ilvl="1" w:tplc="20090019" w:tentative="1">
      <w:start w:val="1"/>
      <w:numFmt w:val="lowerLetter"/>
      <w:lvlText w:val="%2."/>
      <w:lvlJc w:val="left"/>
      <w:pPr>
        <w:ind w:left="1440" w:hanging="360"/>
      </w:pPr>
    </w:lvl>
    <w:lvl w:ilvl="2" w:tplc="2009001B" w:tentative="1">
      <w:start w:val="1"/>
      <w:numFmt w:val="lowerRoman"/>
      <w:lvlText w:val="%3."/>
      <w:lvlJc w:val="right"/>
      <w:pPr>
        <w:ind w:left="2160" w:hanging="180"/>
      </w:pPr>
    </w:lvl>
    <w:lvl w:ilvl="3" w:tplc="2009000F" w:tentative="1">
      <w:start w:val="1"/>
      <w:numFmt w:val="decimal"/>
      <w:lvlText w:val="%4."/>
      <w:lvlJc w:val="left"/>
      <w:pPr>
        <w:ind w:left="2880" w:hanging="360"/>
      </w:pPr>
    </w:lvl>
    <w:lvl w:ilvl="4" w:tplc="20090019" w:tentative="1">
      <w:start w:val="1"/>
      <w:numFmt w:val="lowerLetter"/>
      <w:lvlText w:val="%5."/>
      <w:lvlJc w:val="left"/>
      <w:pPr>
        <w:ind w:left="3600" w:hanging="360"/>
      </w:pPr>
    </w:lvl>
    <w:lvl w:ilvl="5" w:tplc="2009001B" w:tentative="1">
      <w:start w:val="1"/>
      <w:numFmt w:val="lowerRoman"/>
      <w:lvlText w:val="%6."/>
      <w:lvlJc w:val="right"/>
      <w:pPr>
        <w:ind w:left="4320" w:hanging="180"/>
      </w:pPr>
    </w:lvl>
    <w:lvl w:ilvl="6" w:tplc="2009000F" w:tentative="1">
      <w:start w:val="1"/>
      <w:numFmt w:val="decimal"/>
      <w:lvlText w:val="%7."/>
      <w:lvlJc w:val="left"/>
      <w:pPr>
        <w:ind w:left="5040" w:hanging="360"/>
      </w:pPr>
    </w:lvl>
    <w:lvl w:ilvl="7" w:tplc="20090019" w:tentative="1">
      <w:start w:val="1"/>
      <w:numFmt w:val="lowerLetter"/>
      <w:lvlText w:val="%8."/>
      <w:lvlJc w:val="left"/>
      <w:pPr>
        <w:ind w:left="5760" w:hanging="360"/>
      </w:pPr>
    </w:lvl>
    <w:lvl w:ilvl="8" w:tplc="2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6AC4EA7"/>
    <w:multiLevelType w:val="hybridMultilevel"/>
    <w:tmpl w:val="3E5A76DA"/>
    <w:lvl w:ilvl="0" w:tplc="2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B6A43BA"/>
    <w:multiLevelType w:val="hybridMultilevel"/>
    <w:tmpl w:val="CED2EA3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20090019" w:tentative="1">
      <w:start w:val="1"/>
      <w:numFmt w:val="lowerLetter"/>
      <w:lvlText w:val="%2."/>
      <w:lvlJc w:val="left"/>
      <w:pPr>
        <w:ind w:left="1440" w:hanging="360"/>
      </w:pPr>
    </w:lvl>
    <w:lvl w:ilvl="2" w:tplc="2009001B" w:tentative="1">
      <w:start w:val="1"/>
      <w:numFmt w:val="lowerRoman"/>
      <w:lvlText w:val="%3."/>
      <w:lvlJc w:val="right"/>
      <w:pPr>
        <w:ind w:left="2160" w:hanging="180"/>
      </w:pPr>
    </w:lvl>
    <w:lvl w:ilvl="3" w:tplc="2009000F" w:tentative="1">
      <w:start w:val="1"/>
      <w:numFmt w:val="decimal"/>
      <w:lvlText w:val="%4."/>
      <w:lvlJc w:val="left"/>
      <w:pPr>
        <w:ind w:left="2880" w:hanging="360"/>
      </w:pPr>
    </w:lvl>
    <w:lvl w:ilvl="4" w:tplc="20090019" w:tentative="1">
      <w:start w:val="1"/>
      <w:numFmt w:val="lowerLetter"/>
      <w:lvlText w:val="%5."/>
      <w:lvlJc w:val="left"/>
      <w:pPr>
        <w:ind w:left="3600" w:hanging="360"/>
      </w:pPr>
    </w:lvl>
    <w:lvl w:ilvl="5" w:tplc="2009001B" w:tentative="1">
      <w:start w:val="1"/>
      <w:numFmt w:val="lowerRoman"/>
      <w:lvlText w:val="%6."/>
      <w:lvlJc w:val="right"/>
      <w:pPr>
        <w:ind w:left="4320" w:hanging="180"/>
      </w:pPr>
    </w:lvl>
    <w:lvl w:ilvl="6" w:tplc="2009000F" w:tentative="1">
      <w:start w:val="1"/>
      <w:numFmt w:val="decimal"/>
      <w:lvlText w:val="%7."/>
      <w:lvlJc w:val="left"/>
      <w:pPr>
        <w:ind w:left="5040" w:hanging="360"/>
      </w:pPr>
    </w:lvl>
    <w:lvl w:ilvl="7" w:tplc="20090019" w:tentative="1">
      <w:start w:val="1"/>
      <w:numFmt w:val="lowerLetter"/>
      <w:lvlText w:val="%8."/>
      <w:lvlJc w:val="left"/>
      <w:pPr>
        <w:ind w:left="5760" w:hanging="360"/>
      </w:pPr>
    </w:lvl>
    <w:lvl w:ilvl="8" w:tplc="2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C1569A8"/>
    <w:multiLevelType w:val="hybridMultilevel"/>
    <w:tmpl w:val="C26C5D92"/>
    <w:lvl w:ilvl="0" w:tplc="2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0090019">
      <w:start w:val="1"/>
      <w:numFmt w:val="lowerLetter"/>
      <w:lvlText w:val="%2."/>
      <w:lvlJc w:val="left"/>
      <w:pPr>
        <w:ind w:left="1440" w:hanging="360"/>
      </w:pPr>
    </w:lvl>
    <w:lvl w:ilvl="2" w:tplc="2009001B" w:tentative="1">
      <w:start w:val="1"/>
      <w:numFmt w:val="lowerRoman"/>
      <w:lvlText w:val="%3."/>
      <w:lvlJc w:val="right"/>
      <w:pPr>
        <w:ind w:left="2160" w:hanging="180"/>
      </w:pPr>
    </w:lvl>
    <w:lvl w:ilvl="3" w:tplc="2009000F" w:tentative="1">
      <w:start w:val="1"/>
      <w:numFmt w:val="decimal"/>
      <w:lvlText w:val="%4."/>
      <w:lvlJc w:val="left"/>
      <w:pPr>
        <w:ind w:left="2880" w:hanging="360"/>
      </w:pPr>
    </w:lvl>
    <w:lvl w:ilvl="4" w:tplc="20090019" w:tentative="1">
      <w:start w:val="1"/>
      <w:numFmt w:val="lowerLetter"/>
      <w:lvlText w:val="%5."/>
      <w:lvlJc w:val="left"/>
      <w:pPr>
        <w:ind w:left="3600" w:hanging="360"/>
      </w:pPr>
    </w:lvl>
    <w:lvl w:ilvl="5" w:tplc="2009001B" w:tentative="1">
      <w:start w:val="1"/>
      <w:numFmt w:val="lowerRoman"/>
      <w:lvlText w:val="%6."/>
      <w:lvlJc w:val="right"/>
      <w:pPr>
        <w:ind w:left="4320" w:hanging="180"/>
      </w:pPr>
    </w:lvl>
    <w:lvl w:ilvl="6" w:tplc="2009000F" w:tentative="1">
      <w:start w:val="1"/>
      <w:numFmt w:val="decimal"/>
      <w:lvlText w:val="%7."/>
      <w:lvlJc w:val="left"/>
      <w:pPr>
        <w:ind w:left="5040" w:hanging="360"/>
      </w:pPr>
    </w:lvl>
    <w:lvl w:ilvl="7" w:tplc="20090019" w:tentative="1">
      <w:start w:val="1"/>
      <w:numFmt w:val="lowerLetter"/>
      <w:lvlText w:val="%8."/>
      <w:lvlJc w:val="left"/>
      <w:pPr>
        <w:ind w:left="5760" w:hanging="360"/>
      </w:pPr>
    </w:lvl>
    <w:lvl w:ilvl="8" w:tplc="2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D7B0C45"/>
    <w:multiLevelType w:val="hybridMultilevel"/>
    <w:tmpl w:val="D0F4E056"/>
    <w:lvl w:ilvl="0" w:tplc="EC808D5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6E197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BC6413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3A6AE6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CF8D96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244901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81C461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146422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DE854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2FF173D6"/>
    <w:multiLevelType w:val="hybridMultilevel"/>
    <w:tmpl w:val="56684C7A"/>
    <w:lvl w:ilvl="0" w:tplc="2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7F32C3A"/>
    <w:multiLevelType w:val="hybridMultilevel"/>
    <w:tmpl w:val="A968676A"/>
    <w:lvl w:ilvl="0" w:tplc="5E72A0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9E707D8"/>
    <w:multiLevelType w:val="hybridMultilevel"/>
    <w:tmpl w:val="2378F438"/>
    <w:lvl w:ilvl="0" w:tplc="B63A4E1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FA4EC32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A40568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F5C639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D3EDF0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9549E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0B0069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C448B2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534E5A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9" w15:restartNumberingAfterBreak="0">
    <w:nsid w:val="3A017473"/>
    <w:multiLevelType w:val="hybridMultilevel"/>
    <w:tmpl w:val="11649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A4E7840"/>
    <w:multiLevelType w:val="multilevel"/>
    <w:tmpl w:val="F3EC480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3D75CE8"/>
    <w:multiLevelType w:val="hybridMultilevel"/>
    <w:tmpl w:val="85E65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444323A"/>
    <w:multiLevelType w:val="hybridMultilevel"/>
    <w:tmpl w:val="0ECAC170"/>
    <w:lvl w:ilvl="0" w:tplc="7D1E61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90019" w:tentative="1">
      <w:start w:val="1"/>
      <w:numFmt w:val="lowerLetter"/>
      <w:lvlText w:val="%2."/>
      <w:lvlJc w:val="left"/>
      <w:pPr>
        <w:ind w:left="1440" w:hanging="360"/>
      </w:pPr>
    </w:lvl>
    <w:lvl w:ilvl="2" w:tplc="2009001B" w:tentative="1">
      <w:start w:val="1"/>
      <w:numFmt w:val="lowerRoman"/>
      <w:lvlText w:val="%3."/>
      <w:lvlJc w:val="right"/>
      <w:pPr>
        <w:ind w:left="2160" w:hanging="180"/>
      </w:pPr>
    </w:lvl>
    <w:lvl w:ilvl="3" w:tplc="2009000F" w:tentative="1">
      <w:start w:val="1"/>
      <w:numFmt w:val="decimal"/>
      <w:lvlText w:val="%4."/>
      <w:lvlJc w:val="left"/>
      <w:pPr>
        <w:ind w:left="2880" w:hanging="360"/>
      </w:pPr>
    </w:lvl>
    <w:lvl w:ilvl="4" w:tplc="20090019" w:tentative="1">
      <w:start w:val="1"/>
      <w:numFmt w:val="lowerLetter"/>
      <w:lvlText w:val="%5."/>
      <w:lvlJc w:val="left"/>
      <w:pPr>
        <w:ind w:left="3600" w:hanging="360"/>
      </w:pPr>
    </w:lvl>
    <w:lvl w:ilvl="5" w:tplc="2009001B" w:tentative="1">
      <w:start w:val="1"/>
      <w:numFmt w:val="lowerRoman"/>
      <w:lvlText w:val="%6."/>
      <w:lvlJc w:val="right"/>
      <w:pPr>
        <w:ind w:left="4320" w:hanging="180"/>
      </w:pPr>
    </w:lvl>
    <w:lvl w:ilvl="6" w:tplc="2009000F" w:tentative="1">
      <w:start w:val="1"/>
      <w:numFmt w:val="decimal"/>
      <w:lvlText w:val="%7."/>
      <w:lvlJc w:val="left"/>
      <w:pPr>
        <w:ind w:left="5040" w:hanging="360"/>
      </w:pPr>
    </w:lvl>
    <w:lvl w:ilvl="7" w:tplc="20090019" w:tentative="1">
      <w:start w:val="1"/>
      <w:numFmt w:val="lowerLetter"/>
      <w:lvlText w:val="%8."/>
      <w:lvlJc w:val="left"/>
      <w:pPr>
        <w:ind w:left="5760" w:hanging="360"/>
      </w:pPr>
    </w:lvl>
    <w:lvl w:ilvl="8" w:tplc="2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5E22D12"/>
    <w:multiLevelType w:val="hybridMultilevel"/>
    <w:tmpl w:val="8C6466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6A7292A"/>
    <w:multiLevelType w:val="hybridMultilevel"/>
    <w:tmpl w:val="E5F8FFFC"/>
    <w:lvl w:ilvl="0" w:tplc="146862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706ABB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A3E20E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C6E98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11E0D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3C868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58EAF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486C6A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2BED7D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5" w15:restartNumberingAfterBreak="0">
    <w:nsid w:val="483C7C35"/>
    <w:multiLevelType w:val="hybridMultilevel"/>
    <w:tmpl w:val="F5B0E9E0"/>
    <w:lvl w:ilvl="0" w:tplc="2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FD55D8A"/>
    <w:multiLevelType w:val="hybridMultilevel"/>
    <w:tmpl w:val="9C98040A"/>
    <w:lvl w:ilvl="0" w:tplc="2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348469C"/>
    <w:multiLevelType w:val="hybridMultilevel"/>
    <w:tmpl w:val="0706C1DE"/>
    <w:lvl w:ilvl="0" w:tplc="BD90D8D8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20090019" w:tentative="1">
      <w:start w:val="1"/>
      <w:numFmt w:val="lowerLetter"/>
      <w:lvlText w:val="%2."/>
      <w:lvlJc w:val="left"/>
      <w:pPr>
        <w:ind w:left="1440" w:hanging="360"/>
      </w:pPr>
    </w:lvl>
    <w:lvl w:ilvl="2" w:tplc="2009001B" w:tentative="1">
      <w:start w:val="1"/>
      <w:numFmt w:val="lowerRoman"/>
      <w:lvlText w:val="%3."/>
      <w:lvlJc w:val="right"/>
      <w:pPr>
        <w:ind w:left="2160" w:hanging="180"/>
      </w:pPr>
    </w:lvl>
    <w:lvl w:ilvl="3" w:tplc="2009000F" w:tentative="1">
      <w:start w:val="1"/>
      <w:numFmt w:val="decimal"/>
      <w:lvlText w:val="%4."/>
      <w:lvlJc w:val="left"/>
      <w:pPr>
        <w:ind w:left="2880" w:hanging="360"/>
      </w:pPr>
    </w:lvl>
    <w:lvl w:ilvl="4" w:tplc="20090019" w:tentative="1">
      <w:start w:val="1"/>
      <w:numFmt w:val="lowerLetter"/>
      <w:lvlText w:val="%5."/>
      <w:lvlJc w:val="left"/>
      <w:pPr>
        <w:ind w:left="3600" w:hanging="360"/>
      </w:pPr>
    </w:lvl>
    <w:lvl w:ilvl="5" w:tplc="2009001B" w:tentative="1">
      <w:start w:val="1"/>
      <w:numFmt w:val="lowerRoman"/>
      <w:lvlText w:val="%6."/>
      <w:lvlJc w:val="right"/>
      <w:pPr>
        <w:ind w:left="4320" w:hanging="180"/>
      </w:pPr>
    </w:lvl>
    <w:lvl w:ilvl="6" w:tplc="2009000F" w:tentative="1">
      <w:start w:val="1"/>
      <w:numFmt w:val="decimal"/>
      <w:lvlText w:val="%7."/>
      <w:lvlJc w:val="left"/>
      <w:pPr>
        <w:ind w:left="5040" w:hanging="360"/>
      </w:pPr>
    </w:lvl>
    <w:lvl w:ilvl="7" w:tplc="20090019" w:tentative="1">
      <w:start w:val="1"/>
      <w:numFmt w:val="lowerLetter"/>
      <w:lvlText w:val="%8."/>
      <w:lvlJc w:val="left"/>
      <w:pPr>
        <w:ind w:left="5760" w:hanging="360"/>
      </w:pPr>
    </w:lvl>
    <w:lvl w:ilvl="8" w:tplc="2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3D25804"/>
    <w:multiLevelType w:val="hybridMultilevel"/>
    <w:tmpl w:val="59E2CCCC"/>
    <w:lvl w:ilvl="0" w:tplc="2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A205648"/>
    <w:multiLevelType w:val="hybridMultilevel"/>
    <w:tmpl w:val="BD0A99F8"/>
    <w:lvl w:ilvl="0" w:tplc="2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CA33014"/>
    <w:multiLevelType w:val="hybridMultilevel"/>
    <w:tmpl w:val="5C023BDE"/>
    <w:lvl w:ilvl="0" w:tplc="2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0A851FC"/>
    <w:multiLevelType w:val="hybridMultilevel"/>
    <w:tmpl w:val="D574561C"/>
    <w:lvl w:ilvl="0" w:tplc="2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1025A44"/>
    <w:multiLevelType w:val="hybridMultilevel"/>
    <w:tmpl w:val="7B9EF6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A72716E"/>
    <w:multiLevelType w:val="hybridMultilevel"/>
    <w:tmpl w:val="9310316C"/>
    <w:lvl w:ilvl="0" w:tplc="2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B131459"/>
    <w:multiLevelType w:val="hybridMultilevel"/>
    <w:tmpl w:val="8BD27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BD52847"/>
    <w:multiLevelType w:val="hybridMultilevel"/>
    <w:tmpl w:val="EA22A2F8"/>
    <w:lvl w:ilvl="0" w:tplc="2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BE03638"/>
    <w:multiLevelType w:val="hybridMultilevel"/>
    <w:tmpl w:val="98B25226"/>
    <w:lvl w:ilvl="0" w:tplc="F732C3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0F4289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55AD18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AD0DF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2D86C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02B7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76455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64835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3A21C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7" w15:restartNumberingAfterBreak="0">
    <w:nsid w:val="6C2F1D47"/>
    <w:multiLevelType w:val="hybridMultilevel"/>
    <w:tmpl w:val="50ECFEA4"/>
    <w:lvl w:ilvl="0" w:tplc="2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C485A0D"/>
    <w:multiLevelType w:val="hybridMultilevel"/>
    <w:tmpl w:val="D86E97B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20090019" w:tentative="1">
      <w:start w:val="1"/>
      <w:numFmt w:val="lowerLetter"/>
      <w:lvlText w:val="%2."/>
      <w:lvlJc w:val="left"/>
      <w:pPr>
        <w:ind w:left="1440" w:hanging="360"/>
      </w:pPr>
    </w:lvl>
    <w:lvl w:ilvl="2" w:tplc="2009001B" w:tentative="1">
      <w:start w:val="1"/>
      <w:numFmt w:val="lowerRoman"/>
      <w:lvlText w:val="%3."/>
      <w:lvlJc w:val="right"/>
      <w:pPr>
        <w:ind w:left="2160" w:hanging="180"/>
      </w:pPr>
    </w:lvl>
    <w:lvl w:ilvl="3" w:tplc="2009000F" w:tentative="1">
      <w:start w:val="1"/>
      <w:numFmt w:val="decimal"/>
      <w:lvlText w:val="%4."/>
      <w:lvlJc w:val="left"/>
      <w:pPr>
        <w:ind w:left="2880" w:hanging="360"/>
      </w:pPr>
    </w:lvl>
    <w:lvl w:ilvl="4" w:tplc="20090019" w:tentative="1">
      <w:start w:val="1"/>
      <w:numFmt w:val="lowerLetter"/>
      <w:lvlText w:val="%5."/>
      <w:lvlJc w:val="left"/>
      <w:pPr>
        <w:ind w:left="3600" w:hanging="360"/>
      </w:pPr>
    </w:lvl>
    <w:lvl w:ilvl="5" w:tplc="2009001B" w:tentative="1">
      <w:start w:val="1"/>
      <w:numFmt w:val="lowerRoman"/>
      <w:lvlText w:val="%6."/>
      <w:lvlJc w:val="right"/>
      <w:pPr>
        <w:ind w:left="4320" w:hanging="180"/>
      </w:pPr>
    </w:lvl>
    <w:lvl w:ilvl="6" w:tplc="2009000F" w:tentative="1">
      <w:start w:val="1"/>
      <w:numFmt w:val="decimal"/>
      <w:lvlText w:val="%7."/>
      <w:lvlJc w:val="left"/>
      <w:pPr>
        <w:ind w:left="5040" w:hanging="360"/>
      </w:pPr>
    </w:lvl>
    <w:lvl w:ilvl="7" w:tplc="20090019" w:tentative="1">
      <w:start w:val="1"/>
      <w:numFmt w:val="lowerLetter"/>
      <w:lvlText w:val="%8."/>
      <w:lvlJc w:val="left"/>
      <w:pPr>
        <w:ind w:left="5760" w:hanging="360"/>
      </w:pPr>
    </w:lvl>
    <w:lvl w:ilvl="8" w:tplc="2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D07026A"/>
    <w:multiLevelType w:val="hybridMultilevel"/>
    <w:tmpl w:val="A98A8E84"/>
    <w:lvl w:ilvl="0" w:tplc="BF1C50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D7EAB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CFC62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08669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1EE92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EB4EB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B0C42F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8C0D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FE64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0" w15:restartNumberingAfterBreak="0">
    <w:nsid w:val="6E295AD3"/>
    <w:multiLevelType w:val="hybridMultilevel"/>
    <w:tmpl w:val="72B4DB82"/>
    <w:lvl w:ilvl="0" w:tplc="2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F350CA8"/>
    <w:multiLevelType w:val="hybridMultilevel"/>
    <w:tmpl w:val="1E3656B2"/>
    <w:lvl w:ilvl="0" w:tplc="2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0090019" w:tentative="1">
      <w:start w:val="1"/>
      <w:numFmt w:val="lowerLetter"/>
      <w:lvlText w:val="%2."/>
      <w:lvlJc w:val="left"/>
      <w:pPr>
        <w:ind w:left="1440" w:hanging="360"/>
      </w:pPr>
    </w:lvl>
    <w:lvl w:ilvl="2" w:tplc="2009001B" w:tentative="1">
      <w:start w:val="1"/>
      <w:numFmt w:val="lowerRoman"/>
      <w:lvlText w:val="%3."/>
      <w:lvlJc w:val="right"/>
      <w:pPr>
        <w:ind w:left="2160" w:hanging="180"/>
      </w:pPr>
    </w:lvl>
    <w:lvl w:ilvl="3" w:tplc="2009000F" w:tentative="1">
      <w:start w:val="1"/>
      <w:numFmt w:val="decimal"/>
      <w:lvlText w:val="%4."/>
      <w:lvlJc w:val="left"/>
      <w:pPr>
        <w:ind w:left="2880" w:hanging="360"/>
      </w:pPr>
    </w:lvl>
    <w:lvl w:ilvl="4" w:tplc="20090019" w:tentative="1">
      <w:start w:val="1"/>
      <w:numFmt w:val="lowerLetter"/>
      <w:lvlText w:val="%5."/>
      <w:lvlJc w:val="left"/>
      <w:pPr>
        <w:ind w:left="3600" w:hanging="360"/>
      </w:pPr>
    </w:lvl>
    <w:lvl w:ilvl="5" w:tplc="2009001B" w:tentative="1">
      <w:start w:val="1"/>
      <w:numFmt w:val="lowerRoman"/>
      <w:lvlText w:val="%6."/>
      <w:lvlJc w:val="right"/>
      <w:pPr>
        <w:ind w:left="4320" w:hanging="180"/>
      </w:pPr>
    </w:lvl>
    <w:lvl w:ilvl="6" w:tplc="2009000F" w:tentative="1">
      <w:start w:val="1"/>
      <w:numFmt w:val="decimal"/>
      <w:lvlText w:val="%7."/>
      <w:lvlJc w:val="left"/>
      <w:pPr>
        <w:ind w:left="5040" w:hanging="360"/>
      </w:pPr>
    </w:lvl>
    <w:lvl w:ilvl="7" w:tplc="20090019" w:tentative="1">
      <w:start w:val="1"/>
      <w:numFmt w:val="lowerLetter"/>
      <w:lvlText w:val="%8."/>
      <w:lvlJc w:val="left"/>
      <w:pPr>
        <w:ind w:left="5760" w:hanging="360"/>
      </w:pPr>
    </w:lvl>
    <w:lvl w:ilvl="8" w:tplc="2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F8338E3"/>
    <w:multiLevelType w:val="hybridMultilevel"/>
    <w:tmpl w:val="12C43C34"/>
    <w:lvl w:ilvl="0" w:tplc="E0C81196">
      <w:start w:val="2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3" w15:restartNumberingAfterBreak="0">
    <w:nsid w:val="736E1E82"/>
    <w:multiLevelType w:val="hybridMultilevel"/>
    <w:tmpl w:val="16227F6A"/>
    <w:lvl w:ilvl="0" w:tplc="A308D91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168C5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5826F2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DCEEC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ECA292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638431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BCA286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B1C326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C479D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4" w15:restartNumberingAfterBreak="0">
    <w:nsid w:val="74E13D11"/>
    <w:multiLevelType w:val="hybridMultilevel"/>
    <w:tmpl w:val="E196DF34"/>
    <w:lvl w:ilvl="0" w:tplc="8530115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2CEC1E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160768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D2A7E6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CCACF2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644069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F88247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08E5E1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64CF2E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5" w15:restartNumberingAfterBreak="0">
    <w:nsid w:val="75620510"/>
    <w:multiLevelType w:val="hybridMultilevel"/>
    <w:tmpl w:val="BEECEA3E"/>
    <w:lvl w:ilvl="0" w:tplc="2009000F">
      <w:start w:val="1"/>
      <w:numFmt w:val="decimal"/>
      <w:lvlText w:val="%1."/>
      <w:lvlJc w:val="left"/>
      <w:pPr>
        <w:ind w:left="720" w:hanging="360"/>
      </w:pPr>
    </w:lvl>
    <w:lvl w:ilvl="1" w:tplc="20090019" w:tentative="1">
      <w:start w:val="1"/>
      <w:numFmt w:val="lowerLetter"/>
      <w:lvlText w:val="%2."/>
      <w:lvlJc w:val="left"/>
      <w:pPr>
        <w:ind w:left="1440" w:hanging="360"/>
      </w:pPr>
    </w:lvl>
    <w:lvl w:ilvl="2" w:tplc="2009001B" w:tentative="1">
      <w:start w:val="1"/>
      <w:numFmt w:val="lowerRoman"/>
      <w:lvlText w:val="%3."/>
      <w:lvlJc w:val="right"/>
      <w:pPr>
        <w:ind w:left="2160" w:hanging="180"/>
      </w:pPr>
    </w:lvl>
    <w:lvl w:ilvl="3" w:tplc="2009000F" w:tentative="1">
      <w:start w:val="1"/>
      <w:numFmt w:val="decimal"/>
      <w:lvlText w:val="%4."/>
      <w:lvlJc w:val="left"/>
      <w:pPr>
        <w:ind w:left="2880" w:hanging="360"/>
      </w:pPr>
    </w:lvl>
    <w:lvl w:ilvl="4" w:tplc="20090019" w:tentative="1">
      <w:start w:val="1"/>
      <w:numFmt w:val="lowerLetter"/>
      <w:lvlText w:val="%5."/>
      <w:lvlJc w:val="left"/>
      <w:pPr>
        <w:ind w:left="3600" w:hanging="360"/>
      </w:pPr>
    </w:lvl>
    <w:lvl w:ilvl="5" w:tplc="2009001B" w:tentative="1">
      <w:start w:val="1"/>
      <w:numFmt w:val="lowerRoman"/>
      <w:lvlText w:val="%6."/>
      <w:lvlJc w:val="right"/>
      <w:pPr>
        <w:ind w:left="4320" w:hanging="180"/>
      </w:pPr>
    </w:lvl>
    <w:lvl w:ilvl="6" w:tplc="2009000F" w:tentative="1">
      <w:start w:val="1"/>
      <w:numFmt w:val="decimal"/>
      <w:lvlText w:val="%7."/>
      <w:lvlJc w:val="left"/>
      <w:pPr>
        <w:ind w:left="5040" w:hanging="360"/>
      </w:pPr>
    </w:lvl>
    <w:lvl w:ilvl="7" w:tplc="20090019" w:tentative="1">
      <w:start w:val="1"/>
      <w:numFmt w:val="lowerLetter"/>
      <w:lvlText w:val="%8."/>
      <w:lvlJc w:val="left"/>
      <w:pPr>
        <w:ind w:left="5760" w:hanging="360"/>
      </w:pPr>
    </w:lvl>
    <w:lvl w:ilvl="8" w:tplc="2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5CF64A7"/>
    <w:multiLevelType w:val="multilevel"/>
    <w:tmpl w:val="4A202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76D34064"/>
    <w:multiLevelType w:val="hybridMultilevel"/>
    <w:tmpl w:val="E87EDA64"/>
    <w:lvl w:ilvl="0" w:tplc="2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76939BC"/>
    <w:multiLevelType w:val="hybridMultilevel"/>
    <w:tmpl w:val="C90C485A"/>
    <w:lvl w:ilvl="0" w:tplc="37C4D5A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7A537A7"/>
    <w:multiLevelType w:val="hybridMultilevel"/>
    <w:tmpl w:val="F1328AD8"/>
    <w:lvl w:ilvl="0" w:tplc="2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CC26886"/>
    <w:multiLevelType w:val="hybridMultilevel"/>
    <w:tmpl w:val="329E3C6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124229628">
    <w:abstractNumId w:val="60"/>
  </w:num>
  <w:num w:numId="2" w16cid:durableId="1119031709">
    <w:abstractNumId w:val="3"/>
  </w:num>
  <w:num w:numId="3" w16cid:durableId="1507669117">
    <w:abstractNumId w:val="20"/>
  </w:num>
  <w:num w:numId="4" w16cid:durableId="1865751415">
    <w:abstractNumId w:val="12"/>
  </w:num>
  <w:num w:numId="5" w16cid:durableId="1731809163">
    <w:abstractNumId w:val="23"/>
  </w:num>
  <w:num w:numId="6" w16cid:durableId="1535843160">
    <w:abstractNumId w:val="43"/>
  </w:num>
  <w:num w:numId="7" w16cid:durableId="1124811371">
    <w:abstractNumId w:val="48"/>
  </w:num>
  <w:num w:numId="8" w16cid:durableId="1019232050">
    <w:abstractNumId w:val="49"/>
  </w:num>
  <w:num w:numId="9" w16cid:durableId="889001937">
    <w:abstractNumId w:val="46"/>
  </w:num>
  <w:num w:numId="10" w16cid:durableId="1779523213">
    <w:abstractNumId w:val="8"/>
  </w:num>
  <w:num w:numId="11" w16cid:durableId="275212264">
    <w:abstractNumId w:val="31"/>
  </w:num>
  <w:num w:numId="12" w16cid:durableId="2038308749">
    <w:abstractNumId w:val="14"/>
  </w:num>
  <w:num w:numId="13" w16cid:durableId="543905517">
    <w:abstractNumId w:val="56"/>
  </w:num>
  <w:num w:numId="14" w16cid:durableId="2005233139">
    <w:abstractNumId w:val="35"/>
  </w:num>
  <w:num w:numId="15" w16cid:durableId="1343825091">
    <w:abstractNumId w:val="15"/>
  </w:num>
  <w:num w:numId="16" w16cid:durableId="2109152589">
    <w:abstractNumId w:val="34"/>
  </w:num>
  <w:num w:numId="17" w16cid:durableId="1472165422">
    <w:abstractNumId w:val="17"/>
  </w:num>
  <w:num w:numId="18" w16cid:durableId="90857043">
    <w:abstractNumId w:val="24"/>
  </w:num>
  <w:num w:numId="19" w16cid:durableId="1678313949">
    <w:abstractNumId w:val="28"/>
  </w:num>
  <w:num w:numId="20" w16cid:durableId="237177271">
    <w:abstractNumId w:val="54"/>
  </w:num>
  <w:num w:numId="21" w16cid:durableId="1714621869">
    <w:abstractNumId w:val="39"/>
  </w:num>
  <w:num w:numId="22" w16cid:durableId="1628582702">
    <w:abstractNumId w:val="53"/>
  </w:num>
  <w:num w:numId="23" w16cid:durableId="669601673">
    <w:abstractNumId w:val="27"/>
  </w:num>
  <w:num w:numId="24" w16cid:durableId="292443441">
    <w:abstractNumId w:val="51"/>
  </w:num>
  <w:num w:numId="25" w16cid:durableId="2067222902">
    <w:abstractNumId w:val="47"/>
  </w:num>
  <w:num w:numId="26" w16cid:durableId="1615941136">
    <w:abstractNumId w:val="50"/>
  </w:num>
  <w:num w:numId="27" w16cid:durableId="1858541216">
    <w:abstractNumId w:val="29"/>
  </w:num>
  <w:num w:numId="28" w16cid:durableId="812258837">
    <w:abstractNumId w:val="13"/>
  </w:num>
  <w:num w:numId="29" w16cid:durableId="1189755973">
    <w:abstractNumId w:val="18"/>
  </w:num>
  <w:num w:numId="30" w16cid:durableId="1637686623">
    <w:abstractNumId w:val="6"/>
  </w:num>
  <w:num w:numId="31" w16cid:durableId="2064786652">
    <w:abstractNumId w:val="57"/>
  </w:num>
  <w:num w:numId="32" w16cid:durableId="1263147496">
    <w:abstractNumId w:val="22"/>
  </w:num>
  <w:num w:numId="33" w16cid:durableId="1789161369">
    <w:abstractNumId w:val="58"/>
  </w:num>
  <w:num w:numId="34" w16cid:durableId="164831203">
    <w:abstractNumId w:val="33"/>
  </w:num>
  <w:num w:numId="35" w16cid:durableId="2119710861">
    <w:abstractNumId w:val="44"/>
  </w:num>
  <w:num w:numId="36" w16cid:durableId="641733319">
    <w:abstractNumId w:val="0"/>
  </w:num>
  <w:num w:numId="37" w16cid:durableId="1092892622">
    <w:abstractNumId w:val="16"/>
  </w:num>
  <w:num w:numId="38" w16cid:durableId="1929926630">
    <w:abstractNumId w:val="36"/>
  </w:num>
  <w:num w:numId="39" w16cid:durableId="1191606265">
    <w:abstractNumId w:val="42"/>
  </w:num>
  <w:num w:numId="40" w16cid:durableId="361633620">
    <w:abstractNumId w:val="55"/>
  </w:num>
  <w:num w:numId="41" w16cid:durableId="1284385375">
    <w:abstractNumId w:val="10"/>
  </w:num>
  <w:num w:numId="42" w16cid:durableId="32921203">
    <w:abstractNumId w:val="21"/>
  </w:num>
  <w:num w:numId="43" w16cid:durableId="665666340">
    <w:abstractNumId w:val="45"/>
  </w:num>
  <w:num w:numId="44" w16cid:durableId="1646425203">
    <w:abstractNumId w:val="26"/>
  </w:num>
  <w:num w:numId="45" w16cid:durableId="481048311">
    <w:abstractNumId w:val="41"/>
  </w:num>
  <w:num w:numId="46" w16cid:durableId="1343315570">
    <w:abstractNumId w:val="59"/>
  </w:num>
  <w:num w:numId="47" w16cid:durableId="1891258242">
    <w:abstractNumId w:val="19"/>
  </w:num>
  <w:num w:numId="48" w16cid:durableId="20709995">
    <w:abstractNumId w:val="1"/>
  </w:num>
  <w:num w:numId="49" w16cid:durableId="1877765707">
    <w:abstractNumId w:val="5"/>
  </w:num>
  <w:num w:numId="50" w16cid:durableId="587739349">
    <w:abstractNumId w:val="7"/>
  </w:num>
  <w:num w:numId="51" w16cid:durableId="1359045794">
    <w:abstractNumId w:val="30"/>
  </w:num>
  <w:num w:numId="52" w16cid:durableId="851913179">
    <w:abstractNumId w:val="2"/>
  </w:num>
  <w:num w:numId="53" w16cid:durableId="2067483135">
    <w:abstractNumId w:val="4"/>
  </w:num>
  <w:num w:numId="54" w16cid:durableId="590236056">
    <w:abstractNumId w:val="40"/>
  </w:num>
  <w:num w:numId="55" w16cid:durableId="299305889">
    <w:abstractNumId w:val="32"/>
  </w:num>
  <w:num w:numId="56" w16cid:durableId="1593274112">
    <w:abstractNumId w:val="38"/>
  </w:num>
  <w:num w:numId="57" w16cid:durableId="10450561">
    <w:abstractNumId w:val="9"/>
  </w:num>
  <w:num w:numId="58" w16cid:durableId="1958481864">
    <w:abstractNumId w:val="25"/>
  </w:num>
  <w:num w:numId="59" w16cid:durableId="180052495">
    <w:abstractNumId w:val="11"/>
  </w:num>
  <w:num w:numId="60" w16cid:durableId="961495646">
    <w:abstractNumId w:val="37"/>
  </w:num>
  <w:num w:numId="61" w16cid:durableId="617905967">
    <w:abstractNumId w:val="5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2MjA1BEIzc3NjQyUdpeDU4uLM/DyQAkPTWgDk6XXbLQAAAA=="/>
  </w:docVars>
  <w:rsids>
    <w:rsidRoot w:val="00057696"/>
    <w:rsid w:val="00000790"/>
    <w:rsid w:val="00006B1B"/>
    <w:rsid w:val="00022099"/>
    <w:rsid w:val="00022AB0"/>
    <w:rsid w:val="0002495F"/>
    <w:rsid w:val="00030758"/>
    <w:rsid w:val="00030D53"/>
    <w:rsid w:val="000317E2"/>
    <w:rsid w:val="00032961"/>
    <w:rsid w:val="00032F62"/>
    <w:rsid w:val="00042A18"/>
    <w:rsid w:val="000517CE"/>
    <w:rsid w:val="000521CE"/>
    <w:rsid w:val="000549EF"/>
    <w:rsid w:val="000575FA"/>
    <w:rsid w:val="00057696"/>
    <w:rsid w:val="00065EE4"/>
    <w:rsid w:val="000670B2"/>
    <w:rsid w:val="00067EDE"/>
    <w:rsid w:val="00070964"/>
    <w:rsid w:val="00072D62"/>
    <w:rsid w:val="00075BFE"/>
    <w:rsid w:val="000806C5"/>
    <w:rsid w:val="00084782"/>
    <w:rsid w:val="0008626D"/>
    <w:rsid w:val="000929AF"/>
    <w:rsid w:val="0009452F"/>
    <w:rsid w:val="00094822"/>
    <w:rsid w:val="00097DEF"/>
    <w:rsid w:val="000A0BF3"/>
    <w:rsid w:val="000A29DB"/>
    <w:rsid w:val="000B008D"/>
    <w:rsid w:val="000B3444"/>
    <w:rsid w:val="000B437E"/>
    <w:rsid w:val="000B5897"/>
    <w:rsid w:val="000B6554"/>
    <w:rsid w:val="000B67C1"/>
    <w:rsid w:val="000B70D9"/>
    <w:rsid w:val="000C0F0A"/>
    <w:rsid w:val="000C470E"/>
    <w:rsid w:val="000C478B"/>
    <w:rsid w:val="000C5C00"/>
    <w:rsid w:val="000C72D8"/>
    <w:rsid w:val="000D27F3"/>
    <w:rsid w:val="000D2D7B"/>
    <w:rsid w:val="000D6011"/>
    <w:rsid w:val="000D7D10"/>
    <w:rsid w:val="000E2556"/>
    <w:rsid w:val="000E38C3"/>
    <w:rsid w:val="000E3CA5"/>
    <w:rsid w:val="000E56A5"/>
    <w:rsid w:val="000E7480"/>
    <w:rsid w:val="000F340A"/>
    <w:rsid w:val="000F6B25"/>
    <w:rsid w:val="00100142"/>
    <w:rsid w:val="00101899"/>
    <w:rsid w:val="0010442A"/>
    <w:rsid w:val="00104900"/>
    <w:rsid w:val="00116B16"/>
    <w:rsid w:val="001170B9"/>
    <w:rsid w:val="0011786E"/>
    <w:rsid w:val="00120498"/>
    <w:rsid w:val="00122FE3"/>
    <w:rsid w:val="00124E7A"/>
    <w:rsid w:val="0012579C"/>
    <w:rsid w:val="001262A6"/>
    <w:rsid w:val="001277FE"/>
    <w:rsid w:val="00130B07"/>
    <w:rsid w:val="0013463B"/>
    <w:rsid w:val="00135D50"/>
    <w:rsid w:val="00142123"/>
    <w:rsid w:val="00151F39"/>
    <w:rsid w:val="00153E47"/>
    <w:rsid w:val="00154A4A"/>
    <w:rsid w:val="00161904"/>
    <w:rsid w:val="00162D3F"/>
    <w:rsid w:val="001641F6"/>
    <w:rsid w:val="00164645"/>
    <w:rsid w:val="0017096A"/>
    <w:rsid w:val="00181A7E"/>
    <w:rsid w:val="00183035"/>
    <w:rsid w:val="0018654A"/>
    <w:rsid w:val="0019105A"/>
    <w:rsid w:val="001913D1"/>
    <w:rsid w:val="00193C06"/>
    <w:rsid w:val="0019420E"/>
    <w:rsid w:val="001A0383"/>
    <w:rsid w:val="001A1C4B"/>
    <w:rsid w:val="001A2BB1"/>
    <w:rsid w:val="001A38BA"/>
    <w:rsid w:val="001A3D85"/>
    <w:rsid w:val="001A4FD9"/>
    <w:rsid w:val="001A65A8"/>
    <w:rsid w:val="001B10B3"/>
    <w:rsid w:val="001B1BEA"/>
    <w:rsid w:val="001B3CBF"/>
    <w:rsid w:val="001B626D"/>
    <w:rsid w:val="001B73E6"/>
    <w:rsid w:val="001C02D0"/>
    <w:rsid w:val="001D077A"/>
    <w:rsid w:val="001D62E7"/>
    <w:rsid w:val="001E2B52"/>
    <w:rsid w:val="001E436B"/>
    <w:rsid w:val="001E7AFD"/>
    <w:rsid w:val="001E7D19"/>
    <w:rsid w:val="001F1A68"/>
    <w:rsid w:val="001F2A65"/>
    <w:rsid w:val="001F3217"/>
    <w:rsid w:val="001F3C59"/>
    <w:rsid w:val="001F4AF5"/>
    <w:rsid w:val="00200E71"/>
    <w:rsid w:val="002071F0"/>
    <w:rsid w:val="00211008"/>
    <w:rsid w:val="00214A7A"/>
    <w:rsid w:val="00217971"/>
    <w:rsid w:val="002201D8"/>
    <w:rsid w:val="002208F0"/>
    <w:rsid w:val="0022129A"/>
    <w:rsid w:val="00221F93"/>
    <w:rsid w:val="0022445D"/>
    <w:rsid w:val="002324AA"/>
    <w:rsid w:val="0023618F"/>
    <w:rsid w:val="002416AB"/>
    <w:rsid w:val="0024530B"/>
    <w:rsid w:val="00253797"/>
    <w:rsid w:val="00253AF0"/>
    <w:rsid w:val="00253D87"/>
    <w:rsid w:val="00261CB8"/>
    <w:rsid w:val="002625BE"/>
    <w:rsid w:val="00263B05"/>
    <w:rsid w:val="0026403D"/>
    <w:rsid w:val="00264B2B"/>
    <w:rsid w:val="00265522"/>
    <w:rsid w:val="00267772"/>
    <w:rsid w:val="0027365F"/>
    <w:rsid w:val="00282624"/>
    <w:rsid w:val="0028332F"/>
    <w:rsid w:val="002835DA"/>
    <w:rsid w:val="00286504"/>
    <w:rsid w:val="00287229"/>
    <w:rsid w:val="00296B8A"/>
    <w:rsid w:val="002A1DB1"/>
    <w:rsid w:val="002A34FB"/>
    <w:rsid w:val="002A6AB5"/>
    <w:rsid w:val="002B3466"/>
    <w:rsid w:val="002B7ED4"/>
    <w:rsid w:val="002C00D8"/>
    <w:rsid w:val="002C2848"/>
    <w:rsid w:val="002C6D09"/>
    <w:rsid w:val="002D498B"/>
    <w:rsid w:val="002D53EC"/>
    <w:rsid w:val="002D7220"/>
    <w:rsid w:val="002E1A82"/>
    <w:rsid w:val="002E34DF"/>
    <w:rsid w:val="002F3DF6"/>
    <w:rsid w:val="002F59D7"/>
    <w:rsid w:val="00301B79"/>
    <w:rsid w:val="00302D70"/>
    <w:rsid w:val="00302FE2"/>
    <w:rsid w:val="0031062A"/>
    <w:rsid w:val="00310BB1"/>
    <w:rsid w:val="00310E51"/>
    <w:rsid w:val="003142BA"/>
    <w:rsid w:val="00321517"/>
    <w:rsid w:val="003242D5"/>
    <w:rsid w:val="003263E4"/>
    <w:rsid w:val="00330AB5"/>
    <w:rsid w:val="00332498"/>
    <w:rsid w:val="0033249E"/>
    <w:rsid w:val="0033621D"/>
    <w:rsid w:val="00336A3B"/>
    <w:rsid w:val="0033737A"/>
    <w:rsid w:val="00344EAA"/>
    <w:rsid w:val="00356316"/>
    <w:rsid w:val="00356AAD"/>
    <w:rsid w:val="00356DD8"/>
    <w:rsid w:val="003609C6"/>
    <w:rsid w:val="00367006"/>
    <w:rsid w:val="00370C64"/>
    <w:rsid w:val="0037400C"/>
    <w:rsid w:val="00375196"/>
    <w:rsid w:val="003756BC"/>
    <w:rsid w:val="00377F35"/>
    <w:rsid w:val="00380B92"/>
    <w:rsid w:val="003819C4"/>
    <w:rsid w:val="0038342C"/>
    <w:rsid w:val="00385754"/>
    <w:rsid w:val="003910A9"/>
    <w:rsid w:val="003960C3"/>
    <w:rsid w:val="00396699"/>
    <w:rsid w:val="003A6C22"/>
    <w:rsid w:val="003A6E39"/>
    <w:rsid w:val="003A7BE5"/>
    <w:rsid w:val="003B24E8"/>
    <w:rsid w:val="003B3131"/>
    <w:rsid w:val="003B735A"/>
    <w:rsid w:val="003C0162"/>
    <w:rsid w:val="003C0511"/>
    <w:rsid w:val="003C07E3"/>
    <w:rsid w:val="003C09E6"/>
    <w:rsid w:val="003C2FBE"/>
    <w:rsid w:val="003C3475"/>
    <w:rsid w:val="003D55C1"/>
    <w:rsid w:val="003E0DE9"/>
    <w:rsid w:val="003E2569"/>
    <w:rsid w:val="003E553F"/>
    <w:rsid w:val="003E5871"/>
    <w:rsid w:val="003E67C4"/>
    <w:rsid w:val="003F1B33"/>
    <w:rsid w:val="003F292D"/>
    <w:rsid w:val="003F7037"/>
    <w:rsid w:val="003F748E"/>
    <w:rsid w:val="00402243"/>
    <w:rsid w:val="0040290B"/>
    <w:rsid w:val="004032FB"/>
    <w:rsid w:val="0040405A"/>
    <w:rsid w:val="004043FC"/>
    <w:rsid w:val="00407413"/>
    <w:rsid w:val="00412DCA"/>
    <w:rsid w:val="00413A50"/>
    <w:rsid w:val="00417CFF"/>
    <w:rsid w:val="00421A21"/>
    <w:rsid w:val="00423DAD"/>
    <w:rsid w:val="0042490B"/>
    <w:rsid w:val="0043322E"/>
    <w:rsid w:val="00435DA4"/>
    <w:rsid w:val="00436D5B"/>
    <w:rsid w:val="00441276"/>
    <w:rsid w:val="004421BE"/>
    <w:rsid w:val="00443EE4"/>
    <w:rsid w:val="00451C4A"/>
    <w:rsid w:val="00452B40"/>
    <w:rsid w:val="0045364D"/>
    <w:rsid w:val="00453DBB"/>
    <w:rsid w:val="0045531C"/>
    <w:rsid w:val="00455A66"/>
    <w:rsid w:val="00456133"/>
    <w:rsid w:val="00457458"/>
    <w:rsid w:val="00460374"/>
    <w:rsid w:val="00462143"/>
    <w:rsid w:val="00466E18"/>
    <w:rsid w:val="00475328"/>
    <w:rsid w:val="0048183B"/>
    <w:rsid w:val="004847F1"/>
    <w:rsid w:val="0049404F"/>
    <w:rsid w:val="0049421F"/>
    <w:rsid w:val="00497C5C"/>
    <w:rsid w:val="004A4B1A"/>
    <w:rsid w:val="004A4B4D"/>
    <w:rsid w:val="004A6371"/>
    <w:rsid w:val="004A73CD"/>
    <w:rsid w:val="004A7E20"/>
    <w:rsid w:val="004B17B5"/>
    <w:rsid w:val="004B2B79"/>
    <w:rsid w:val="004B3122"/>
    <w:rsid w:val="004B3650"/>
    <w:rsid w:val="004B74AA"/>
    <w:rsid w:val="004C1131"/>
    <w:rsid w:val="004C1EEF"/>
    <w:rsid w:val="004D5A60"/>
    <w:rsid w:val="004D69C4"/>
    <w:rsid w:val="004D7C06"/>
    <w:rsid w:val="004E0A29"/>
    <w:rsid w:val="004E0F82"/>
    <w:rsid w:val="004F0938"/>
    <w:rsid w:val="004F6B19"/>
    <w:rsid w:val="00502484"/>
    <w:rsid w:val="00502CF1"/>
    <w:rsid w:val="00503A85"/>
    <w:rsid w:val="00504A09"/>
    <w:rsid w:val="00511DB6"/>
    <w:rsid w:val="005125DD"/>
    <w:rsid w:val="0051374F"/>
    <w:rsid w:val="0051769D"/>
    <w:rsid w:val="00517D3E"/>
    <w:rsid w:val="005212A6"/>
    <w:rsid w:val="00521338"/>
    <w:rsid w:val="005258D2"/>
    <w:rsid w:val="00533ABF"/>
    <w:rsid w:val="00535347"/>
    <w:rsid w:val="00537D30"/>
    <w:rsid w:val="00546A4A"/>
    <w:rsid w:val="00547168"/>
    <w:rsid w:val="00547200"/>
    <w:rsid w:val="00550735"/>
    <w:rsid w:val="00552A3C"/>
    <w:rsid w:val="00555BDF"/>
    <w:rsid w:val="005601E0"/>
    <w:rsid w:val="0056308F"/>
    <w:rsid w:val="00565C74"/>
    <w:rsid w:val="00570A07"/>
    <w:rsid w:val="00571EBC"/>
    <w:rsid w:val="005731AA"/>
    <w:rsid w:val="005743DE"/>
    <w:rsid w:val="0057614D"/>
    <w:rsid w:val="00582434"/>
    <w:rsid w:val="00584104"/>
    <w:rsid w:val="00590ABD"/>
    <w:rsid w:val="005A1A4D"/>
    <w:rsid w:val="005A594A"/>
    <w:rsid w:val="005B4463"/>
    <w:rsid w:val="005B58AB"/>
    <w:rsid w:val="005B5D30"/>
    <w:rsid w:val="005C06AF"/>
    <w:rsid w:val="005C6C92"/>
    <w:rsid w:val="005D0263"/>
    <w:rsid w:val="005D15BE"/>
    <w:rsid w:val="005D1F55"/>
    <w:rsid w:val="005E0ECE"/>
    <w:rsid w:val="00606435"/>
    <w:rsid w:val="006068CC"/>
    <w:rsid w:val="00607F57"/>
    <w:rsid w:val="006117EC"/>
    <w:rsid w:val="00611DE0"/>
    <w:rsid w:val="0061528E"/>
    <w:rsid w:val="00617597"/>
    <w:rsid w:val="00621E68"/>
    <w:rsid w:val="00622DB2"/>
    <w:rsid w:val="00632BB8"/>
    <w:rsid w:val="00645C5D"/>
    <w:rsid w:val="006468C2"/>
    <w:rsid w:val="00650919"/>
    <w:rsid w:val="00650AA3"/>
    <w:rsid w:val="0065286E"/>
    <w:rsid w:val="00657326"/>
    <w:rsid w:val="00657F47"/>
    <w:rsid w:val="00661B36"/>
    <w:rsid w:val="00667835"/>
    <w:rsid w:val="00667A9F"/>
    <w:rsid w:val="0067058F"/>
    <w:rsid w:val="00670D46"/>
    <w:rsid w:val="006752B5"/>
    <w:rsid w:val="00677001"/>
    <w:rsid w:val="006808D1"/>
    <w:rsid w:val="00684254"/>
    <w:rsid w:val="00686428"/>
    <w:rsid w:val="00687570"/>
    <w:rsid w:val="00694601"/>
    <w:rsid w:val="00695E94"/>
    <w:rsid w:val="006A05FB"/>
    <w:rsid w:val="006A606C"/>
    <w:rsid w:val="006A612E"/>
    <w:rsid w:val="006B06F7"/>
    <w:rsid w:val="006B255E"/>
    <w:rsid w:val="006B269D"/>
    <w:rsid w:val="006B3B3B"/>
    <w:rsid w:val="006B5190"/>
    <w:rsid w:val="006C1052"/>
    <w:rsid w:val="006C61DA"/>
    <w:rsid w:val="006C63FC"/>
    <w:rsid w:val="006C6822"/>
    <w:rsid w:val="006D1644"/>
    <w:rsid w:val="006D1AED"/>
    <w:rsid w:val="006E3A7F"/>
    <w:rsid w:val="006F13BB"/>
    <w:rsid w:val="006F66DC"/>
    <w:rsid w:val="006F740A"/>
    <w:rsid w:val="00700322"/>
    <w:rsid w:val="00701575"/>
    <w:rsid w:val="00703F64"/>
    <w:rsid w:val="00704BED"/>
    <w:rsid w:val="007056D2"/>
    <w:rsid w:val="00706524"/>
    <w:rsid w:val="00712F36"/>
    <w:rsid w:val="00714787"/>
    <w:rsid w:val="007233AD"/>
    <w:rsid w:val="00724B34"/>
    <w:rsid w:val="0073132C"/>
    <w:rsid w:val="00732CB4"/>
    <w:rsid w:val="00735ECE"/>
    <w:rsid w:val="007400DE"/>
    <w:rsid w:val="007462F6"/>
    <w:rsid w:val="00750273"/>
    <w:rsid w:val="00754FF8"/>
    <w:rsid w:val="00757D80"/>
    <w:rsid w:val="0076038B"/>
    <w:rsid w:val="0076258E"/>
    <w:rsid w:val="00766581"/>
    <w:rsid w:val="00767D08"/>
    <w:rsid w:val="00770D20"/>
    <w:rsid w:val="00774E02"/>
    <w:rsid w:val="007767A9"/>
    <w:rsid w:val="00776A4A"/>
    <w:rsid w:val="007772E2"/>
    <w:rsid w:val="00780FA9"/>
    <w:rsid w:val="00782FDD"/>
    <w:rsid w:val="007835FA"/>
    <w:rsid w:val="007851F8"/>
    <w:rsid w:val="0078712E"/>
    <w:rsid w:val="00787B4C"/>
    <w:rsid w:val="00790437"/>
    <w:rsid w:val="0079111B"/>
    <w:rsid w:val="00791D1A"/>
    <w:rsid w:val="00793E52"/>
    <w:rsid w:val="00797BDF"/>
    <w:rsid w:val="00797FAA"/>
    <w:rsid w:val="007A033A"/>
    <w:rsid w:val="007A1ACD"/>
    <w:rsid w:val="007A239F"/>
    <w:rsid w:val="007A32F7"/>
    <w:rsid w:val="007A3DD2"/>
    <w:rsid w:val="007A7F90"/>
    <w:rsid w:val="007B48B8"/>
    <w:rsid w:val="007B6B12"/>
    <w:rsid w:val="007B759D"/>
    <w:rsid w:val="007C2B7D"/>
    <w:rsid w:val="007C4119"/>
    <w:rsid w:val="007D44AC"/>
    <w:rsid w:val="007D4AC0"/>
    <w:rsid w:val="007D5026"/>
    <w:rsid w:val="007D5306"/>
    <w:rsid w:val="007D53B0"/>
    <w:rsid w:val="007E007B"/>
    <w:rsid w:val="007E15BC"/>
    <w:rsid w:val="007E220C"/>
    <w:rsid w:val="007E529C"/>
    <w:rsid w:val="007F2396"/>
    <w:rsid w:val="007F262D"/>
    <w:rsid w:val="0081130D"/>
    <w:rsid w:val="0082086F"/>
    <w:rsid w:val="00824BAF"/>
    <w:rsid w:val="00825496"/>
    <w:rsid w:val="00825DBD"/>
    <w:rsid w:val="0082771D"/>
    <w:rsid w:val="00831E92"/>
    <w:rsid w:val="00832744"/>
    <w:rsid w:val="008335E3"/>
    <w:rsid w:val="00834FAA"/>
    <w:rsid w:val="00834FC0"/>
    <w:rsid w:val="00836DCB"/>
    <w:rsid w:val="00840C2E"/>
    <w:rsid w:val="00845A0E"/>
    <w:rsid w:val="0084770C"/>
    <w:rsid w:val="00850C69"/>
    <w:rsid w:val="008522E0"/>
    <w:rsid w:val="008538BA"/>
    <w:rsid w:val="00853C64"/>
    <w:rsid w:val="008541BA"/>
    <w:rsid w:val="008567CB"/>
    <w:rsid w:val="00856E70"/>
    <w:rsid w:val="00857146"/>
    <w:rsid w:val="0085721D"/>
    <w:rsid w:val="0086013C"/>
    <w:rsid w:val="0086221F"/>
    <w:rsid w:val="00862C7F"/>
    <w:rsid w:val="008634A4"/>
    <w:rsid w:val="00863976"/>
    <w:rsid w:val="008645F1"/>
    <w:rsid w:val="00870826"/>
    <w:rsid w:val="008715A0"/>
    <w:rsid w:val="00871BEC"/>
    <w:rsid w:val="0087262D"/>
    <w:rsid w:val="008752D0"/>
    <w:rsid w:val="00883158"/>
    <w:rsid w:val="00883C9E"/>
    <w:rsid w:val="008927AD"/>
    <w:rsid w:val="00894243"/>
    <w:rsid w:val="008A1F46"/>
    <w:rsid w:val="008A1FC3"/>
    <w:rsid w:val="008A74CE"/>
    <w:rsid w:val="008C00D1"/>
    <w:rsid w:val="008C1809"/>
    <w:rsid w:val="008D37C6"/>
    <w:rsid w:val="008D54C6"/>
    <w:rsid w:val="008D6806"/>
    <w:rsid w:val="008F0743"/>
    <w:rsid w:val="008F35A2"/>
    <w:rsid w:val="008F6431"/>
    <w:rsid w:val="00912E92"/>
    <w:rsid w:val="00914350"/>
    <w:rsid w:val="00920626"/>
    <w:rsid w:val="009218E0"/>
    <w:rsid w:val="00923C9B"/>
    <w:rsid w:val="00924B1A"/>
    <w:rsid w:val="00926D49"/>
    <w:rsid w:val="00934646"/>
    <w:rsid w:val="0093744D"/>
    <w:rsid w:val="00937DA4"/>
    <w:rsid w:val="009418E6"/>
    <w:rsid w:val="00941EEE"/>
    <w:rsid w:val="00941FE5"/>
    <w:rsid w:val="0094276B"/>
    <w:rsid w:val="00943B27"/>
    <w:rsid w:val="009445BC"/>
    <w:rsid w:val="009452CF"/>
    <w:rsid w:val="00950500"/>
    <w:rsid w:val="009623D7"/>
    <w:rsid w:val="00965ACA"/>
    <w:rsid w:val="009667E8"/>
    <w:rsid w:val="00970D22"/>
    <w:rsid w:val="00976E6B"/>
    <w:rsid w:val="00980F42"/>
    <w:rsid w:val="00982ADA"/>
    <w:rsid w:val="0098523D"/>
    <w:rsid w:val="00990EE5"/>
    <w:rsid w:val="00991213"/>
    <w:rsid w:val="00994F1E"/>
    <w:rsid w:val="00995F7B"/>
    <w:rsid w:val="00997339"/>
    <w:rsid w:val="009A0DE5"/>
    <w:rsid w:val="009A281C"/>
    <w:rsid w:val="009A4990"/>
    <w:rsid w:val="009A5F77"/>
    <w:rsid w:val="009A6379"/>
    <w:rsid w:val="009A6411"/>
    <w:rsid w:val="009B6157"/>
    <w:rsid w:val="009C00A8"/>
    <w:rsid w:val="009C25F2"/>
    <w:rsid w:val="009D1179"/>
    <w:rsid w:val="009D2390"/>
    <w:rsid w:val="009D4A99"/>
    <w:rsid w:val="009E0713"/>
    <w:rsid w:val="009E305E"/>
    <w:rsid w:val="009F21CE"/>
    <w:rsid w:val="009F28ED"/>
    <w:rsid w:val="009F68A4"/>
    <w:rsid w:val="00A049A9"/>
    <w:rsid w:val="00A074D2"/>
    <w:rsid w:val="00A118C9"/>
    <w:rsid w:val="00A13231"/>
    <w:rsid w:val="00A22C68"/>
    <w:rsid w:val="00A24266"/>
    <w:rsid w:val="00A2746C"/>
    <w:rsid w:val="00A31909"/>
    <w:rsid w:val="00A32A4F"/>
    <w:rsid w:val="00A33ADC"/>
    <w:rsid w:val="00A41026"/>
    <w:rsid w:val="00A46E6E"/>
    <w:rsid w:val="00A50CA3"/>
    <w:rsid w:val="00A544D0"/>
    <w:rsid w:val="00A60413"/>
    <w:rsid w:val="00A624AE"/>
    <w:rsid w:val="00A656B3"/>
    <w:rsid w:val="00A65D48"/>
    <w:rsid w:val="00A66D55"/>
    <w:rsid w:val="00A67F9B"/>
    <w:rsid w:val="00A7013A"/>
    <w:rsid w:val="00A771E1"/>
    <w:rsid w:val="00A810EB"/>
    <w:rsid w:val="00A82C30"/>
    <w:rsid w:val="00A82E75"/>
    <w:rsid w:val="00A85F35"/>
    <w:rsid w:val="00A87197"/>
    <w:rsid w:val="00A94279"/>
    <w:rsid w:val="00A94FD7"/>
    <w:rsid w:val="00AA1FA8"/>
    <w:rsid w:val="00AA30FE"/>
    <w:rsid w:val="00AA3574"/>
    <w:rsid w:val="00AB1365"/>
    <w:rsid w:val="00AB4B99"/>
    <w:rsid w:val="00AB50A5"/>
    <w:rsid w:val="00AB6A14"/>
    <w:rsid w:val="00AC2886"/>
    <w:rsid w:val="00AD1F0C"/>
    <w:rsid w:val="00AE525F"/>
    <w:rsid w:val="00AE6D4F"/>
    <w:rsid w:val="00AF77B5"/>
    <w:rsid w:val="00AF7D49"/>
    <w:rsid w:val="00B07259"/>
    <w:rsid w:val="00B208D4"/>
    <w:rsid w:val="00B20B58"/>
    <w:rsid w:val="00B23F0B"/>
    <w:rsid w:val="00B23FC5"/>
    <w:rsid w:val="00B24791"/>
    <w:rsid w:val="00B25BE9"/>
    <w:rsid w:val="00B26572"/>
    <w:rsid w:val="00B26E6F"/>
    <w:rsid w:val="00B336CF"/>
    <w:rsid w:val="00B41A2B"/>
    <w:rsid w:val="00B43238"/>
    <w:rsid w:val="00B44E5F"/>
    <w:rsid w:val="00B45172"/>
    <w:rsid w:val="00B4649E"/>
    <w:rsid w:val="00B514BA"/>
    <w:rsid w:val="00B52AAA"/>
    <w:rsid w:val="00B549FF"/>
    <w:rsid w:val="00B550FE"/>
    <w:rsid w:val="00B62B39"/>
    <w:rsid w:val="00B6303C"/>
    <w:rsid w:val="00B75E31"/>
    <w:rsid w:val="00B824B6"/>
    <w:rsid w:val="00B85096"/>
    <w:rsid w:val="00B90FB8"/>
    <w:rsid w:val="00B92FA5"/>
    <w:rsid w:val="00B93063"/>
    <w:rsid w:val="00B943CB"/>
    <w:rsid w:val="00B95BDA"/>
    <w:rsid w:val="00B963DF"/>
    <w:rsid w:val="00B97250"/>
    <w:rsid w:val="00BA3F43"/>
    <w:rsid w:val="00BA41BB"/>
    <w:rsid w:val="00BA6F2D"/>
    <w:rsid w:val="00BB028D"/>
    <w:rsid w:val="00BB1B20"/>
    <w:rsid w:val="00BB2653"/>
    <w:rsid w:val="00BB3692"/>
    <w:rsid w:val="00BC3FE9"/>
    <w:rsid w:val="00BC7D44"/>
    <w:rsid w:val="00BD4C55"/>
    <w:rsid w:val="00BE0B01"/>
    <w:rsid w:val="00BF1FAF"/>
    <w:rsid w:val="00BF2670"/>
    <w:rsid w:val="00BF4A4B"/>
    <w:rsid w:val="00BF4A88"/>
    <w:rsid w:val="00BF5549"/>
    <w:rsid w:val="00BF61DB"/>
    <w:rsid w:val="00BF6383"/>
    <w:rsid w:val="00C01A00"/>
    <w:rsid w:val="00C0338A"/>
    <w:rsid w:val="00C04EFF"/>
    <w:rsid w:val="00C0590A"/>
    <w:rsid w:val="00C07930"/>
    <w:rsid w:val="00C126FB"/>
    <w:rsid w:val="00C1425E"/>
    <w:rsid w:val="00C15447"/>
    <w:rsid w:val="00C16631"/>
    <w:rsid w:val="00C16B15"/>
    <w:rsid w:val="00C24FF8"/>
    <w:rsid w:val="00C25839"/>
    <w:rsid w:val="00C31702"/>
    <w:rsid w:val="00C32E5B"/>
    <w:rsid w:val="00C35AA5"/>
    <w:rsid w:val="00C35E1B"/>
    <w:rsid w:val="00C36B5F"/>
    <w:rsid w:val="00C405E5"/>
    <w:rsid w:val="00C406FF"/>
    <w:rsid w:val="00C42F2B"/>
    <w:rsid w:val="00C46249"/>
    <w:rsid w:val="00C52404"/>
    <w:rsid w:val="00C60A1B"/>
    <w:rsid w:val="00C60C5F"/>
    <w:rsid w:val="00C627D4"/>
    <w:rsid w:val="00C81BD2"/>
    <w:rsid w:val="00C82656"/>
    <w:rsid w:val="00C92974"/>
    <w:rsid w:val="00C92B46"/>
    <w:rsid w:val="00C93D4E"/>
    <w:rsid w:val="00C93E48"/>
    <w:rsid w:val="00C943D9"/>
    <w:rsid w:val="00C943FE"/>
    <w:rsid w:val="00CB465A"/>
    <w:rsid w:val="00CB7F86"/>
    <w:rsid w:val="00CC194A"/>
    <w:rsid w:val="00CC61DD"/>
    <w:rsid w:val="00CD1614"/>
    <w:rsid w:val="00CD2BB7"/>
    <w:rsid w:val="00CD7597"/>
    <w:rsid w:val="00CE4E2E"/>
    <w:rsid w:val="00CE5671"/>
    <w:rsid w:val="00CF0D74"/>
    <w:rsid w:val="00CF1F34"/>
    <w:rsid w:val="00CF5176"/>
    <w:rsid w:val="00CF62D7"/>
    <w:rsid w:val="00D03255"/>
    <w:rsid w:val="00D038B2"/>
    <w:rsid w:val="00D0405E"/>
    <w:rsid w:val="00D04B07"/>
    <w:rsid w:val="00D062B9"/>
    <w:rsid w:val="00D10D0E"/>
    <w:rsid w:val="00D10E52"/>
    <w:rsid w:val="00D11D9E"/>
    <w:rsid w:val="00D137A6"/>
    <w:rsid w:val="00D13E90"/>
    <w:rsid w:val="00D16DB6"/>
    <w:rsid w:val="00D351F1"/>
    <w:rsid w:val="00D35537"/>
    <w:rsid w:val="00D36F10"/>
    <w:rsid w:val="00D37765"/>
    <w:rsid w:val="00D420A4"/>
    <w:rsid w:val="00D42D5A"/>
    <w:rsid w:val="00D449F3"/>
    <w:rsid w:val="00D44F28"/>
    <w:rsid w:val="00D47740"/>
    <w:rsid w:val="00D5494A"/>
    <w:rsid w:val="00D604C4"/>
    <w:rsid w:val="00D60FCB"/>
    <w:rsid w:val="00D64693"/>
    <w:rsid w:val="00D6490F"/>
    <w:rsid w:val="00D67726"/>
    <w:rsid w:val="00D71602"/>
    <w:rsid w:val="00D718A3"/>
    <w:rsid w:val="00D732FE"/>
    <w:rsid w:val="00D7483F"/>
    <w:rsid w:val="00D76E47"/>
    <w:rsid w:val="00D830CC"/>
    <w:rsid w:val="00D83DA0"/>
    <w:rsid w:val="00D85AB8"/>
    <w:rsid w:val="00D860C1"/>
    <w:rsid w:val="00D92358"/>
    <w:rsid w:val="00D927E1"/>
    <w:rsid w:val="00D94068"/>
    <w:rsid w:val="00D94D31"/>
    <w:rsid w:val="00D9527D"/>
    <w:rsid w:val="00DA746D"/>
    <w:rsid w:val="00DA7E72"/>
    <w:rsid w:val="00DB0FBD"/>
    <w:rsid w:val="00DB0FC0"/>
    <w:rsid w:val="00DB3335"/>
    <w:rsid w:val="00DC7325"/>
    <w:rsid w:val="00DD25AE"/>
    <w:rsid w:val="00DD2B2C"/>
    <w:rsid w:val="00DD5C60"/>
    <w:rsid w:val="00DD6807"/>
    <w:rsid w:val="00DE03C4"/>
    <w:rsid w:val="00DE0D7E"/>
    <w:rsid w:val="00DE1A50"/>
    <w:rsid w:val="00DE3503"/>
    <w:rsid w:val="00DE4FCC"/>
    <w:rsid w:val="00DF5FCB"/>
    <w:rsid w:val="00DF63EE"/>
    <w:rsid w:val="00E0424B"/>
    <w:rsid w:val="00E053AC"/>
    <w:rsid w:val="00E07988"/>
    <w:rsid w:val="00E079E6"/>
    <w:rsid w:val="00E07DD4"/>
    <w:rsid w:val="00E13550"/>
    <w:rsid w:val="00E23D99"/>
    <w:rsid w:val="00E2407F"/>
    <w:rsid w:val="00E27977"/>
    <w:rsid w:val="00E34221"/>
    <w:rsid w:val="00E37AF4"/>
    <w:rsid w:val="00E40D90"/>
    <w:rsid w:val="00E43132"/>
    <w:rsid w:val="00E4520C"/>
    <w:rsid w:val="00E46439"/>
    <w:rsid w:val="00E46633"/>
    <w:rsid w:val="00E52DDC"/>
    <w:rsid w:val="00E56A78"/>
    <w:rsid w:val="00E6242E"/>
    <w:rsid w:val="00E627DC"/>
    <w:rsid w:val="00E62DF9"/>
    <w:rsid w:val="00E62FDB"/>
    <w:rsid w:val="00E65481"/>
    <w:rsid w:val="00E67EDC"/>
    <w:rsid w:val="00E75AD3"/>
    <w:rsid w:val="00E80F4B"/>
    <w:rsid w:val="00E81AE3"/>
    <w:rsid w:val="00E83FA3"/>
    <w:rsid w:val="00E959B4"/>
    <w:rsid w:val="00E969DD"/>
    <w:rsid w:val="00EA380C"/>
    <w:rsid w:val="00EA51BA"/>
    <w:rsid w:val="00EC0CCF"/>
    <w:rsid w:val="00EC0FE0"/>
    <w:rsid w:val="00EC5257"/>
    <w:rsid w:val="00ED34B7"/>
    <w:rsid w:val="00ED3B78"/>
    <w:rsid w:val="00ED4879"/>
    <w:rsid w:val="00ED5DBB"/>
    <w:rsid w:val="00ED68B1"/>
    <w:rsid w:val="00EE4D15"/>
    <w:rsid w:val="00EE6A86"/>
    <w:rsid w:val="00EE6F76"/>
    <w:rsid w:val="00EF3DC5"/>
    <w:rsid w:val="00EF45BB"/>
    <w:rsid w:val="00EF64D9"/>
    <w:rsid w:val="00F0250B"/>
    <w:rsid w:val="00F04D7C"/>
    <w:rsid w:val="00F07FC2"/>
    <w:rsid w:val="00F10297"/>
    <w:rsid w:val="00F12C44"/>
    <w:rsid w:val="00F138FF"/>
    <w:rsid w:val="00F25C49"/>
    <w:rsid w:val="00F30845"/>
    <w:rsid w:val="00F34B29"/>
    <w:rsid w:val="00F37A4B"/>
    <w:rsid w:val="00F37C05"/>
    <w:rsid w:val="00F403FE"/>
    <w:rsid w:val="00F42C9B"/>
    <w:rsid w:val="00F447B9"/>
    <w:rsid w:val="00F4778A"/>
    <w:rsid w:val="00F50C1F"/>
    <w:rsid w:val="00F52A2B"/>
    <w:rsid w:val="00F536D3"/>
    <w:rsid w:val="00F5519A"/>
    <w:rsid w:val="00F61B84"/>
    <w:rsid w:val="00F628DE"/>
    <w:rsid w:val="00F70CD2"/>
    <w:rsid w:val="00F741B3"/>
    <w:rsid w:val="00F76ACD"/>
    <w:rsid w:val="00F7731E"/>
    <w:rsid w:val="00F774C6"/>
    <w:rsid w:val="00F8094D"/>
    <w:rsid w:val="00F8166C"/>
    <w:rsid w:val="00F81B9D"/>
    <w:rsid w:val="00F8322E"/>
    <w:rsid w:val="00F83E26"/>
    <w:rsid w:val="00F84301"/>
    <w:rsid w:val="00F86AA0"/>
    <w:rsid w:val="00F8792B"/>
    <w:rsid w:val="00F87959"/>
    <w:rsid w:val="00F90047"/>
    <w:rsid w:val="00F91F64"/>
    <w:rsid w:val="00F91FD1"/>
    <w:rsid w:val="00F9378E"/>
    <w:rsid w:val="00F94A95"/>
    <w:rsid w:val="00F951F3"/>
    <w:rsid w:val="00F96263"/>
    <w:rsid w:val="00FA1D4B"/>
    <w:rsid w:val="00FA2C85"/>
    <w:rsid w:val="00FA6491"/>
    <w:rsid w:val="00FA6E5B"/>
    <w:rsid w:val="00FB0138"/>
    <w:rsid w:val="00FB1541"/>
    <w:rsid w:val="00FB32F3"/>
    <w:rsid w:val="00FB4465"/>
    <w:rsid w:val="00FB53C9"/>
    <w:rsid w:val="00FB6324"/>
    <w:rsid w:val="00FB657F"/>
    <w:rsid w:val="00FB6E72"/>
    <w:rsid w:val="00FC0C6F"/>
    <w:rsid w:val="00FD00FD"/>
    <w:rsid w:val="00FD17E5"/>
    <w:rsid w:val="00FD1DFE"/>
    <w:rsid w:val="00FD4984"/>
    <w:rsid w:val="00FD4F38"/>
    <w:rsid w:val="00FE00AA"/>
    <w:rsid w:val="00FE1AC1"/>
    <w:rsid w:val="00FE2D10"/>
    <w:rsid w:val="00FE52D5"/>
    <w:rsid w:val="00FE6EA0"/>
    <w:rsid w:val="00FF1632"/>
    <w:rsid w:val="00FF3990"/>
    <w:rsid w:val="00FF76EC"/>
    <w:rsid w:val="00FF7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JM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BB9DC1E"/>
  <w15:chartTrackingRefBased/>
  <w15:docId w15:val="{D380C680-4214-4E69-A6E3-9B46E6DE7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JM" w:eastAsia="en-JM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0263"/>
    <w:pPr>
      <w:spacing w:before="120" w:after="120"/>
      <w:jc w:val="both"/>
    </w:pPr>
    <w:rPr>
      <w:rFonts w:ascii="Arial" w:hAnsi="Arial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77F35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paragraph" w:styleId="Heading2">
    <w:name w:val="heading 2"/>
    <w:basedOn w:val="Normal"/>
    <w:next w:val="Normal"/>
    <w:link w:val="Heading2Char"/>
    <w:qFormat/>
    <w:rsid w:val="005D0263"/>
    <w:pPr>
      <w:keepNext/>
      <w:outlineLvl w:val="1"/>
    </w:pPr>
    <w:rPr>
      <w:b/>
      <w:bCs/>
      <w:i/>
      <w:iCs/>
      <w:sz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5D0263"/>
    <w:pPr>
      <w:tabs>
        <w:tab w:val="center" w:pos="4320"/>
        <w:tab w:val="right" w:pos="8640"/>
      </w:tabs>
    </w:pPr>
  </w:style>
  <w:style w:type="table" w:styleId="TableList3">
    <w:name w:val="Table List 3"/>
    <w:basedOn w:val="TableNormal"/>
    <w:rsid w:val="005D0263"/>
    <w:pPr>
      <w:spacing w:before="120" w:after="120"/>
      <w:jc w:val="both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StyleItalicDarkBlue">
    <w:name w:val="Style Italic Dark Blue"/>
    <w:rsid w:val="005D0263"/>
    <w:rPr>
      <w:rFonts w:ascii="Arial" w:hAnsi="Arial"/>
      <w:i/>
      <w:iCs/>
      <w:color w:val="auto"/>
      <w:sz w:val="22"/>
    </w:rPr>
  </w:style>
  <w:style w:type="paragraph" w:customStyle="1" w:styleId="Style8ptBefore0ptAfter0pt">
    <w:name w:val="Style 8 pt Before:  0 pt After:  0 pt"/>
    <w:basedOn w:val="Normal"/>
    <w:rsid w:val="005D0263"/>
    <w:pPr>
      <w:spacing w:before="0" w:after="0"/>
    </w:pPr>
    <w:rPr>
      <w:sz w:val="16"/>
      <w:szCs w:val="20"/>
    </w:rPr>
  </w:style>
  <w:style w:type="character" w:customStyle="1" w:styleId="StyleFooterCharGaramondBoldItalic1">
    <w:name w:val="Style Footer Char + Garamond Bold Italic1"/>
    <w:rsid w:val="005D0263"/>
    <w:rPr>
      <w:rFonts w:ascii="Arial" w:hAnsi="Arial"/>
      <w:b/>
      <w:bCs/>
      <w:i/>
      <w:iCs/>
      <w:sz w:val="24"/>
      <w:szCs w:val="24"/>
      <w:lang w:val="en-US" w:eastAsia="en-US" w:bidi="ar-SA"/>
    </w:rPr>
  </w:style>
  <w:style w:type="paragraph" w:styleId="Footer">
    <w:name w:val="footer"/>
    <w:basedOn w:val="Normal"/>
    <w:link w:val="FooterChar"/>
    <w:uiPriority w:val="99"/>
    <w:rsid w:val="005D0263"/>
    <w:pPr>
      <w:tabs>
        <w:tab w:val="center" w:pos="4320"/>
        <w:tab w:val="right" w:pos="8640"/>
      </w:tabs>
    </w:pPr>
    <w:rPr>
      <w:lang w:val="x-none" w:eastAsia="x-none"/>
    </w:rPr>
  </w:style>
  <w:style w:type="paragraph" w:styleId="BalloonText">
    <w:name w:val="Balloon Text"/>
    <w:basedOn w:val="Normal"/>
    <w:semiHidden/>
    <w:rsid w:val="006068C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A74CE"/>
    <w:pPr>
      <w:spacing w:before="120"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semiHidden/>
    <w:rsid w:val="00A67F9B"/>
    <w:rPr>
      <w:sz w:val="16"/>
      <w:szCs w:val="16"/>
    </w:rPr>
  </w:style>
  <w:style w:type="paragraph" w:styleId="CommentText">
    <w:name w:val="annotation text"/>
    <w:basedOn w:val="Normal"/>
    <w:semiHidden/>
    <w:rsid w:val="00A67F9B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A67F9B"/>
    <w:rPr>
      <w:b/>
      <w:bCs/>
    </w:rPr>
  </w:style>
  <w:style w:type="table" w:customStyle="1" w:styleId="TableGrid1">
    <w:name w:val="Table Grid1"/>
    <w:basedOn w:val="TableNormal"/>
    <w:next w:val="TableGrid"/>
    <w:rsid w:val="007F26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lorfulList-Accent11">
    <w:name w:val="Colorful List - Accent 11"/>
    <w:basedOn w:val="Normal"/>
    <w:uiPriority w:val="34"/>
    <w:qFormat/>
    <w:rsid w:val="00BF4A4B"/>
    <w:pPr>
      <w:ind w:left="720"/>
    </w:pPr>
  </w:style>
  <w:style w:type="character" w:customStyle="1" w:styleId="Heading1Char">
    <w:name w:val="Heading 1 Char"/>
    <w:link w:val="Heading1"/>
    <w:uiPriority w:val="9"/>
    <w:rsid w:val="00377F35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FooterChar">
    <w:name w:val="Footer Char"/>
    <w:link w:val="Footer"/>
    <w:uiPriority w:val="99"/>
    <w:rsid w:val="00075BFE"/>
    <w:rPr>
      <w:rFonts w:ascii="Arial" w:hAnsi="Arial"/>
      <w:szCs w:val="24"/>
    </w:rPr>
  </w:style>
  <w:style w:type="character" w:customStyle="1" w:styleId="Heading2Char">
    <w:name w:val="Heading 2 Char"/>
    <w:link w:val="Heading2"/>
    <w:rsid w:val="00C16631"/>
    <w:rPr>
      <w:rFonts w:ascii="Arial" w:hAnsi="Arial"/>
      <w:b/>
      <w:bCs/>
      <w:i/>
      <w:iCs/>
      <w:sz w:val="24"/>
      <w:szCs w:val="24"/>
    </w:rPr>
  </w:style>
  <w:style w:type="character" w:customStyle="1" w:styleId="shorttext">
    <w:name w:val="short_text"/>
    <w:rsid w:val="00C16631"/>
  </w:style>
  <w:style w:type="character" w:customStyle="1" w:styleId="longtext">
    <w:name w:val="long_text"/>
    <w:rsid w:val="00C16631"/>
  </w:style>
  <w:style w:type="character" w:customStyle="1" w:styleId="mediumtext">
    <w:name w:val="medium_text"/>
    <w:rsid w:val="00C16631"/>
  </w:style>
  <w:style w:type="character" w:customStyle="1" w:styleId="hps">
    <w:name w:val="hps"/>
    <w:rsid w:val="009A0DE5"/>
  </w:style>
  <w:style w:type="paragraph" w:customStyle="1" w:styleId="ColorfulShading-Accent11">
    <w:name w:val="Colorful Shading - Accent 11"/>
    <w:hidden/>
    <w:uiPriority w:val="99"/>
    <w:semiHidden/>
    <w:rsid w:val="00650AA3"/>
    <w:rPr>
      <w:rFonts w:ascii="Arial" w:hAnsi="Arial"/>
      <w:szCs w:val="24"/>
      <w:lang w:val="en-US" w:eastAsia="en-US"/>
    </w:rPr>
  </w:style>
  <w:style w:type="character" w:styleId="Emphasis">
    <w:name w:val="Emphasis"/>
    <w:uiPriority w:val="20"/>
    <w:qFormat/>
    <w:rsid w:val="00E52DDC"/>
    <w:rPr>
      <w:i/>
      <w:iCs/>
    </w:rPr>
  </w:style>
  <w:style w:type="paragraph" w:styleId="ListParagraph">
    <w:name w:val="List Paragraph"/>
    <w:aliases w:val="Dot pt,F5 List Paragraph,List Paragraph1,Bullet Points,No Spacing1,List Paragraph Char Char Char,Indicator Text,Numbered Para 1,Bullet 1,List Paragraph12,MAIN CONTENT,List Paragraph11,List Paragraph2,OBC Bullet"/>
    <w:basedOn w:val="Normal"/>
    <w:link w:val="ListParagraphChar"/>
    <w:uiPriority w:val="34"/>
    <w:qFormat/>
    <w:rsid w:val="00836DCB"/>
    <w:pPr>
      <w:spacing w:before="0" w:after="160" w:line="259" w:lineRule="auto"/>
      <w:ind w:left="720"/>
      <w:contextualSpacing/>
      <w:jc w:val="left"/>
    </w:pPr>
    <w:rPr>
      <w:rFonts w:ascii="Calibri" w:eastAsia="Calibri" w:hAnsi="Calibri"/>
      <w:sz w:val="22"/>
      <w:szCs w:val="22"/>
      <w:lang w:val="en-JM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41276"/>
    <w:pPr>
      <w:spacing w:before="0" w:after="0"/>
      <w:jc w:val="left"/>
    </w:pPr>
    <w:rPr>
      <w:rFonts w:ascii="Calibri" w:eastAsia="Calibri" w:hAnsi="Calibri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441276"/>
    <w:rPr>
      <w:rFonts w:ascii="Calibri" w:eastAsia="Calibri" w:hAnsi="Calibri"/>
      <w:lang w:val="en-US" w:eastAsia="en-US"/>
    </w:rPr>
  </w:style>
  <w:style w:type="character" w:styleId="FootnoteReference">
    <w:name w:val="footnote reference"/>
    <w:uiPriority w:val="99"/>
    <w:semiHidden/>
    <w:unhideWhenUsed/>
    <w:rsid w:val="00441276"/>
    <w:rPr>
      <w:vertAlign w:val="superscript"/>
    </w:rPr>
  </w:style>
  <w:style w:type="character" w:customStyle="1" w:styleId="ref-title">
    <w:name w:val="ref-title"/>
    <w:rsid w:val="00441276"/>
  </w:style>
  <w:style w:type="character" w:customStyle="1" w:styleId="ref-vol">
    <w:name w:val="ref-vol"/>
    <w:rsid w:val="00441276"/>
  </w:style>
  <w:style w:type="character" w:customStyle="1" w:styleId="ams">
    <w:name w:val="ams"/>
    <w:basedOn w:val="DefaultParagraphFont"/>
    <w:rsid w:val="008A1FC3"/>
  </w:style>
  <w:style w:type="character" w:styleId="Hyperlink">
    <w:name w:val="Hyperlink"/>
    <w:uiPriority w:val="99"/>
    <w:unhideWhenUsed/>
    <w:rsid w:val="008A1FC3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302FE2"/>
    <w:pPr>
      <w:spacing w:before="100" w:beforeAutospacing="1" w:after="100" w:afterAutospacing="1"/>
      <w:jc w:val="left"/>
    </w:pPr>
    <w:rPr>
      <w:rFonts w:ascii="Times New Roman" w:hAnsi="Times New Roman"/>
      <w:sz w:val="24"/>
      <w:lang w:val="en-JM" w:eastAsia="en-JM"/>
    </w:rPr>
  </w:style>
  <w:style w:type="character" w:styleId="UnresolvedMention">
    <w:name w:val="Unresolved Mention"/>
    <w:uiPriority w:val="99"/>
    <w:semiHidden/>
    <w:unhideWhenUsed/>
    <w:rsid w:val="00C25839"/>
    <w:rPr>
      <w:color w:val="605E5C"/>
      <w:shd w:val="clear" w:color="auto" w:fill="E1DFDD"/>
    </w:rPr>
  </w:style>
  <w:style w:type="character" w:customStyle="1" w:styleId="ListParagraphChar">
    <w:name w:val="List Paragraph Char"/>
    <w:aliases w:val="Dot pt Char,F5 List Paragraph Char,List Paragraph1 Char,Bullet Points Char,No Spacing1 Char,List Paragraph Char Char Char Char,Indicator Text Char,Numbered Para 1 Char,Bullet 1 Char,List Paragraph12 Char,MAIN CONTENT Char"/>
    <w:link w:val="ListParagraph"/>
    <w:uiPriority w:val="34"/>
    <w:qFormat/>
    <w:locked/>
    <w:rsid w:val="007767A9"/>
    <w:rPr>
      <w:rFonts w:ascii="Calibri" w:eastAsia="Calibri" w:hAnsi="Calibri"/>
      <w:sz w:val="22"/>
      <w:szCs w:val="22"/>
      <w:lang w:eastAsia="en-US"/>
    </w:rPr>
  </w:style>
  <w:style w:type="paragraph" w:styleId="NoSpacing">
    <w:name w:val="No Spacing"/>
    <w:uiPriority w:val="1"/>
    <w:qFormat/>
    <w:rsid w:val="00BF4A88"/>
    <w:rPr>
      <w:rFonts w:ascii="Calibri" w:eastAsia="Calibri" w:hAnsi="Calibri" w:cs="Arial"/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E62DF9"/>
    <w:rPr>
      <w:color w:val="954F72"/>
      <w:u w:val="single"/>
    </w:rPr>
  </w:style>
  <w:style w:type="paragraph" w:customStyle="1" w:styleId="msonormal0">
    <w:name w:val="msonormal"/>
    <w:basedOn w:val="Normal"/>
    <w:rsid w:val="00E62DF9"/>
    <w:pPr>
      <w:spacing w:before="100" w:beforeAutospacing="1" w:after="100" w:afterAutospacing="1"/>
      <w:jc w:val="left"/>
    </w:pPr>
    <w:rPr>
      <w:rFonts w:ascii="Times New Roman" w:hAnsi="Times New Roman"/>
      <w:sz w:val="24"/>
      <w:lang w:val="en-JM" w:eastAsia="en-JM"/>
    </w:rPr>
  </w:style>
  <w:style w:type="paragraph" w:customStyle="1" w:styleId="xl63">
    <w:name w:val="xl63"/>
    <w:basedOn w:val="Normal"/>
    <w:rsid w:val="00E62DF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Tahoma" w:hAnsi="Tahoma" w:cs="Tahoma"/>
      <w:b/>
      <w:bCs/>
      <w:sz w:val="24"/>
      <w:lang w:val="en-JM" w:eastAsia="en-JM"/>
    </w:rPr>
  </w:style>
  <w:style w:type="paragraph" w:customStyle="1" w:styleId="xl64">
    <w:name w:val="xl64"/>
    <w:basedOn w:val="Normal"/>
    <w:rsid w:val="00E62DF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Tahoma" w:hAnsi="Tahoma" w:cs="Tahoma"/>
      <w:b/>
      <w:bCs/>
      <w:sz w:val="24"/>
      <w:lang w:val="en-JM" w:eastAsia="en-JM"/>
    </w:rPr>
  </w:style>
  <w:style w:type="paragraph" w:customStyle="1" w:styleId="xl65">
    <w:name w:val="xl65"/>
    <w:basedOn w:val="Normal"/>
    <w:rsid w:val="00E62DF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Tahoma" w:hAnsi="Tahoma" w:cs="Tahoma"/>
      <w:b/>
      <w:bCs/>
      <w:sz w:val="24"/>
      <w:lang w:val="en-JM" w:eastAsia="en-JM"/>
    </w:rPr>
  </w:style>
  <w:style w:type="paragraph" w:customStyle="1" w:styleId="xl66">
    <w:name w:val="xl66"/>
    <w:basedOn w:val="Normal"/>
    <w:rsid w:val="00E62DF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Tahoma" w:hAnsi="Tahoma" w:cs="Tahoma"/>
      <w:sz w:val="24"/>
      <w:lang w:val="en-JM" w:eastAsia="en-JM"/>
    </w:rPr>
  </w:style>
  <w:style w:type="paragraph" w:customStyle="1" w:styleId="xl67">
    <w:name w:val="xl67"/>
    <w:basedOn w:val="Normal"/>
    <w:rsid w:val="00E62DF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Times New Roman" w:hAnsi="Times New Roman"/>
      <w:sz w:val="24"/>
      <w:lang w:val="en-JM" w:eastAsia="en-JM"/>
    </w:rPr>
  </w:style>
  <w:style w:type="paragraph" w:customStyle="1" w:styleId="xl68">
    <w:name w:val="xl68"/>
    <w:basedOn w:val="Normal"/>
    <w:rsid w:val="00E62DF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ascii="Tahoma" w:hAnsi="Tahoma" w:cs="Tahoma"/>
      <w:sz w:val="24"/>
      <w:lang w:val="en-JM" w:eastAsia="en-JM"/>
    </w:rPr>
  </w:style>
  <w:style w:type="paragraph" w:customStyle="1" w:styleId="xl69">
    <w:name w:val="xl69"/>
    <w:basedOn w:val="Normal"/>
    <w:rsid w:val="00E62DF9"/>
    <w:pPr>
      <w:spacing w:before="100" w:beforeAutospacing="1" w:after="100" w:afterAutospacing="1"/>
      <w:jc w:val="left"/>
      <w:textAlignment w:val="top"/>
    </w:pPr>
    <w:rPr>
      <w:rFonts w:ascii="Times New Roman" w:hAnsi="Times New Roman"/>
      <w:sz w:val="24"/>
      <w:lang w:val="en-JM" w:eastAsia="en-JM"/>
    </w:rPr>
  </w:style>
  <w:style w:type="paragraph" w:customStyle="1" w:styleId="xl70">
    <w:name w:val="xl70"/>
    <w:basedOn w:val="Normal"/>
    <w:rsid w:val="00E62DF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ascii="Tahoma" w:hAnsi="Tahoma" w:cs="Tahoma"/>
      <w:sz w:val="24"/>
      <w:lang w:val="en-JM" w:eastAsia="en-JM"/>
    </w:rPr>
  </w:style>
  <w:style w:type="paragraph" w:customStyle="1" w:styleId="xl71">
    <w:name w:val="xl71"/>
    <w:basedOn w:val="Normal"/>
    <w:rsid w:val="00E62DF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ascii="Times New Roman" w:hAnsi="Times New Roman"/>
      <w:sz w:val="24"/>
      <w:lang w:val="en-JM" w:eastAsia="en-JM"/>
    </w:rPr>
  </w:style>
  <w:style w:type="paragraph" w:customStyle="1" w:styleId="xl72">
    <w:name w:val="xl72"/>
    <w:basedOn w:val="Normal"/>
    <w:rsid w:val="00E62DF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rFonts w:ascii="Tahoma" w:hAnsi="Tahoma" w:cs="Tahoma"/>
      <w:b/>
      <w:bCs/>
      <w:sz w:val="24"/>
      <w:lang w:val="en-JM" w:eastAsia="en-JM"/>
    </w:rPr>
  </w:style>
  <w:style w:type="paragraph" w:customStyle="1" w:styleId="xl73">
    <w:name w:val="xl73"/>
    <w:basedOn w:val="Normal"/>
    <w:rsid w:val="00E62DF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left"/>
    </w:pPr>
    <w:rPr>
      <w:rFonts w:ascii="Tahoma" w:hAnsi="Tahoma" w:cs="Tahoma"/>
      <w:sz w:val="24"/>
      <w:lang w:val="en-JM" w:eastAsia="en-JM"/>
    </w:rPr>
  </w:style>
  <w:style w:type="paragraph" w:customStyle="1" w:styleId="xl74">
    <w:name w:val="xl74"/>
    <w:basedOn w:val="Normal"/>
    <w:rsid w:val="00E62DF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left"/>
    </w:pPr>
    <w:rPr>
      <w:rFonts w:ascii="Tahoma" w:hAnsi="Tahoma" w:cs="Tahoma"/>
      <w:b/>
      <w:bCs/>
      <w:sz w:val="24"/>
      <w:lang w:val="en-JM" w:eastAsia="en-JM"/>
    </w:rPr>
  </w:style>
  <w:style w:type="paragraph" w:customStyle="1" w:styleId="xl75">
    <w:name w:val="xl75"/>
    <w:basedOn w:val="Normal"/>
    <w:rsid w:val="00E62DF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left"/>
    </w:pPr>
    <w:rPr>
      <w:rFonts w:ascii="Tahoma" w:hAnsi="Tahoma" w:cs="Tahoma"/>
      <w:sz w:val="24"/>
      <w:lang w:val="en-JM" w:eastAsia="en-JM"/>
    </w:rPr>
  </w:style>
  <w:style w:type="paragraph" w:customStyle="1" w:styleId="xl76">
    <w:name w:val="xl76"/>
    <w:basedOn w:val="Normal"/>
    <w:rsid w:val="00E62DF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CE4D6"/>
      <w:spacing w:before="100" w:beforeAutospacing="1" w:after="100" w:afterAutospacing="1"/>
      <w:jc w:val="left"/>
    </w:pPr>
    <w:rPr>
      <w:rFonts w:ascii="Tahoma" w:hAnsi="Tahoma" w:cs="Tahoma"/>
      <w:sz w:val="24"/>
      <w:lang w:val="en-JM" w:eastAsia="en-JM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2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2400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81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8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4354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615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4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914984">
          <w:marLeft w:val="0"/>
          <w:marRight w:val="21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7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131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0100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92265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36499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FEFEF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97927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65074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63430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03337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174090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899667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973462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379307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188668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565561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19825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694877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71978872">
                                                          <w:marLeft w:val="0"/>
                                                          <w:marRight w:val="0"/>
                                                          <w:marTop w:val="109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97877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462093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376737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700912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3045536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45714129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6532651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66756161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70093257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7920189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84694865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9583424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0200901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02802706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03954835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4488192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8265094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8415777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9173253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373875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443588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841778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11760198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2184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7580514">
                  <w:marLeft w:val="0"/>
                  <w:marRight w:val="0"/>
                  <w:marTop w:val="0"/>
                  <w:marBottom w:val="217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7030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41339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98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9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1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9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0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844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0268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176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40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9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4909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5045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510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2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6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5254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5063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953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54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1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0722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57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7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51305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853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2031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28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6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692635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42672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372540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37297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84640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28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588438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6112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1772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9470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4068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464279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6506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44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9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688583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29729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80236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4501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818620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40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6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2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3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3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4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8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82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2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4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3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1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6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45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4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0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1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8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7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9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2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1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7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16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8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6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15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0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68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6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10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72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1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30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7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3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65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4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0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10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01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0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7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99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820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9353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43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5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0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158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803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412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30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3773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51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17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6003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14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A891F3E85765419AE3D530B3439A55" ma:contentTypeVersion="18" ma:contentTypeDescription="Create a new document." ma:contentTypeScope="" ma:versionID="bb5f901a9e92abb057c85c4b6fcdd670">
  <xsd:schema xmlns:xsd="http://www.w3.org/2001/XMLSchema" xmlns:xs="http://www.w3.org/2001/XMLSchema" xmlns:p="http://schemas.microsoft.com/office/2006/metadata/properties" xmlns:ns2="1e1c726c-0b66-4d5f-aaef-865de0f9b0eb" xmlns:ns3="c519013a-da54-481e-8ef1-a10876d8119b" targetNamespace="http://schemas.microsoft.com/office/2006/metadata/properties" ma:root="true" ma:fieldsID="9f9e7c4f290d2787f8ee113d32815d47" ns2:_="" ns3:_="">
    <xsd:import namespace="1e1c726c-0b66-4d5f-aaef-865de0f9b0eb"/>
    <xsd:import namespace="c519013a-da54-481e-8ef1-a10876d811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1c726c-0b66-4d5f-aaef-865de0f9b0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10cd3ca9-ced4-4363-96eb-2691de658ad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19013a-da54-481e-8ef1-a10876d8119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2cf913aa-08f8-4352-a025-823cc14814c4}" ma:internalName="TaxCatchAll" ma:showField="CatchAllData" ma:web="c519013a-da54-481e-8ef1-a10876d8119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e1c726c-0b66-4d5f-aaef-865de0f9b0eb">
      <Terms xmlns="http://schemas.microsoft.com/office/infopath/2007/PartnerControls"/>
    </lcf76f155ced4ddcb4097134ff3c332f>
    <TaxCatchAll xmlns="c519013a-da54-481e-8ef1-a10876d8119b" xsi:nil="true"/>
  </documentManagement>
</p:properties>
</file>

<file path=customXml/itemProps1.xml><?xml version="1.0" encoding="utf-8"?>
<ds:datastoreItem xmlns:ds="http://schemas.openxmlformats.org/officeDocument/2006/customXml" ds:itemID="{86E88FD6-D4BA-457B-AB1B-E6D745CC98A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943B0A4-D9F7-4D4E-919E-5D4FFDA58CFE}"/>
</file>

<file path=customXml/itemProps3.xml><?xml version="1.0" encoding="utf-8"?>
<ds:datastoreItem xmlns:ds="http://schemas.openxmlformats.org/officeDocument/2006/customXml" ds:itemID="{6D3FB1AB-537C-4F88-8C8A-C504FF34F02A}"/>
</file>

<file path=customXml/itemProps4.xml><?xml version="1.0" encoding="utf-8"?>
<ds:datastoreItem xmlns:ds="http://schemas.openxmlformats.org/officeDocument/2006/customXml" ds:itemID="{EDC3431F-EBFB-4BE6-95CF-A610C45A7EA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0</Pages>
  <Words>736</Words>
  <Characters>419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nex 2: Final Narrative Guidelines</vt:lpstr>
    </vt:vector>
  </TitlesOfParts>
  <Company>AED</Company>
  <LinksUpToDate>false</LinksUpToDate>
  <CharactersWithSpaces>4926</CharactersWithSpaces>
  <SharedDoc>false</SharedDoc>
  <HLinks>
    <vt:vector size="6" baseType="variant">
      <vt:variant>
        <vt:i4>7602255</vt:i4>
      </vt:variant>
      <vt:variant>
        <vt:i4>0</vt:i4>
      </vt:variant>
      <vt:variant>
        <vt:i4>0</vt:i4>
      </vt:variant>
      <vt:variant>
        <vt:i4>5</vt:i4>
      </vt:variant>
      <vt:variant>
        <vt:lpwstr>mailto:dendenson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ex 2: Final Narrative Guidelines</dc:title>
  <dc:subject/>
  <dc:creator>Mathew Ngunga</dc:creator>
  <cp:keywords/>
  <cp:lastModifiedBy>Denise</cp:lastModifiedBy>
  <cp:revision>3</cp:revision>
  <cp:lastPrinted>2020-03-24T15:53:00Z</cp:lastPrinted>
  <dcterms:created xsi:type="dcterms:W3CDTF">2023-10-05T14:39:00Z</dcterms:created>
  <dcterms:modified xsi:type="dcterms:W3CDTF">2023-10-05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5CA891F3E85765419AE3D530B3439A55</vt:lpwstr>
  </property>
</Properties>
</file>